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67A038" w14:textId="77777777" w:rsidR="00EE2FEA" w:rsidRDefault="00EE2FEA" w:rsidP="00EE2FEA">
      <w:r>
        <w:t>Regular Meeting</w:t>
      </w:r>
    </w:p>
    <w:p w14:paraId="547A70B0" w14:textId="5634CE72" w:rsidR="00EE2FEA" w:rsidRDefault="00FF034A" w:rsidP="00EE2FEA">
      <w:r>
        <w:t>August 14, 2019</w:t>
      </w:r>
    </w:p>
    <w:p w14:paraId="784202CD" w14:textId="77777777" w:rsidR="00CE75F6" w:rsidRDefault="00CE75F6" w:rsidP="00EE2FEA"/>
    <w:p w14:paraId="17725DC6" w14:textId="6923E5BB" w:rsidR="00EE2FEA" w:rsidRDefault="00EE2FEA" w:rsidP="00EE2FEA">
      <w:r>
        <w:t xml:space="preserve">The regular meeting of the Board of Education was held at the Germantown Central School.  The meeting was called to order at </w:t>
      </w:r>
      <w:r w:rsidR="00EE333A">
        <w:t>6:</w:t>
      </w:r>
      <w:r w:rsidR="00FF034A">
        <w:t>30</w:t>
      </w:r>
      <w:r>
        <w:t xml:space="preserve"> p.m. by Board President </w:t>
      </w:r>
      <w:r w:rsidR="009062F4">
        <w:t>Kellenbenz</w:t>
      </w:r>
      <w:r w:rsidR="00FF034A">
        <w:t>.</w:t>
      </w:r>
    </w:p>
    <w:p w14:paraId="19842C9B" w14:textId="77777777" w:rsidR="00405C2F" w:rsidRDefault="00405C2F" w:rsidP="00EE2FEA"/>
    <w:p w14:paraId="7EAFE835" w14:textId="0DF92CC6" w:rsidR="00EE2FEA" w:rsidRDefault="00EE2FEA" w:rsidP="00EE2FEA">
      <w:r>
        <w:t>PRESENT:  Board Members</w:t>
      </w:r>
      <w:r w:rsidR="00ED2D0D">
        <w:t xml:space="preserve"> </w:t>
      </w:r>
      <w:r w:rsidR="00830820">
        <w:t xml:space="preserve">Coons, </w:t>
      </w:r>
      <w:r w:rsidR="002912C1">
        <w:t>Kellenbenz</w:t>
      </w:r>
      <w:r w:rsidR="009062F4">
        <w:t>,</w:t>
      </w:r>
      <w:r w:rsidR="00A16407">
        <w:t xml:space="preserve"> </w:t>
      </w:r>
      <w:r w:rsidR="00863C0C">
        <w:t>Lincoln</w:t>
      </w:r>
      <w:r w:rsidR="00094CB6">
        <w:t>,</w:t>
      </w:r>
      <w:r w:rsidR="00863C0C">
        <w:t xml:space="preserve"> </w:t>
      </w:r>
      <w:r w:rsidR="00E21E93">
        <w:t>Provan,</w:t>
      </w:r>
      <w:r w:rsidR="00FF034A">
        <w:t xml:space="preserve"> DelPozzo and Olsson, </w:t>
      </w:r>
      <w:r>
        <w:t xml:space="preserve">Superintendent </w:t>
      </w:r>
      <w:r w:rsidR="00EE53EB">
        <w:t>Brown</w:t>
      </w:r>
      <w:r w:rsidR="00FF034A">
        <w:t xml:space="preserve">, and Business Administrator Boehme </w:t>
      </w:r>
    </w:p>
    <w:p w14:paraId="3D6C3868" w14:textId="77777777" w:rsidR="00EE2FEA" w:rsidRDefault="00EE2FEA" w:rsidP="00EE2FEA"/>
    <w:p w14:paraId="7BBCD10F" w14:textId="790BABF8" w:rsidR="00ED2D0D" w:rsidRDefault="00EE2FEA" w:rsidP="00EE2FEA">
      <w:r>
        <w:t xml:space="preserve">ABSENT:  </w:t>
      </w:r>
      <w:r w:rsidR="00830820">
        <w:t>Board Member</w:t>
      </w:r>
      <w:r w:rsidR="00094CB6">
        <w:t>s</w:t>
      </w:r>
      <w:r w:rsidR="00FF034A">
        <w:t xml:space="preserve"> Repko, District Clerk Linda Anderson</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16DFBB52" w14:textId="52FAC0E0" w:rsidR="00FF034A" w:rsidRPr="006C449A" w:rsidRDefault="001B5C9A" w:rsidP="00FF034A">
            <w:r>
              <w:t>Board Member Olsson made a m</w:t>
            </w:r>
            <w:r w:rsidR="00FF034A">
              <w:t xml:space="preserve">otion to </w:t>
            </w:r>
            <w:r w:rsidR="00A53C9A">
              <w:t>appoint</w:t>
            </w:r>
            <w:r w:rsidR="00FF034A" w:rsidRPr="00FF034A">
              <w:t xml:space="preserve"> Jonathan Boehme Clerk Pro Tempore in the absence of District Clerk Linda Anderson</w:t>
            </w:r>
            <w:r w:rsidR="00FF034A">
              <w:t xml:space="preserve">, seconded by Board Member Provan, and carried 6 ayes, 0 </w:t>
            </w:r>
            <w:r w:rsidR="00A53C9A">
              <w:t>noes and 0 abstentions.</w:t>
            </w:r>
            <w:r w:rsidR="00FF034A">
              <w:t xml:space="preserve"> </w:t>
            </w:r>
          </w:p>
          <w:p w14:paraId="616734A9" w14:textId="172A5B2A" w:rsidR="00335AB9" w:rsidRDefault="00335AB9" w:rsidP="00335AB9"/>
          <w:p w14:paraId="05C0451E" w14:textId="7A06C813" w:rsidR="00335AB9" w:rsidRDefault="00335AB9" w:rsidP="00335AB9">
            <w:r>
              <w:t>Board Member Lincoln made a motion</w:t>
            </w:r>
            <w:r w:rsidR="00A53C9A">
              <w:t xml:space="preserve"> to amend the agenda to include: c</w:t>
            </w:r>
            <w:r>
              <w:t>hange dates of Tax collection period, add</w:t>
            </w:r>
            <w:r w:rsidR="00A53C9A">
              <w:t xml:space="preserve"> items III. a, b,</w:t>
            </w:r>
            <w:r>
              <w:t xml:space="preserve"> c; and, change proposed executive session to individual(s), seconded by Board Member Olsson, and carried 6 ayes, 0 noes, and 0 abstentions.</w:t>
            </w:r>
          </w:p>
          <w:p w14:paraId="1F49061A" w14:textId="71368646" w:rsidR="00335AB9" w:rsidRDefault="00335AB9" w:rsidP="007632B4"/>
          <w:p w14:paraId="2DB6C9F0" w14:textId="53CA118E" w:rsidR="00A33764" w:rsidRDefault="00094CB6" w:rsidP="007632B4">
            <w:r>
              <w:t>Board President Kellenbenz opened the floor to Public Comment on Agenda Items</w:t>
            </w:r>
            <w:r w:rsidR="00FF034A">
              <w:t>. There was none</w:t>
            </w:r>
            <w:r w:rsidR="00A53C9A">
              <w:t>.</w:t>
            </w:r>
          </w:p>
          <w:p w14:paraId="0AE96435" w14:textId="0A10649B" w:rsidR="000B5593" w:rsidRDefault="000B5593" w:rsidP="000329EB"/>
          <w:p w14:paraId="33195668" w14:textId="3BEFF545" w:rsidR="000329EB" w:rsidRDefault="00094CB6" w:rsidP="000329EB">
            <w:r>
              <w:t xml:space="preserve">Board Member </w:t>
            </w:r>
            <w:r w:rsidR="00FF034A">
              <w:t xml:space="preserve">Coons </w:t>
            </w:r>
            <w:r>
              <w:t>made a motion to approve Consent Agenda items as listed, seconded by Board Member</w:t>
            </w:r>
            <w:r w:rsidR="000329EB">
              <w:t xml:space="preserve"> </w:t>
            </w:r>
            <w:r w:rsidR="00FF034A">
              <w:t>Lincoln</w:t>
            </w:r>
            <w:r>
              <w:t xml:space="preserve">, and carried </w:t>
            </w:r>
            <w:r w:rsidR="00FF034A">
              <w:t>6</w:t>
            </w:r>
            <w:r>
              <w:t xml:space="preserve"> ayes, 0 noes</w:t>
            </w:r>
            <w:r w:rsidR="00C74700">
              <w:t>,</w:t>
            </w:r>
            <w:r>
              <w:t xml:space="preserve"> and 0 abstentions</w:t>
            </w:r>
            <w:r w:rsidR="000329EB">
              <w:t xml:space="preserve">. </w:t>
            </w:r>
          </w:p>
          <w:p w14:paraId="7FA121F1" w14:textId="77777777" w:rsidR="00A53C9A" w:rsidRDefault="00A53C9A" w:rsidP="000329EB"/>
          <w:p w14:paraId="0089EF1A" w14:textId="6900C205" w:rsidR="000329EB" w:rsidRPr="00A53C9A" w:rsidRDefault="00A53C9A" w:rsidP="00A53C9A">
            <w:pPr>
              <w:rPr>
                <w:bCs/>
                <w:u w:val="single"/>
              </w:rPr>
            </w:pPr>
            <w:r>
              <w:rPr>
                <w:bCs/>
              </w:rPr>
              <w:t xml:space="preserve">            </w:t>
            </w:r>
            <w:r>
              <w:rPr>
                <w:bCs/>
                <w:u w:val="single"/>
              </w:rPr>
              <w:t>FINANCIAL</w:t>
            </w:r>
          </w:p>
          <w:p w14:paraId="5BBCC815" w14:textId="1D8B3556" w:rsidR="000329EB" w:rsidRPr="00A53C9A" w:rsidRDefault="000329EB" w:rsidP="000329EB">
            <w:pPr>
              <w:pStyle w:val="ListParagraph"/>
              <w:numPr>
                <w:ilvl w:val="0"/>
                <w:numId w:val="21"/>
              </w:numPr>
              <w:rPr>
                <w:rFonts w:ascii="Times New Roman" w:hAnsi="Times New Roman"/>
                <w:bCs/>
                <w:sz w:val="24"/>
                <w:szCs w:val="24"/>
              </w:rPr>
            </w:pPr>
            <w:r w:rsidRPr="00A53C9A">
              <w:rPr>
                <w:rFonts w:ascii="Times New Roman" w:hAnsi="Times New Roman"/>
                <w:bCs/>
                <w:sz w:val="24"/>
                <w:szCs w:val="24"/>
              </w:rPr>
              <w:t>Approve Budget Transfer dated July 15, 2019 in the amount of $115,750.00</w:t>
            </w:r>
          </w:p>
          <w:p w14:paraId="7454AF8F"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rove Budget Transfer dated July 31, 2019 in the amount of $200,500.00</w:t>
            </w:r>
          </w:p>
          <w:p w14:paraId="6FDFEA4C" w14:textId="554B1B8E"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rove Detail Warrant #1 Fund HC July Capital Warrant #1 7/1/19-7/31/19</w:t>
            </w:r>
          </w:p>
          <w:p w14:paraId="7C2C4E6E"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rove Germantown Extracurricular Account Trial Balance as of June 30, 2019</w:t>
            </w:r>
          </w:p>
          <w:p w14:paraId="4AC9D6A9"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rove Treasurer’s Monthly Report for the month ended June 30, 2019</w:t>
            </w:r>
          </w:p>
          <w:p w14:paraId="3C3CDF3F"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rove salary increase for Amy Sellers-Brekke, Teacher for additional credits earned from $52,376.00 to $53,808.00</w:t>
            </w:r>
          </w:p>
          <w:p w14:paraId="064D432A"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 xml:space="preserve">Approve Instructional Service Agreement between the Germantown Central School District and the Berkshire </w:t>
            </w:r>
            <w:r w:rsidRPr="00A53C9A">
              <w:rPr>
                <w:rFonts w:ascii="Times New Roman" w:eastAsia="Times New Roman" w:hAnsi="Times New Roman"/>
                <w:bCs/>
                <w:sz w:val="24"/>
                <w:szCs w:val="24"/>
              </w:rPr>
              <w:lastRenderedPageBreak/>
              <w:t>Union Free School District effective July 1, 2019 through June 30, 2020</w:t>
            </w:r>
          </w:p>
          <w:p w14:paraId="5D165C7A"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rove Agreement between the Germantown Central School District and Advanced Therapy, P.T., O.T., S.L.P., P.L.L.C. effective September 4, 2019 through June 25, 2020</w:t>
            </w:r>
          </w:p>
          <w:p w14:paraId="3DE69354"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rove Agreement between the Germantown Central School District and Shaw, Perelson, May &amp; Lambert, LLP, Attorneys at Law for professional services for the retainer amount of $32,500.00 for the period commencing July 1, 2019 through June 30, 2020</w:t>
            </w:r>
          </w:p>
          <w:p w14:paraId="51AEE3A4"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rove Agreement between the Germantown Central School District and Questar III for Initial Contract-Cooperative Educational Services for the 2019-2020 school year</w:t>
            </w:r>
          </w:p>
          <w:p w14:paraId="3D5FFA85"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rove the extension of contracts for pupil transportation with Michael S. Johnston, LLC; Pulcher Transportation, Inc.; and Pat Zanchelli, Inc. effective July 10, 2019</w:t>
            </w:r>
          </w:p>
          <w:p w14:paraId="261AA865"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rove contract between Germantown Central School District and Taconic Hills Central School District for a shared transportation service with Germantown CSD, Taconic Hills CSD and Hudson City SD to Tech Valley for the 2019-2020 school year at $219.90 per day</w:t>
            </w:r>
          </w:p>
          <w:p w14:paraId="67BAE9A1" w14:textId="77777777" w:rsidR="000329EB" w:rsidRPr="00A53C9A" w:rsidRDefault="000329EB" w:rsidP="000329EB">
            <w:pPr>
              <w:rPr>
                <w:bCs/>
              </w:rPr>
            </w:pPr>
          </w:p>
          <w:p w14:paraId="08A1B583" w14:textId="77777777" w:rsidR="000329EB" w:rsidRPr="00A53C9A" w:rsidRDefault="000329EB" w:rsidP="000329EB">
            <w:pPr>
              <w:ind w:left="720"/>
              <w:rPr>
                <w:bCs/>
              </w:rPr>
            </w:pPr>
            <w:r w:rsidRPr="00A53C9A">
              <w:rPr>
                <w:bCs/>
                <w:u w:val="single"/>
              </w:rPr>
              <w:t>PERSONNEL</w:t>
            </w:r>
          </w:p>
          <w:p w14:paraId="3EBD04E8"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Christina Pudney Athletic Director, Stipend $5,166.42</w:t>
            </w:r>
          </w:p>
          <w:p w14:paraId="74721976"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Mike O’Brien Class of 2020 Co-Advisor, Stipend $1,473.81</w:t>
            </w:r>
          </w:p>
          <w:p w14:paraId="5847B442"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Derrick Conte Class of 2020 Co-Advisor, Stipend $1,473.81</w:t>
            </w:r>
          </w:p>
          <w:p w14:paraId="51DB337F"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Sonia Williams Class of 2021 Co-Advisor, Stipend $1,473.81</w:t>
            </w:r>
          </w:p>
          <w:p w14:paraId="61538213"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Dominick Lecce Class of 2021 Co-Advisor, Stipend $1,473.81</w:t>
            </w:r>
          </w:p>
          <w:p w14:paraId="5BB2052B"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Jeanne Oliveira Class of 2022 Co-Advisor, Stipend $1,372.46</w:t>
            </w:r>
          </w:p>
          <w:p w14:paraId="577D1C89"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Cindy Dewey Class of 2022 Co-Advisor, Stipend $1,372.46</w:t>
            </w:r>
          </w:p>
          <w:p w14:paraId="75BC8C68"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Sarah Meyers Class of 2023 Co-Advisor, Stipend $1,372.46</w:t>
            </w:r>
          </w:p>
          <w:p w14:paraId="5D636D69"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Elena Spence Class of 2023 Co-Advisor, Stipend $1,372.46</w:t>
            </w:r>
          </w:p>
          <w:p w14:paraId="4A694A42"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Karen Krager Class of 2024 Co-Advisor, Stipend $1,137.68</w:t>
            </w:r>
          </w:p>
          <w:p w14:paraId="44529C25"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lastRenderedPageBreak/>
              <w:t>Appoint Rachel Ide Class of 2024 Co-Advisor, Stipend $1,137.68</w:t>
            </w:r>
          </w:p>
          <w:p w14:paraId="303D0CF0"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Heather Billington Class of 2025 Co-Advisor, Stipend $1,137.68</w:t>
            </w:r>
          </w:p>
          <w:p w14:paraId="31261055"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Joshua Fitzgibbons Class of 2025 Co-Advisor, Stipend $1,137.68</w:t>
            </w:r>
          </w:p>
          <w:p w14:paraId="1C4D48C0"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Jessica Brannen Grade 6 Co-Advisor, Stipend $1,205.53</w:t>
            </w:r>
          </w:p>
          <w:p w14:paraId="5BECA63F"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Megan Dodge Grade 6 Co-Advisor, Stipend $1,205.53</w:t>
            </w:r>
          </w:p>
          <w:p w14:paraId="20B29714"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Stacy Hilton National Honor Society Co-Advisor, Stipend $807.22</w:t>
            </w:r>
          </w:p>
          <w:p w14:paraId="7E5AAC15"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Karen Katz National Honor Society Co-Advisor, Stipend $807.22</w:t>
            </w:r>
          </w:p>
          <w:p w14:paraId="7788AF51"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Stacy Hilton Student Council Co-Advisor, Stipend $820.85</w:t>
            </w:r>
          </w:p>
          <w:p w14:paraId="51BAA2D9"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Stacy Hilton Arts in Ed Coordinator, Stipend $429.79</w:t>
            </w:r>
          </w:p>
          <w:p w14:paraId="00063262"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Elena Spence Student Council Co-Advisor, Stipend $820.85</w:t>
            </w:r>
          </w:p>
          <w:p w14:paraId="08C77B06"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Sarah Meyers National Junior Honor Society Co-Advisor, Stipend $477.84</w:t>
            </w:r>
          </w:p>
          <w:p w14:paraId="67C7491B"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Elena Spence National Junior Honor Society Co-Advisor, Stipend $477.84</w:t>
            </w:r>
          </w:p>
          <w:p w14:paraId="634C7395"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Karyn Schassler SADD Advisor, Stipend $955.68</w:t>
            </w:r>
          </w:p>
          <w:p w14:paraId="06FAFC8A"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Mike DelPozzo GETS Art Coordinator, Stipend $555.36</w:t>
            </w:r>
          </w:p>
          <w:p w14:paraId="65B6F2B4"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Kevin Flanagan Garden Club Coordinator, Stipend $429.79</w:t>
            </w:r>
          </w:p>
          <w:p w14:paraId="3689C28D"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Jessica Brannen Director Elementary Student Production, Stipend $1,075.45</w:t>
            </w:r>
          </w:p>
          <w:p w14:paraId="5DF968EC"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Jessica Brannen GETS Humanities Coordinator, Stipend $555.36</w:t>
            </w:r>
          </w:p>
          <w:p w14:paraId="443B0D6F"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Jessica Brannen Spelling Bee Coordinator, Stipend $270.05</w:t>
            </w:r>
          </w:p>
          <w:p w14:paraId="287F4427"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Mike DelPozzo Set Designer Elementary Student Production (fall), Stipend $255.00</w:t>
            </w:r>
          </w:p>
          <w:p w14:paraId="35664411"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Megan Phelan Library Media Specialist Mentor, Stipend $1,000</w:t>
            </w:r>
          </w:p>
          <w:p w14:paraId="2F4E06FC"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Cheryl Trowbridge Special Education Co-Mentor, Stipend $500.00</w:t>
            </w:r>
          </w:p>
          <w:p w14:paraId="5F6EBDF9"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Sonia Williams Special Education Co-Mentor, Stipend $500.00</w:t>
            </w:r>
          </w:p>
          <w:p w14:paraId="367ADDC9"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Lyndsey Fink Elementary Post Office Coordinator, Stipend $429.79</w:t>
            </w:r>
          </w:p>
          <w:p w14:paraId="229B4A2D"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lastRenderedPageBreak/>
              <w:t>Appoint Megan Dodge Science Fair Coordinator, Stipend $429.79</w:t>
            </w:r>
          </w:p>
          <w:p w14:paraId="3A79783D"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Renee Grzeskow Friend Club Coordinator, Stipend $429.79</w:t>
            </w:r>
          </w:p>
          <w:p w14:paraId="61069878"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Renee Grzeskow Health Club Coordinator, Stipend $429.79</w:t>
            </w:r>
          </w:p>
          <w:p w14:paraId="55142B67"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Kathryn Raftery Music Director Elementary Student Production $1,075.45</w:t>
            </w:r>
          </w:p>
          <w:p w14:paraId="01D1F945"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Dominic Lecce International Club Coordinator, Stipend $429.79</w:t>
            </w:r>
          </w:p>
          <w:p w14:paraId="6F54804A"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Richard Zollo GETS Tech Coordinator, Stipend $555.36</w:t>
            </w:r>
          </w:p>
          <w:p w14:paraId="17CA87E1"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Daniel Galliher Drama Club Co-Advisor (year), Stipend $567.57</w:t>
            </w:r>
          </w:p>
          <w:p w14:paraId="4FCB89FF"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Lynne Czajka Drama Club Co-Advisor (year), Stipend $567.57</w:t>
            </w:r>
          </w:p>
          <w:p w14:paraId="4E79CB82"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Daniel Galliher Instrumental Ensemble Coordinator (year), Stipend $1,122.00</w:t>
            </w:r>
          </w:p>
          <w:p w14:paraId="31812C32"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Lynne Czajka Vocal Ensemble Coordinator (year), Stipend $1,122.00</w:t>
            </w:r>
          </w:p>
          <w:p w14:paraId="43893834"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Lois McClarnon Director Jr/Sr HS Student Production (fall), Stipend $908.27</w:t>
            </w:r>
          </w:p>
          <w:p w14:paraId="023E0C05"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Lynne Czajka Vocal Director Jr/Sr HS Student Production (fall), Stipend 673.71</w:t>
            </w:r>
          </w:p>
          <w:p w14:paraId="215FC93A"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Lynne Czajka Choreography Director Jr/Sr HS Student Production (fall), Stipend $673.71</w:t>
            </w:r>
          </w:p>
          <w:p w14:paraId="72B76C65"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Daniel Galliher Rehearsal Accompanist Jr/Sr HS Student Production (fall), Stipend $424.48</w:t>
            </w:r>
          </w:p>
          <w:p w14:paraId="01C643A0"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Daniel Galliher Pit Band Director Jr/Sr HS Student Production (fall), Stipend $326.40</w:t>
            </w:r>
          </w:p>
          <w:p w14:paraId="2E1CF804"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Martin Overington Tech Director Jr/Sr HS Student Production (fall), Stipend $424.48</w:t>
            </w:r>
          </w:p>
          <w:p w14:paraId="28636F59"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Nathan Bowles Co-Set Designer/Construction Jr/Sr HS Student Production (fall), Stipend $163.20</w:t>
            </w:r>
          </w:p>
          <w:p w14:paraId="09B3752A"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Todd Erling Co-Set Designer/Construction Jr/Sr HS Student Production (fall), Stipend $163.20</w:t>
            </w:r>
          </w:p>
          <w:p w14:paraId="44A278D7"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ppoint Karin Vucich as a Substitute Teaching Assistant at $85.00 per day and Substitute General Aide at $11.10 per hour</w:t>
            </w:r>
          </w:p>
          <w:p w14:paraId="2802ACDE"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ccept letter of resignation from Tyler Mortenson, part-time evening Custodian, effective August 9, 2019</w:t>
            </w:r>
          </w:p>
          <w:p w14:paraId="09AE958C"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ccept letter of resignation from Juan Muniz, Teaching Assistant, effective August 16, 2019</w:t>
            </w:r>
          </w:p>
          <w:p w14:paraId="09ABC79F" w14:textId="77777777" w:rsidR="000329EB" w:rsidRPr="00A53C9A" w:rsidRDefault="000329EB" w:rsidP="000329EB">
            <w:pPr>
              <w:pStyle w:val="ListParagraph"/>
              <w:numPr>
                <w:ilvl w:val="0"/>
                <w:numId w:val="21"/>
              </w:numPr>
              <w:rPr>
                <w:rFonts w:ascii="Times New Roman" w:eastAsia="Times New Roman" w:hAnsi="Times New Roman"/>
                <w:bCs/>
                <w:sz w:val="24"/>
                <w:szCs w:val="24"/>
              </w:rPr>
            </w:pPr>
            <w:r w:rsidRPr="00A53C9A">
              <w:rPr>
                <w:rFonts w:ascii="Times New Roman" w:eastAsia="Times New Roman" w:hAnsi="Times New Roman"/>
                <w:bCs/>
                <w:sz w:val="24"/>
                <w:szCs w:val="24"/>
              </w:rPr>
              <w:t>Accept letter from Michael O’Brien requesting parental leave from November 25, 2019 through January 27, 2020</w:t>
            </w:r>
          </w:p>
          <w:p w14:paraId="1E15D53D" w14:textId="77777777" w:rsidR="000329EB" w:rsidRPr="00A53C9A" w:rsidRDefault="000329EB" w:rsidP="000329EB">
            <w:pPr>
              <w:rPr>
                <w:bCs/>
              </w:rPr>
            </w:pPr>
          </w:p>
          <w:p w14:paraId="46A23AA9" w14:textId="77777777" w:rsidR="000329EB" w:rsidRPr="00A53C9A" w:rsidRDefault="000329EB" w:rsidP="000329EB">
            <w:pPr>
              <w:ind w:left="720"/>
            </w:pPr>
            <w:r w:rsidRPr="00A53C9A">
              <w:rPr>
                <w:u w:val="single"/>
              </w:rPr>
              <w:t>APPROVAL OF MINUTES</w:t>
            </w:r>
          </w:p>
          <w:p w14:paraId="58B13365" w14:textId="77777777" w:rsidR="000329EB" w:rsidRPr="00A53C9A" w:rsidRDefault="000329EB" w:rsidP="000329EB">
            <w:pPr>
              <w:pStyle w:val="ListParagraph"/>
              <w:numPr>
                <w:ilvl w:val="0"/>
                <w:numId w:val="21"/>
              </w:numPr>
              <w:rPr>
                <w:rFonts w:ascii="Times New Roman" w:hAnsi="Times New Roman"/>
                <w:bCs/>
                <w:sz w:val="24"/>
                <w:szCs w:val="24"/>
              </w:rPr>
            </w:pPr>
            <w:r w:rsidRPr="00A53C9A">
              <w:rPr>
                <w:rFonts w:ascii="Times New Roman" w:hAnsi="Times New Roman"/>
                <w:bCs/>
                <w:sz w:val="24"/>
                <w:szCs w:val="24"/>
              </w:rPr>
              <w:t>Approve July 10, 2019 Re-org meeting minutes</w:t>
            </w:r>
          </w:p>
          <w:p w14:paraId="210D86E8" w14:textId="77777777" w:rsidR="000329EB" w:rsidRPr="00A53C9A" w:rsidRDefault="000329EB" w:rsidP="000329EB">
            <w:pPr>
              <w:pStyle w:val="ListParagraph"/>
              <w:numPr>
                <w:ilvl w:val="0"/>
                <w:numId w:val="21"/>
              </w:numPr>
              <w:rPr>
                <w:rFonts w:ascii="Times New Roman" w:hAnsi="Times New Roman"/>
                <w:bCs/>
                <w:sz w:val="24"/>
                <w:szCs w:val="24"/>
              </w:rPr>
            </w:pPr>
            <w:r w:rsidRPr="00A53C9A">
              <w:rPr>
                <w:rFonts w:ascii="Times New Roman" w:hAnsi="Times New Roman"/>
                <w:bCs/>
                <w:sz w:val="24"/>
                <w:szCs w:val="24"/>
              </w:rPr>
              <w:t>Approve July 10, 2019 Regular meeting minutes</w:t>
            </w:r>
          </w:p>
          <w:p w14:paraId="1EFD2443" w14:textId="77777777" w:rsidR="000329EB" w:rsidRPr="00A53C9A" w:rsidRDefault="000329EB" w:rsidP="000329EB">
            <w:pPr>
              <w:pStyle w:val="ListParagraph"/>
              <w:ind w:left="1080"/>
              <w:rPr>
                <w:rFonts w:ascii="Times New Roman" w:hAnsi="Times New Roman"/>
                <w:bCs/>
                <w:sz w:val="24"/>
                <w:szCs w:val="24"/>
              </w:rPr>
            </w:pPr>
          </w:p>
          <w:p w14:paraId="7064D7BB" w14:textId="77777777" w:rsidR="000329EB" w:rsidRPr="00A53C9A" w:rsidRDefault="000329EB" w:rsidP="000329EB">
            <w:pPr>
              <w:ind w:right="-1080"/>
              <w:rPr>
                <w:bCs/>
              </w:rPr>
            </w:pPr>
            <w:r w:rsidRPr="00A53C9A">
              <w:rPr>
                <w:bCs/>
              </w:rPr>
              <w:tab/>
            </w:r>
            <w:r w:rsidRPr="00A53C9A">
              <w:rPr>
                <w:bCs/>
                <w:u w:val="single"/>
              </w:rPr>
              <w:t>CURRICULUM &amp; INSTRUCTION</w:t>
            </w:r>
          </w:p>
          <w:p w14:paraId="67B52661" w14:textId="77777777" w:rsidR="000329EB" w:rsidRPr="00A53C9A" w:rsidRDefault="000329EB" w:rsidP="003C7E4A">
            <w:pPr>
              <w:pStyle w:val="ListParagraph"/>
              <w:numPr>
                <w:ilvl w:val="0"/>
                <w:numId w:val="21"/>
              </w:numPr>
              <w:rPr>
                <w:rFonts w:ascii="Times New Roman" w:hAnsi="Times New Roman"/>
                <w:sz w:val="24"/>
                <w:szCs w:val="24"/>
              </w:rPr>
            </w:pPr>
            <w:r w:rsidRPr="00A53C9A">
              <w:rPr>
                <w:rFonts w:ascii="Times New Roman" w:hAnsi="Times New Roman"/>
                <w:sz w:val="24"/>
                <w:szCs w:val="24"/>
              </w:rPr>
              <w:t>Approve recommendations from the Committee on Special Education</w:t>
            </w:r>
          </w:p>
          <w:p w14:paraId="084E4101" w14:textId="1615C1E9" w:rsidR="00094CB6" w:rsidRDefault="00094CB6" w:rsidP="007632B4"/>
          <w:p w14:paraId="21454A3D" w14:textId="4E56E413" w:rsidR="00961EF2" w:rsidRDefault="00961EF2" w:rsidP="007632B4">
            <w:r>
              <w:t>Board Member</w:t>
            </w:r>
            <w:r w:rsidR="003C7E4A">
              <w:t xml:space="preserve"> Coons</w:t>
            </w:r>
            <w:r>
              <w:t xml:space="preserve"> made a motion to adopt th</w:t>
            </w:r>
            <w:r w:rsidR="003C7E4A">
              <w:t>e Tax Lev</w:t>
            </w:r>
            <w:r w:rsidR="001B5C9A">
              <w:t>y resolution for the 2019-2020 school y</w:t>
            </w:r>
            <w:r w:rsidR="003C7E4A">
              <w:t>ear</w:t>
            </w:r>
            <w:r>
              <w:t>, seconded by B</w:t>
            </w:r>
            <w:r w:rsidR="00A53C9A">
              <w:t>oard Member Olsso</w:t>
            </w:r>
            <w:r w:rsidR="000B7D8E">
              <w:t>n, and carried 6</w:t>
            </w:r>
            <w:r>
              <w:t xml:space="preserve"> ayes, 0 noes, and 0 abstentions.</w:t>
            </w:r>
          </w:p>
          <w:p w14:paraId="1F3C8697" w14:textId="4FF72DF5" w:rsidR="000329EB" w:rsidRDefault="000329EB" w:rsidP="000329EB"/>
          <w:p w14:paraId="70040D6B" w14:textId="76789E1E" w:rsidR="000329EB" w:rsidRPr="00A24B91" w:rsidRDefault="000329EB" w:rsidP="003C7E4A">
            <w:r>
              <w:rPr>
                <w:b/>
              </w:rPr>
              <w:t>“</w:t>
            </w:r>
            <w:r w:rsidRPr="00A24B91">
              <w:rPr>
                <w:b/>
              </w:rPr>
              <w:t>WHEREAS</w:t>
            </w:r>
            <w:r>
              <w:t>,</w:t>
            </w:r>
            <w:r w:rsidRPr="00A24B91">
              <w:t xml:space="preserve"> the Board of Education of the Germantown Central School District has been authorized by the voters at the Annual School District meeting to raise, for the current budget of the 2019-2020 school year, a sum not to exceed $15,597,618</w:t>
            </w:r>
            <w:r w:rsidR="001B5C9A">
              <w:t>;</w:t>
            </w:r>
          </w:p>
          <w:p w14:paraId="6683B569" w14:textId="77777777" w:rsidR="000329EB" w:rsidRPr="00A24B91" w:rsidRDefault="000329EB" w:rsidP="000329EB">
            <w:pPr>
              <w:spacing w:line="360" w:lineRule="auto"/>
              <w:ind w:left="720" w:firstLine="360"/>
            </w:pPr>
          </w:p>
          <w:p w14:paraId="65D35A94" w14:textId="581EAFBE" w:rsidR="000329EB" w:rsidRDefault="000329EB" w:rsidP="003C7E4A">
            <w:r w:rsidRPr="00A24B91">
              <w:rPr>
                <w:b/>
              </w:rPr>
              <w:t>THEREFORE, BE IT RESOLVED</w:t>
            </w:r>
            <w:r>
              <w:t>,</w:t>
            </w:r>
            <w:r w:rsidRPr="00A24B91">
              <w:t xml:space="preserve"> that the Board of Education fixes the equalized tax rates by towns and confirms the extension of the taxes as they appear on the following tax roll:</w:t>
            </w:r>
          </w:p>
          <w:p w14:paraId="2C48E5CA" w14:textId="03A44117" w:rsidR="003C7E4A" w:rsidRDefault="003C7E4A" w:rsidP="003C7E4A"/>
          <w:p w14:paraId="532FD0C8" w14:textId="77777777" w:rsidR="003C7E4A" w:rsidRDefault="003C7E4A" w:rsidP="003C7E4A">
            <w:r>
              <w:t>Town of Ancram</w:t>
            </w:r>
          </w:p>
          <w:p w14:paraId="6C6965F1" w14:textId="77777777" w:rsidR="003C7E4A" w:rsidRDefault="003C7E4A" w:rsidP="003C7E4A">
            <w:r>
              <w:t>Assessed Valuation: $2,108,000</w:t>
            </w:r>
          </w:p>
          <w:p w14:paraId="2278ADDD" w14:textId="07452900" w:rsidR="003C7E4A" w:rsidRDefault="003C7E4A" w:rsidP="003C7E4A">
            <w:r>
              <w:t>Equalized Tax Rate: .9950</w:t>
            </w:r>
          </w:p>
          <w:p w14:paraId="4F61C681" w14:textId="3B803EC5" w:rsidR="003C7E4A" w:rsidRDefault="003C7E4A" w:rsidP="003C7E4A">
            <w:r>
              <w:t>Total Tax Levy: $28,367</w:t>
            </w:r>
          </w:p>
          <w:p w14:paraId="41F4EB67" w14:textId="6BF7A51C" w:rsidR="003C7E4A" w:rsidRDefault="003C7E4A" w:rsidP="003C7E4A"/>
          <w:p w14:paraId="4CC9E9A1" w14:textId="77777777" w:rsidR="003C7E4A" w:rsidRDefault="003C7E4A" w:rsidP="003C7E4A">
            <w:r>
              <w:t>Town of Clermont</w:t>
            </w:r>
          </w:p>
          <w:p w14:paraId="50DC6025" w14:textId="2033B5DD" w:rsidR="003C7E4A" w:rsidRDefault="003C7E4A" w:rsidP="003C7E4A">
            <w:r>
              <w:t>Assessed Valuation: $116,568,504</w:t>
            </w:r>
          </w:p>
          <w:p w14:paraId="31614282" w14:textId="7F939CC5" w:rsidR="003C7E4A" w:rsidRDefault="003C7E4A" w:rsidP="003C7E4A">
            <w:r>
              <w:t>Equalized Tax Rate 1.000</w:t>
            </w:r>
          </w:p>
          <w:p w14:paraId="16860315" w14:textId="7EB056E5" w:rsidR="003C7E4A" w:rsidRDefault="003C7E4A" w:rsidP="003C7E4A">
            <w:r>
              <w:t>Total Tax Levy: $1,560,818</w:t>
            </w:r>
          </w:p>
          <w:p w14:paraId="4E027FCF" w14:textId="50EE0256" w:rsidR="003C7E4A" w:rsidRDefault="003C7E4A" w:rsidP="003C7E4A"/>
          <w:p w14:paraId="3B5621EB" w14:textId="77777777" w:rsidR="003C7E4A" w:rsidRDefault="003C7E4A" w:rsidP="003C7E4A">
            <w:r>
              <w:t>Town of Gallatin</w:t>
            </w:r>
          </w:p>
          <w:p w14:paraId="726013E7" w14:textId="55CBC03D" w:rsidR="003C7E4A" w:rsidRDefault="003C7E4A" w:rsidP="003C7E4A">
            <w:r>
              <w:t>Assessed Valuation: $</w:t>
            </w:r>
            <w:r w:rsidRPr="00A24B91">
              <w:t>104,743,158</w:t>
            </w:r>
          </w:p>
          <w:p w14:paraId="6AE87575" w14:textId="77777777" w:rsidR="003C7E4A" w:rsidRDefault="003C7E4A" w:rsidP="003C7E4A">
            <w:r>
              <w:t>Equalized Tax Rate: 1.0000</w:t>
            </w:r>
          </w:p>
          <w:p w14:paraId="55DC8AC9" w14:textId="470DFBD7" w:rsidR="003C7E4A" w:rsidRDefault="003C7E4A" w:rsidP="003C7E4A">
            <w:r>
              <w:t>Total Tax Levy: $</w:t>
            </w:r>
            <w:r w:rsidRPr="00A24B91">
              <w:t>1,402,481</w:t>
            </w:r>
          </w:p>
          <w:p w14:paraId="7E83407E" w14:textId="0C4E165E" w:rsidR="003C7E4A" w:rsidRDefault="003C7E4A" w:rsidP="003C7E4A"/>
          <w:p w14:paraId="68847322" w14:textId="77777777" w:rsidR="003C7E4A" w:rsidRDefault="003C7E4A" w:rsidP="003C7E4A">
            <w:r>
              <w:t>Town of Germantown</w:t>
            </w:r>
          </w:p>
          <w:p w14:paraId="3C41DFB5" w14:textId="24F85C5B" w:rsidR="003C7E4A" w:rsidRDefault="003C7E4A" w:rsidP="003C7E4A">
            <w:r>
              <w:t>Assessed Valuation: $</w:t>
            </w:r>
            <w:r w:rsidRPr="00A24B91">
              <w:t>243,573,015</w:t>
            </w:r>
          </w:p>
          <w:p w14:paraId="462FF301" w14:textId="77777777" w:rsidR="003C7E4A" w:rsidRDefault="003C7E4A" w:rsidP="003C7E4A">
            <w:r>
              <w:t>Equalized Tax Rate: 0.8500</w:t>
            </w:r>
          </w:p>
          <w:p w14:paraId="388A3572" w14:textId="0E695394" w:rsidR="003C7E4A" w:rsidRDefault="003C7E4A" w:rsidP="003C7E4A">
            <w:r>
              <w:t>Total Tax Levy: $</w:t>
            </w:r>
            <w:r w:rsidRPr="00A24B91">
              <w:t>3,836,908</w:t>
            </w:r>
          </w:p>
          <w:p w14:paraId="5E5F7F4E" w14:textId="77777777" w:rsidR="003C7E4A" w:rsidRDefault="003C7E4A" w:rsidP="003C7E4A"/>
          <w:p w14:paraId="29312637" w14:textId="0B5531AD" w:rsidR="003C7E4A" w:rsidRDefault="003C7E4A" w:rsidP="003C7E4A">
            <w:r>
              <w:t>Town of Livingston</w:t>
            </w:r>
          </w:p>
          <w:p w14:paraId="5D93D09D" w14:textId="29B60E0E" w:rsidR="003C7E4A" w:rsidRDefault="003C7E4A" w:rsidP="003C7E4A">
            <w:r>
              <w:t>Assessed Valuation: $</w:t>
            </w:r>
            <w:r w:rsidRPr="00A24B91">
              <w:t>125,845,981</w:t>
            </w:r>
          </w:p>
          <w:p w14:paraId="0AB6FF90" w14:textId="3DC66C54" w:rsidR="003C7E4A" w:rsidRDefault="003C7E4A" w:rsidP="003C7E4A">
            <w:r>
              <w:t>Equalized Tax Rate: 0.8200</w:t>
            </w:r>
          </w:p>
          <w:p w14:paraId="2976F9B3" w14:textId="23083C7C" w:rsidR="003C7E4A" w:rsidRDefault="003C7E4A" w:rsidP="003C7E4A">
            <w:r>
              <w:t>Total Tax Levy: $</w:t>
            </w:r>
            <w:r w:rsidRPr="00A24B91">
              <w:t>2,054,928</w:t>
            </w:r>
          </w:p>
          <w:p w14:paraId="54561F51" w14:textId="3EE1E0C3" w:rsidR="003C7E4A" w:rsidRDefault="003C7E4A" w:rsidP="003C7E4A">
            <w:r>
              <w:lastRenderedPageBreak/>
              <w:t>Town of Taghkanic</w:t>
            </w:r>
          </w:p>
          <w:p w14:paraId="06FC57B9" w14:textId="7216642C" w:rsidR="003C7E4A" w:rsidRDefault="003C7E4A" w:rsidP="003C7E4A">
            <w:r>
              <w:t>Assessed Valuation: $</w:t>
            </w:r>
            <w:r w:rsidRPr="003C7E4A">
              <w:t>30,865,804</w:t>
            </w:r>
          </w:p>
          <w:p w14:paraId="19BDF9E6" w14:textId="79DC46DE" w:rsidR="003C7E4A" w:rsidRDefault="003C7E4A" w:rsidP="003C7E4A">
            <w:r>
              <w:t>Equalized Tax Rate: 0.9560</w:t>
            </w:r>
          </w:p>
          <w:p w14:paraId="2828AE0B" w14:textId="77777777" w:rsidR="003C7E4A" w:rsidRDefault="003C7E4A" w:rsidP="003C7E4A">
            <w:r>
              <w:t>Total Tax Levy: $398,125</w:t>
            </w:r>
          </w:p>
          <w:p w14:paraId="5CE992A7" w14:textId="77777777" w:rsidR="003C7E4A" w:rsidRDefault="003C7E4A" w:rsidP="003C7E4A"/>
          <w:p w14:paraId="3BA9AC65" w14:textId="54ED21F7" w:rsidR="003C7E4A" w:rsidRDefault="003C7E4A" w:rsidP="003C7E4A">
            <w:r>
              <w:t>Total Assessed Valuation by Towns: $</w:t>
            </w:r>
            <w:r w:rsidRPr="00A24B91">
              <w:t>623,704,462</w:t>
            </w:r>
          </w:p>
          <w:p w14:paraId="2ABCB98A" w14:textId="5E640E11" w:rsidR="003C7E4A" w:rsidRDefault="003C7E4A" w:rsidP="003C7E4A">
            <w:r>
              <w:t>Total Tax Levy by Towns: $</w:t>
            </w:r>
            <w:r w:rsidRPr="00A24B91">
              <w:t>9,315,828</w:t>
            </w:r>
          </w:p>
          <w:p w14:paraId="4618AF1E" w14:textId="3C02E4EB" w:rsidR="003C7E4A" w:rsidRDefault="003C7E4A" w:rsidP="003C7E4A"/>
          <w:p w14:paraId="04F09556" w14:textId="4B6DCC51" w:rsidR="000329EB" w:rsidRPr="003C7E4A" w:rsidRDefault="000329EB" w:rsidP="003C7E4A">
            <w:r w:rsidRPr="003C7E4A">
              <w:rPr>
                <w:b/>
              </w:rPr>
              <w:t>AND, BE IT FURTHER DIRECTED</w:t>
            </w:r>
            <w:r w:rsidRPr="003C7E4A">
              <w:t>, that the tax warrant of this Board, duly signed, shall be affixed to the above described tax rolls authorizing the collection of said taxes to begin September 3, 2019 and end November 1, 2019, giving the tax warrant an effective period of 60 days at the expiration of which time the tax collector shall make an accounting in wr</w:t>
            </w:r>
            <w:r w:rsidR="001B5C9A">
              <w:t>iting to the Board of Education;</w:t>
            </w:r>
          </w:p>
          <w:p w14:paraId="1C9DAC55" w14:textId="77777777" w:rsidR="000329EB" w:rsidRPr="003C7E4A" w:rsidRDefault="000329EB" w:rsidP="000329EB">
            <w:pPr>
              <w:ind w:left="720" w:firstLine="720"/>
            </w:pPr>
          </w:p>
          <w:p w14:paraId="67E8F32C" w14:textId="77777777" w:rsidR="000329EB" w:rsidRPr="003C7E4A" w:rsidRDefault="000329EB" w:rsidP="003C7E4A">
            <w:r w:rsidRPr="003C7E4A">
              <w:rPr>
                <w:b/>
              </w:rPr>
              <w:t>AND, BE IT FURTHER DIRECTED</w:t>
            </w:r>
            <w:r w:rsidRPr="003C7E4A">
              <w:t>, that the delinquent tax penalties shall be fixed as follows:</w:t>
            </w:r>
          </w:p>
          <w:p w14:paraId="6BA2A792" w14:textId="77777777" w:rsidR="003C7E4A" w:rsidRDefault="003C7E4A" w:rsidP="003C7E4A"/>
          <w:p w14:paraId="3421F360" w14:textId="0892325C" w:rsidR="000329EB" w:rsidRPr="003C7E4A" w:rsidRDefault="000329EB" w:rsidP="003C7E4A">
            <w:pPr>
              <w:ind w:right="75"/>
            </w:pPr>
            <w:r w:rsidRPr="003C7E4A">
              <w:t>1</w:t>
            </w:r>
            <w:r w:rsidRPr="003C7E4A">
              <w:rPr>
                <w:vertAlign w:val="superscript"/>
              </w:rPr>
              <w:t>st</w:t>
            </w:r>
            <w:r w:rsidRPr="003C7E4A">
              <w:t xml:space="preserve"> Month (September 3</w:t>
            </w:r>
            <w:r w:rsidRPr="003C7E4A">
              <w:rPr>
                <w:vertAlign w:val="superscript"/>
              </w:rPr>
              <w:t>rd</w:t>
            </w:r>
            <w:r w:rsidRPr="003C7E4A">
              <w:t xml:space="preserve"> through October 2</w:t>
            </w:r>
            <w:r w:rsidRPr="003C7E4A">
              <w:rPr>
                <w:vertAlign w:val="superscript"/>
              </w:rPr>
              <w:t>nd</w:t>
            </w:r>
            <w:r w:rsidRPr="003C7E4A">
              <w:t xml:space="preserve">  – no penalty</w:t>
            </w:r>
          </w:p>
          <w:p w14:paraId="48A27092" w14:textId="4E4410DF" w:rsidR="000329EB" w:rsidRDefault="000329EB" w:rsidP="003C7E4A">
            <w:pPr>
              <w:ind w:right="75"/>
            </w:pPr>
            <w:r w:rsidRPr="003C7E4A">
              <w:t>2</w:t>
            </w:r>
            <w:r w:rsidRPr="003C7E4A">
              <w:rPr>
                <w:vertAlign w:val="superscript"/>
              </w:rPr>
              <w:t>nd</w:t>
            </w:r>
            <w:r w:rsidRPr="003C7E4A">
              <w:t xml:space="preserve"> Month or fraction thereof (October 3</w:t>
            </w:r>
            <w:r w:rsidRPr="003C7E4A">
              <w:rPr>
                <w:vertAlign w:val="superscript"/>
              </w:rPr>
              <w:t>rd</w:t>
            </w:r>
            <w:r w:rsidRPr="003C7E4A">
              <w:t xml:space="preserve"> through November 1</w:t>
            </w:r>
            <w:r w:rsidRPr="003C7E4A">
              <w:rPr>
                <w:vertAlign w:val="superscript"/>
              </w:rPr>
              <w:t>st</w:t>
            </w:r>
            <w:r w:rsidR="003C7E4A">
              <w:t xml:space="preserve">penalty </w:t>
            </w:r>
            <w:r w:rsidRPr="003C7E4A">
              <w:t xml:space="preserve">of two (2) per cent. </w:t>
            </w:r>
            <w:r w:rsidR="003C7E4A">
              <w:t>A</w:t>
            </w:r>
            <w:r w:rsidRPr="003C7E4A">
              <w:t>fter November 1</w:t>
            </w:r>
            <w:r w:rsidRPr="003C7E4A">
              <w:rPr>
                <w:vertAlign w:val="superscript"/>
              </w:rPr>
              <w:t>st</w:t>
            </w:r>
            <w:r w:rsidRPr="003C7E4A">
              <w:t>, to the County Treasurer for collection</w:t>
            </w:r>
            <w:r w:rsidR="001B5C9A">
              <w:t>.</w:t>
            </w:r>
            <w:r w:rsidR="00A53C9A">
              <w:t>”</w:t>
            </w:r>
          </w:p>
          <w:p w14:paraId="4F7A4582" w14:textId="77777777" w:rsidR="000329EB" w:rsidRDefault="000329EB" w:rsidP="003C7E4A">
            <w:pPr>
              <w:ind w:right="75"/>
            </w:pPr>
          </w:p>
          <w:p w14:paraId="76F62767" w14:textId="70212053" w:rsidR="000B7D8E" w:rsidRDefault="000B7D8E" w:rsidP="007632B4">
            <w:pPr>
              <w:rPr>
                <w:b/>
              </w:rPr>
            </w:pPr>
            <w:r>
              <w:t>Board Member Prova</w:t>
            </w:r>
            <w:r w:rsidR="00A53C9A">
              <w:t>n made a motion to Approve the n</w:t>
            </w:r>
            <w:r>
              <w:t>on</w:t>
            </w:r>
            <w:r w:rsidR="00A53C9A">
              <w:t>-</w:t>
            </w:r>
            <w:r>
              <w:t xml:space="preserve">resident tuition </w:t>
            </w:r>
            <w:r w:rsidR="00EB7B54">
              <w:t>rate for 2018-2019 school year</w:t>
            </w:r>
            <w:r w:rsidR="00A53C9A">
              <w:t xml:space="preserve"> as follows</w:t>
            </w:r>
            <w:r>
              <w:t xml:space="preserve">, seconded by Board Member </w:t>
            </w:r>
            <w:r w:rsidR="00EB7B54">
              <w:t xml:space="preserve">Lincoln </w:t>
            </w:r>
            <w:r>
              <w:t>, and carried 6 ayes, 0 noes, and 0 abstentions</w:t>
            </w:r>
            <w:r w:rsidR="00A53C9A">
              <w:t>:</w:t>
            </w:r>
          </w:p>
          <w:p w14:paraId="73E04D01" w14:textId="11153A7C" w:rsidR="000B7D8E" w:rsidRDefault="000B7D8E" w:rsidP="007632B4">
            <w:pPr>
              <w:rPr>
                <w:b/>
              </w:rPr>
            </w:pPr>
          </w:p>
          <w:p w14:paraId="71AA45B0" w14:textId="27CA0616" w:rsidR="00EB7B54" w:rsidRPr="00991051" w:rsidRDefault="00EB7B54" w:rsidP="00EB7B54">
            <w:pPr>
              <w:pStyle w:val="ListParagraph"/>
              <w:tabs>
                <w:tab w:val="left" w:pos="1890"/>
                <w:tab w:val="left" w:pos="3600"/>
                <w:tab w:val="center" w:pos="7110"/>
                <w:tab w:val="left" w:pos="8460"/>
              </w:tabs>
              <w:ind w:left="1080"/>
              <w:rPr>
                <w:rFonts w:ascii="Times New Roman" w:hAnsi="Times New Roman"/>
                <w:sz w:val="24"/>
                <w:szCs w:val="24"/>
              </w:rPr>
            </w:pPr>
            <w:r w:rsidRPr="00991051">
              <w:rPr>
                <w:rFonts w:ascii="Times New Roman" w:hAnsi="Times New Roman"/>
                <w:sz w:val="24"/>
                <w:szCs w:val="24"/>
              </w:rPr>
              <w:t>K-6 nonresident tuition                     $</w:t>
            </w:r>
            <w:r>
              <w:rPr>
                <w:rFonts w:ascii="Times New Roman" w:hAnsi="Times New Roman"/>
                <w:sz w:val="24"/>
                <w:szCs w:val="24"/>
              </w:rPr>
              <w:t>12,766</w:t>
            </w:r>
          </w:p>
          <w:p w14:paraId="66DC6DF1" w14:textId="49401DC6" w:rsidR="000B7D8E" w:rsidRDefault="00EB7B54" w:rsidP="00EB7B54">
            <w:pPr>
              <w:rPr>
                <w:b/>
              </w:rPr>
            </w:pPr>
            <w:r w:rsidRPr="00991051">
              <w:tab/>
            </w:r>
            <w:r>
              <w:t xml:space="preserve">      </w:t>
            </w:r>
            <w:r w:rsidRPr="00991051">
              <w:t>Grade 7-12 nonresident tuition         $13,</w:t>
            </w:r>
            <w:r>
              <w:t>197</w:t>
            </w:r>
          </w:p>
          <w:p w14:paraId="161C7B58" w14:textId="77777777" w:rsidR="000B7D8E" w:rsidRDefault="000B7D8E" w:rsidP="007632B4">
            <w:pPr>
              <w:rPr>
                <w:b/>
              </w:rPr>
            </w:pPr>
          </w:p>
          <w:p w14:paraId="748823E4" w14:textId="48138DB9" w:rsidR="000B7D8E" w:rsidRDefault="00EB7B54" w:rsidP="007632B4">
            <w:r w:rsidRPr="00EB7B54">
              <w:t>Board member Provan ask</w:t>
            </w:r>
            <w:r w:rsidR="00A53C9A">
              <w:t>ed</w:t>
            </w:r>
            <w:r w:rsidRPr="00EB7B54">
              <w:t xml:space="preserve"> why </w:t>
            </w:r>
            <w:r w:rsidR="00A53C9A">
              <w:t>we are</w:t>
            </w:r>
            <w:r w:rsidRPr="00EB7B54">
              <w:t xml:space="preserve"> approving</w:t>
            </w:r>
            <w:r>
              <w:t xml:space="preserve"> the 2018-19 rates </w:t>
            </w:r>
            <w:r w:rsidRPr="00EB7B54">
              <w:t xml:space="preserve">now. </w:t>
            </w:r>
            <w:r w:rsidR="00A53C9A">
              <w:t xml:space="preserve"> </w:t>
            </w:r>
            <w:r>
              <w:t>Superintendent</w:t>
            </w:r>
            <w:r w:rsidRPr="00EB7B54">
              <w:t xml:space="preserve"> Brown explain</w:t>
            </w:r>
            <w:r w:rsidR="00A53C9A">
              <w:t>ed</w:t>
            </w:r>
            <w:r w:rsidRPr="00EB7B54">
              <w:t xml:space="preserve"> that it</w:t>
            </w:r>
            <w:r w:rsidR="00A53C9A">
              <w:t>’</w:t>
            </w:r>
            <w:r w:rsidRPr="00EB7B54">
              <w:t>s base</w:t>
            </w:r>
            <w:r w:rsidR="00A53C9A">
              <w:t>d</w:t>
            </w:r>
            <w:r w:rsidRPr="00EB7B54">
              <w:t xml:space="preserve"> on actual numbers from the 2018-2019 school year, and </w:t>
            </w:r>
            <w:r w:rsidR="00A53C9A">
              <w:t>it is</w:t>
            </w:r>
            <w:r w:rsidRPr="00EB7B54">
              <w:t xml:space="preserve"> used for the following ye</w:t>
            </w:r>
            <w:r>
              <w:t>ars tuition rates. When the actual</w:t>
            </w:r>
            <w:r w:rsidRPr="00EB7B54">
              <w:t xml:space="preserve"> rates</w:t>
            </w:r>
            <w:r>
              <w:t xml:space="preserve"> for the 2019-20 come out</w:t>
            </w:r>
            <w:r w:rsidRPr="00EB7B54">
              <w:t xml:space="preserve"> an adjustment to the tuition bill will be made to make it accurate.</w:t>
            </w:r>
          </w:p>
          <w:p w14:paraId="3794B796" w14:textId="3130BD23" w:rsidR="009B5ADB" w:rsidRPr="00EB7B54" w:rsidRDefault="009B5ADB" w:rsidP="007632B4"/>
          <w:p w14:paraId="1A63C7EA" w14:textId="57694CF9" w:rsidR="009B5ADB" w:rsidRDefault="009B5ADB" w:rsidP="009B5ADB">
            <w:pPr>
              <w:rPr>
                <w:b/>
              </w:rPr>
            </w:pPr>
            <w:r>
              <w:t>Board Member Provan made a motion to adopt the following resolution, seconded by Board Member Olsson, and carried 6 ayes, 0 noes, and 0 abstentions:</w:t>
            </w:r>
          </w:p>
          <w:p w14:paraId="197B1C96" w14:textId="77777777" w:rsidR="000B7D8E" w:rsidRDefault="000B7D8E" w:rsidP="007632B4">
            <w:pPr>
              <w:rPr>
                <w:b/>
              </w:rPr>
            </w:pPr>
          </w:p>
          <w:p w14:paraId="653EF620" w14:textId="18B2A6A0" w:rsidR="009B5ADB" w:rsidRPr="00E95332" w:rsidRDefault="009B5ADB" w:rsidP="009B5ADB">
            <w:pPr>
              <w:rPr>
                <w:bCs/>
              </w:rPr>
            </w:pPr>
            <w:r w:rsidRPr="00E95332">
              <w:rPr>
                <w:b/>
                <w:bCs/>
              </w:rPr>
              <w:t xml:space="preserve">“BE IT RESOLVED, </w:t>
            </w:r>
            <w:r w:rsidRPr="00E95332">
              <w:rPr>
                <w:bCs/>
              </w:rPr>
              <w:t xml:space="preserve">that upon the recommendation of the Superintendent of Schools, that the Board of Education hereby appoints Jessica Daley, possessing a Level I Teaching Assistant Certificate, to a three (3) year probationary term as a Teaching </w:t>
            </w:r>
            <w:r w:rsidRPr="00E95332">
              <w:rPr>
                <w:bCs/>
              </w:rPr>
              <w:lastRenderedPageBreak/>
              <w:t>Assistant, in the Teaching Assistant tenure area, effective September 3, 2019 through September 2, 2022 at $18.14 per hour (Step 1) for 6.5 hours per day for 195 days a year which equals an annualized salary of $22,992.45.”</w:t>
            </w:r>
          </w:p>
          <w:p w14:paraId="0036FFF0" w14:textId="3C014E0E" w:rsidR="000B7D8E" w:rsidRDefault="000B7D8E" w:rsidP="007632B4">
            <w:pPr>
              <w:rPr>
                <w:b/>
              </w:rPr>
            </w:pPr>
          </w:p>
          <w:p w14:paraId="5283A45F" w14:textId="4E0B576D" w:rsidR="009B5ADB" w:rsidRDefault="009B5ADB" w:rsidP="009B5ADB">
            <w:pPr>
              <w:rPr>
                <w:b/>
              </w:rPr>
            </w:pPr>
            <w:r>
              <w:t>Board Member Olsson made a motion to adopt the following resolution, seconded by Board Member Coons, and carried 6 ayes, 0 noes, and 0 abstentions:</w:t>
            </w:r>
          </w:p>
          <w:p w14:paraId="3939BEAF" w14:textId="77777777" w:rsidR="000B7D8E" w:rsidRDefault="000B7D8E" w:rsidP="007632B4">
            <w:pPr>
              <w:rPr>
                <w:b/>
              </w:rPr>
            </w:pPr>
          </w:p>
          <w:p w14:paraId="7CB1D4A8" w14:textId="19A6FD5D" w:rsidR="009B5ADB" w:rsidRPr="009B5ADB" w:rsidRDefault="009B5ADB" w:rsidP="009B5ADB">
            <w:pPr>
              <w:rPr>
                <w:bCs/>
              </w:rPr>
            </w:pPr>
            <w:r w:rsidRPr="009B5ADB">
              <w:rPr>
                <w:b/>
                <w:bCs/>
              </w:rPr>
              <w:t xml:space="preserve">“BE IT RESOLVED, </w:t>
            </w:r>
            <w:r w:rsidRPr="009B5ADB">
              <w:rPr>
                <w:bCs/>
              </w:rPr>
              <w:t>that upon the recommendation of the Superintendent of Schools, that the Board of Education hereby appoints Heather Mabb, possessing an Initial Certificate in Childhood Education (Grades 1-6) and Initial Certificate in Early Childhood Education (Birth – Grade 2), to a three (3) year probationary term as a Teaching Assistant, in the Teaching Assistant tenure area, effective September 3, 2019 through September 2, 2022 at $18.14 per hour (Step 1) for 6.5 hours per day for 195 days a year which equals an annualized salary of $22,992.45.”</w:t>
            </w:r>
          </w:p>
          <w:p w14:paraId="6980C850" w14:textId="191C3F7D" w:rsidR="009B5ADB" w:rsidRDefault="009B5ADB" w:rsidP="009B5ADB">
            <w:pPr>
              <w:rPr>
                <w:b/>
                <w:bCs/>
              </w:rPr>
            </w:pPr>
          </w:p>
          <w:p w14:paraId="45452418" w14:textId="5F77D5D6" w:rsidR="009B5ADB" w:rsidRDefault="009B5ADB" w:rsidP="009B5ADB">
            <w:pPr>
              <w:rPr>
                <w:b/>
              </w:rPr>
            </w:pPr>
            <w:r>
              <w:t>Board Member Olsson made a motion to adopt the following resolution, seconded by Board Member Provan, and carried 6 ayes, 0 noes, and 0 abstentions:</w:t>
            </w:r>
          </w:p>
          <w:p w14:paraId="478155C7" w14:textId="77777777" w:rsidR="009B5ADB" w:rsidRPr="009B5ADB" w:rsidRDefault="009B5ADB" w:rsidP="009B5ADB">
            <w:pPr>
              <w:rPr>
                <w:bCs/>
              </w:rPr>
            </w:pPr>
          </w:p>
          <w:p w14:paraId="57E33FFE" w14:textId="615B0F79" w:rsidR="009B5ADB" w:rsidRPr="009B5ADB" w:rsidRDefault="009B5ADB" w:rsidP="009B5ADB">
            <w:pPr>
              <w:rPr>
                <w:bCs/>
              </w:rPr>
            </w:pPr>
            <w:r w:rsidRPr="009B5ADB">
              <w:rPr>
                <w:bCs/>
              </w:rPr>
              <w:t>Board member Provan ask</w:t>
            </w:r>
            <w:r w:rsidR="00A53C9A">
              <w:rPr>
                <w:bCs/>
              </w:rPr>
              <w:t>ed</w:t>
            </w:r>
            <w:r w:rsidRPr="009B5ADB">
              <w:rPr>
                <w:bCs/>
              </w:rPr>
              <w:t xml:space="preserve"> where </w:t>
            </w:r>
            <w:r w:rsidR="00A53C9A">
              <w:rPr>
                <w:bCs/>
              </w:rPr>
              <w:t>she needs</w:t>
            </w:r>
            <w:r w:rsidRPr="009B5ADB">
              <w:rPr>
                <w:bCs/>
              </w:rPr>
              <w:t xml:space="preserve"> her certificate from. Superintendent Brown explain</w:t>
            </w:r>
            <w:r w:rsidR="00A53C9A">
              <w:rPr>
                <w:bCs/>
              </w:rPr>
              <w:t>ed</w:t>
            </w:r>
            <w:r w:rsidRPr="009B5ADB">
              <w:rPr>
                <w:bCs/>
              </w:rPr>
              <w:t xml:space="preserve"> that certificate</w:t>
            </w:r>
            <w:r w:rsidR="00A53C9A">
              <w:rPr>
                <w:bCs/>
              </w:rPr>
              <w:t>s</w:t>
            </w:r>
            <w:r w:rsidRPr="009B5ADB">
              <w:rPr>
                <w:bCs/>
              </w:rPr>
              <w:t xml:space="preserve"> are issued by the State Education Department and she doesn’t see any issue with Kylie not getting her certificate before the start of school.</w:t>
            </w:r>
          </w:p>
          <w:p w14:paraId="5B990A70" w14:textId="7D6D8E56" w:rsidR="009B5ADB" w:rsidRDefault="009B5ADB" w:rsidP="009B5ADB">
            <w:pPr>
              <w:rPr>
                <w:b/>
                <w:bCs/>
              </w:rPr>
            </w:pPr>
          </w:p>
          <w:p w14:paraId="3001AC2F" w14:textId="22E7C338" w:rsidR="000B7D8E" w:rsidRPr="009B5ADB" w:rsidRDefault="009B5ADB" w:rsidP="009B5ADB">
            <w:pPr>
              <w:rPr>
                <w:bCs/>
              </w:rPr>
            </w:pPr>
            <w:r w:rsidRPr="009B5ADB">
              <w:rPr>
                <w:b/>
                <w:bCs/>
              </w:rPr>
              <w:t xml:space="preserve">“BE IT RESOLVED, </w:t>
            </w:r>
            <w:r w:rsidRPr="009B5ADB">
              <w:rPr>
                <w:bCs/>
              </w:rPr>
              <w:t>that upon the recommendation of the Superintendent of Schools, that the Board of Education hereby appoints Kylie Pudney, pending certification</w:t>
            </w:r>
            <w:r w:rsidR="00A53C9A">
              <w:rPr>
                <w:bCs/>
              </w:rPr>
              <w:t>,</w:t>
            </w:r>
            <w:r w:rsidRPr="009B5ADB">
              <w:rPr>
                <w:bCs/>
              </w:rPr>
              <w:t xml:space="preserve"> as a Level I Teaching Assistant, to a three (3) year probationary term as a Teaching Assistant, in the Teaching Assistant tenure area, effective September 3, 2019 through September 2, 2022 at $18.14 per hour (Step 1) for 6.5 hours per day for 195 days a year which equals an annualized salary of $22,992.45.</w:t>
            </w:r>
            <w:r w:rsidR="001B5C9A">
              <w:rPr>
                <w:bCs/>
              </w:rPr>
              <w:t>”</w:t>
            </w:r>
          </w:p>
          <w:p w14:paraId="4ADB57A3" w14:textId="16868AE6" w:rsidR="00682AA5" w:rsidRDefault="00682AA5" w:rsidP="00E85C15">
            <w:pPr>
              <w:rPr>
                <w:b/>
              </w:rPr>
            </w:pPr>
          </w:p>
          <w:p w14:paraId="1E633D5E" w14:textId="305F15FD" w:rsidR="00E85C15" w:rsidRDefault="00E85C15" w:rsidP="00E85C15">
            <w:pPr>
              <w:rPr>
                <w:b/>
              </w:rPr>
            </w:pPr>
            <w:r>
              <w:t>Board Member Provan made a motion to Approve the updates to the elementary School Code of Conduct and Jr/Sr High School Code of Conduct, seconded by Board Member Lincoln, and carried 6 ayes, 0 noes, and 0 abstentions:</w:t>
            </w:r>
          </w:p>
          <w:p w14:paraId="43DA9026" w14:textId="32D8CBAF" w:rsidR="009B5ADB" w:rsidRDefault="009B5ADB" w:rsidP="007632B4">
            <w:pPr>
              <w:rPr>
                <w:b/>
              </w:rPr>
            </w:pPr>
          </w:p>
          <w:p w14:paraId="075C5377" w14:textId="545FF4A7" w:rsidR="0021688A" w:rsidRDefault="00E85C15" w:rsidP="007632B4">
            <w:r w:rsidRPr="0021688A">
              <w:t>Board</w:t>
            </w:r>
            <w:r w:rsidR="00F92000">
              <w:t xml:space="preserve"> member </w:t>
            </w:r>
            <w:r w:rsidR="00565261">
              <w:t>Provan</w:t>
            </w:r>
            <w:r w:rsidR="00F92000">
              <w:t xml:space="preserve"> asked the question</w:t>
            </w:r>
            <w:r w:rsidRPr="0021688A">
              <w:t xml:space="preserve"> </w:t>
            </w:r>
            <w:r w:rsidR="00F92000">
              <w:t>of</w:t>
            </w:r>
            <w:r w:rsidRPr="0021688A">
              <w:t xml:space="preserve"> what</w:t>
            </w:r>
            <w:r w:rsidR="0021688A" w:rsidRPr="0021688A">
              <w:t xml:space="preserve"> </w:t>
            </w:r>
            <w:r w:rsidR="00F92000">
              <w:t>does a student do for education</w:t>
            </w:r>
            <w:r w:rsidR="0021688A" w:rsidRPr="0021688A">
              <w:t xml:space="preserve"> if they are permanently suspended from school (# 11)? Superintendent Brown said she has never see</w:t>
            </w:r>
            <w:r w:rsidR="00F92000">
              <w:t>n</w:t>
            </w:r>
            <w:r w:rsidR="0021688A" w:rsidRPr="0021688A">
              <w:t xml:space="preserve"> this in her years in </w:t>
            </w:r>
          </w:p>
          <w:p w14:paraId="420AD629" w14:textId="4B8FA5A6" w:rsidR="009B5ADB" w:rsidRPr="0021688A" w:rsidRDefault="0021688A" w:rsidP="007632B4">
            <w:r w:rsidRPr="0021688A">
              <w:t>education.</w:t>
            </w:r>
          </w:p>
          <w:p w14:paraId="10C5BAD5" w14:textId="2FFBFEFA" w:rsidR="00586AB1" w:rsidRDefault="00586AB1" w:rsidP="00586AB1">
            <w:r>
              <w:lastRenderedPageBreak/>
              <w:t>Board Member Coons  made a motion to adopt the following resolution, seconded by Board Member Olsson, and carried 6 ayes, 0 noes, and 0 abstentions:</w:t>
            </w:r>
          </w:p>
          <w:p w14:paraId="717198AE" w14:textId="2DFB3F93" w:rsidR="00F92000" w:rsidRDefault="00F92000" w:rsidP="00586AB1"/>
          <w:p w14:paraId="1AC2C7B1" w14:textId="7F190E12" w:rsidR="00F92000" w:rsidRDefault="00F92000" w:rsidP="00586AB1">
            <w:r>
              <w:rPr>
                <w:b/>
              </w:rPr>
              <w:t xml:space="preserve">“BE IT RESOLVED, </w:t>
            </w:r>
            <w:r>
              <w:t>that upon the recommendation of the Superintendent of Schools, the Board of Education hereby confers tenure upon Ashley Lukach, in the Teaching Assistant tenure area effective August 14, 2019.”</w:t>
            </w:r>
          </w:p>
          <w:p w14:paraId="7F3DBA94" w14:textId="7E2BAB49" w:rsidR="00F92000" w:rsidRDefault="00F92000" w:rsidP="00586AB1"/>
          <w:p w14:paraId="6C570288" w14:textId="271471C3" w:rsidR="00F92000" w:rsidRDefault="00F92000" w:rsidP="00586AB1">
            <w:r>
              <w:t>Board Member Coons made a motion to adopt the following resolution, seconded by Board Member Provan, and carried 6 ayes, 0 noes, and 0 abstentions:</w:t>
            </w:r>
          </w:p>
          <w:p w14:paraId="565D0A40" w14:textId="4A5F0CDF" w:rsidR="00F92000" w:rsidRDefault="00F92000" w:rsidP="00586AB1"/>
          <w:p w14:paraId="3B7D95C3" w14:textId="37B9782C" w:rsidR="00F92000" w:rsidRDefault="00F92000" w:rsidP="00586AB1">
            <w:r>
              <w:rPr>
                <w:b/>
              </w:rPr>
              <w:t xml:space="preserve">“BE IT RESOLVED, </w:t>
            </w:r>
            <w:r>
              <w:t xml:space="preserve">that the Board of Education of the Germantown Central School District hereby authorizes the Superintendent </w:t>
            </w:r>
            <w:r w:rsidR="00AA550E">
              <w:t>to declare old and outdated materials (list attached) surplus property and permits the sale or disposal of these items and, that a record of the sale or disposal be maintained and available for public inspection.”</w:t>
            </w:r>
          </w:p>
          <w:p w14:paraId="6143EFE6" w14:textId="06572213" w:rsidR="00AA550E" w:rsidRDefault="00AA550E" w:rsidP="00586AB1"/>
          <w:p w14:paraId="57C2EC5F" w14:textId="628CE767" w:rsidR="00AA550E" w:rsidRPr="00F92000" w:rsidRDefault="00AA550E" w:rsidP="00586AB1">
            <w:r>
              <w:t>Board Member Coons made a motion to adopt the following resolution, seconded by Board Member Olsson, and carried 6 ayes, 0 noes, and 0 abstentions:</w:t>
            </w:r>
          </w:p>
          <w:p w14:paraId="23E76134" w14:textId="60D2A872" w:rsidR="000B7D8E" w:rsidRDefault="000B7D8E" w:rsidP="007632B4">
            <w:pPr>
              <w:rPr>
                <w:b/>
              </w:rPr>
            </w:pPr>
          </w:p>
          <w:p w14:paraId="3F5605AC" w14:textId="77777777" w:rsidR="00586AB1" w:rsidRPr="00586AB1" w:rsidRDefault="00586AB1" w:rsidP="00586AB1">
            <w:pPr>
              <w:shd w:val="clear" w:color="auto" w:fill="FFFFFF" w:themeFill="background1"/>
            </w:pPr>
            <w:r w:rsidRPr="00586AB1">
              <w:rPr>
                <w:b/>
              </w:rPr>
              <w:t xml:space="preserve">“BE IT RESOLVED, </w:t>
            </w:r>
            <w:r w:rsidRPr="00586AB1">
              <w:t>that the Board of Education hereby authorizes the Board President and Superintendent of Schools to execute the 2018-2019 APPR Implementation Certification Form for its Annual Professional Performance Review for classroom teachers and building principals covered pursuant to Education Law Section 3012-d and Subpart 30-3 of the Rules of the Board of Regents.”</w:t>
            </w:r>
          </w:p>
          <w:p w14:paraId="24C33406" w14:textId="6FAFA19E" w:rsidR="0021688A" w:rsidRDefault="0021688A" w:rsidP="007632B4">
            <w:pPr>
              <w:rPr>
                <w:b/>
              </w:rPr>
            </w:pPr>
          </w:p>
          <w:p w14:paraId="2A111448" w14:textId="77777777" w:rsidR="00586AB1" w:rsidRPr="001819C8" w:rsidRDefault="00586AB1" w:rsidP="00586AB1">
            <w:r w:rsidRPr="001819C8">
              <w:t>Board President Kellenbenz opened the floor to Public</w:t>
            </w:r>
          </w:p>
          <w:p w14:paraId="6C43CD05" w14:textId="3EFBEA9B" w:rsidR="00586AB1" w:rsidRPr="001819C8" w:rsidRDefault="00586AB1" w:rsidP="00586AB1">
            <w:r w:rsidRPr="001819C8">
              <w:t>Comment on Non-Agenda Items</w:t>
            </w:r>
            <w:r w:rsidR="00F92000">
              <w:t>.  There was none.</w:t>
            </w:r>
          </w:p>
          <w:p w14:paraId="6C940CCE" w14:textId="5656B120" w:rsidR="001819C8" w:rsidRDefault="001819C8" w:rsidP="001819C8"/>
          <w:p w14:paraId="76F2D77F" w14:textId="69FA3BC9" w:rsidR="001819C8" w:rsidRPr="001819C8" w:rsidRDefault="001819C8" w:rsidP="001819C8">
            <w:r w:rsidRPr="001819C8">
              <w:t>Board Member Lincoln</w:t>
            </w:r>
            <w:r w:rsidR="00F92000">
              <w:t xml:space="preserve"> made a motion to enter into a P</w:t>
            </w:r>
            <w:r w:rsidRPr="001819C8">
              <w:t>roposed Executive Session at 6:45 p.m. for the purpose of discussing the employment history of particular individuals, seconded by Board Member Provan, and carried 6 ayes, 0 noes, and 0 abstentions.</w:t>
            </w:r>
          </w:p>
          <w:p w14:paraId="6D15DB9A" w14:textId="2C7F114F" w:rsidR="001819C8" w:rsidRPr="001819C8" w:rsidRDefault="001819C8" w:rsidP="001819C8"/>
          <w:p w14:paraId="4909B94B" w14:textId="1E6D40E0" w:rsidR="001819C8" w:rsidRPr="001819C8" w:rsidRDefault="001819C8" w:rsidP="001819C8">
            <w:r w:rsidRPr="001819C8">
              <w:t xml:space="preserve">Board </w:t>
            </w:r>
            <w:r w:rsidRPr="00F92000">
              <w:t xml:space="preserve">Member </w:t>
            </w:r>
            <w:r w:rsidR="00F92000">
              <w:t>Coons</w:t>
            </w:r>
            <w:r w:rsidRPr="00F92000">
              <w:t xml:space="preserve"> made</w:t>
            </w:r>
            <w:r w:rsidRPr="001819C8">
              <w:t xml:space="preserve"> a m</w:t>
            </w:r>
            <w:r>
              <w:t xml:space="preserve">otion to adjourn </w:t>
            </w:r>
            <w:r w:rsidRPr="001819C8">
              <w:t>Executive Session at 7:05</w:t>
            </w:r>
            <w:r>
              <w:t xml:space="preserve"> p.m., seconded by Board </w:t>
            </w:r>
            <w:r w:rsidRPr="00F92000">
              <w:t xml:space="preserve">Member </w:t>
            </w:r>
            <w:r w:rsidR="00F92000">
              <w:t>Provan</w:t>
            </w:r>
            <w:r w:rsidRPr="00F92000">
              <w:t>,</w:t>
            </w:r>
            <w:r w:rsidRPr="001819C8">
              <w:t xml:space="preserve"> and carried 6 ayes, 0 noes, and 0</w:t>
            </w:r>
            <w:r w:rsidR="00F92000">
              <w:t xml:space="preserve"> </w:t>
            </w:r>
            <w:r w:rsidRPr="001819C8">
              <w:t>abstentions.</w:t>
            </w:r>
          </w:p>
          <w:p w14:paraId="5C96B8F5" w14:textId="764ABE9A" w:rsidR="001819C8" w:rsidRDefault="001819C8" w:rsidP="001819C8">
            <w:pPr>
              <w:rPr>
                <w:b/>
              </w:rPr>
            </w:pPr>
          </w:p>
          <w:p w14:paraId="79A0BD08" w14:textId="2DD0DFDA" w:rsidR="0021688A" w:rsidRPr="001819C8" w:rsidRDefault="001819C8" w:rsidP="001819C8">
            <w:r w:rsidRPr="001819C8">
              <w:t>Board Member Provan made</w:t>
            </w:r>
            <w:r>
              <w:t xml:space="preserve"> a motion to re-enter the </w:t>
            </w:r>
            <w:r w:rsidRPr="001819C8">
              <w:t>Regular meeting of the Board of Education at 7:</w:t>
            </w:r>
            <w:r w:rsidR="000B5593">
              <w:t>05</w:t>
            </w:r>
            <w:r>
              <w:t xml:space="preserve"> p.m., </w:t>
            </w:r>
            <w:r w:rsidRPr="001819C8">
              <w:t xml:space="preserve">seconded by Board Member Lincoln, and carried </w:t>
            </w:r>
            <w:r w:rsidR="00682AA5">
              <w:t>6</w:t>
            </w:r>
            <w:r w:rsidRPr="001819C8">
              <w:t xml:space="preserve"> a</w:t>
            </w:r>
            <w:r>
              <w:t xml:space="preserve">yes, 0 </w:t>
            </w:r>
            <w:r w:rsidRPr="001819C8">
              <w:t>noes, and 0 abstentions.</w:t>
            </w:r>
          </w:p>
          <w:p w14:paraId="767E98DF" w14:textId="52964C15" w:rsidR="001819C8" w:rsidRDefault="001819C8" w:rsidP="001819C8">
            <w:r>
              <w:lastRenderedPageBreak/>
              <w:t>Board Member Lincoln made a motion to adopt the following resolution, seconded by Board Member Olsson, and carried 6 ayes, 0 noes, and 0 abstentions</w:t>
            </w:r>
          </w:p>
          <w:p w14:paraId="0723518B" w14:textId="70FBFB7D" w:rsidR="000B5593" w:rsidRDefault="000B5593" w:rsidP="001819C8"/>
          <w:p w14:paraId="0DEBE942" w14:textId="4CC826A8" w:rsidR="000B5593" w:rsidRDefault="00F92000" w:rsidP="001819C8">
            <w:pPr>
              <w:rPr>
                <w:b/>
              </w:rPr>
            </w:pPr>
            <w:r>
              <w:rPr>
                <w:b/>
              </w:rPr>
              <w:t>“</w:t>
            </w:r>
            <w:r w:rsidR="000B5593" w:rsidRPr="00F92000">
              <w:rPr>
                <w:b/>
              </w:rPr>
              <w:t>BE IT RESOLVED</w:t>
            </w:r>
            <w:r w:rsidR="000B5593">
              <w:t xml:space="preserve">, that the Board of Education hereby approves the terms of a Supplemental Memorandum of Agreement between the District and the Germantown Teachers’ Association dated August </w:t>
            </w:r>
            <w:r>
              <w:t>1</w:t>
            </w:r>
            <w:r w:rsidR="000B5593">
              <w:t>, 2019, as presented to the Board at this meeting, a copy of which Agreement shall be incorporated by reference wit</w:t>
            </w:r>
            <w:r>
              <w:t>hin the minutes of this meeting.”</w:t>
            </w:r>
          </w:p>
          <w:p w14:paraId="3C4B2828" w14:textId="357FE940" w:rsidR="000B5593" w:rsidRDefault="000B5593" w:rsidP="000B5593"/>
          <w:p w14:paraId="7A85F95D" w14:textId="0EAB14A5" w:rsidR="000B5593" w:rsidRDefault="000B5593" w:rsidP="000B5593">
            <w:r>
              <w:t>Board Member Provan  made a motion to adjourn the</w:t>
            </w:r>
          </w:p>
          <w:p w14:paraId="00BC4DEA" w14:textId="4BED2538" w:rsidR="000B5593" w:rsidRDefault="000B5593" w:rsidP="000B5593">
            <w:r>
              <w:t>Regular meeting of the Board of Education at 7:07 p.m.,</w:t>
            </w:r>
          </w:p>
          <w:p w14:paraId="11B744C2" w14:textId="28DCD31C" w:rsidR="00830820" w:rsidRDefault="000B5593" w:rsidP="000B5593">
            <w:r>
              <w:t xml:space="preserve">seconded by Board Member Lincoln, and carried </w:t>
            </w:r>
            <w:r w:rsidR="00682AA5">
              <w:t>6</w:t>
            </w:r>
            <w:r>
              <w:t xml:space="preserve"> ayes, 0</w:t>
            </w:r>
            <w:r w:rsidR="00F92000">
              <w:t xml:space="preserve"> </w:t>
            </w:r>
            <w:r>
              <w:t>noes, and 0 abstentions.</w:t>
            </w:r>
          </w:p>
          <w:p w14:paraId="26834C80" w14:textId="0F217172" w:rsidR="000B5593" w:rsidRDefault="000B5593"/>
          <w:p w14:paraId="3ED56E90" w14:textId="3A9BA620" w:rsidR="001E3FA8" w:rsidRDefault="001E3FA8">
            <w:r>
              <w:t>Respectfully submitted,</w:t>
            </w:r>
          </w:p>
          <w:p w14:paraId="1CFF6AF9" w14:textId="77777777" w:rsidR="001E3FA8" w:rsidRDefault="001E3FA8"/>
          <w:p w14:paraId="0DB79213" w14:textId="77777777" w:rsidR="001E3FA8" w:rsidRDefault="001E3FA8"/>
          <w:p w14:paraId="566B9E8B" w14:textId="77777777" w:rsidR="001E3FA8" w:rsidRDefault="001E3FA8"/>
          <w:p w14:paraId="79AE2ACF" w14:textId="57AA915C" w:rsidR="001E3FA8" w:rsidRDefault="000B5593">
            <w:r>
              <w:t xml:space="preserve">Jonathan Boehme </w:t>
            </w:r>
          </w:p>
          <w:p w14:paraId="29AD521E" w14:textId="046F0A9F" w:rsidR="001E3FA8" w:rsidRDefault="000B5593">
            <w:r>
              <w:t xml:space="preserve">Temp </w:t>
            </w:r>
            <w:r w:rsidR="001E3FA8">
              <w:t>District Clerk</w:t>
            </w:r>
          </w:p>
        </w:tc>
        <w:tc>
          <w:tcPr>
            <w:tcW w:w="3787" w:type="dxa"/>
          </w:tcPr>
          <w:p w14:paraId="00BCC681" w14:textId="103A4D94" w:rsidR="00FF034A" w:rsidRDefault="00335AB9" w:rsidP="006162D6">
            <w:pPr>
              <w:rPr>
                <w:b/>
                <w:bCs/>
                <w:sz w:val="28"/>
              </w:rPr>
            </w:pPr>
            <w:r>
              <w:rPr>
                <w:b/>
                <w:bCs/>
                <w:sz w:val="28"/>
              </w:rPr>
              <w:lastRenderedPageBreak/>
              <w:t>APPOINT TEMPORE IN ABSENCE OF DISTRICT CLERK</w:t>
            </w:r>
          </w:p>
          <w:p w14:paraId="21018531" w14:textId="77777777" w:rsidR="00FF034A" w:rsidRDefault="00FF034A" w:rsidP="006162D6">
            <w:pPr>
              <w:rPr>
                <w:b/>
                <w:bCs/>
                <w:sz w:val="28"/>
              </w:rPr>
            </w:pPr>
          </w:p>
          <w:p w14:paraId="642B9E9B" w14:textId="0040E203" w:rsidR="00335AB9" w:rsidRDefault="00335AB9" w:rsidP="006162D6">
            <w:pPr>
              <w:rPr>
                <w:b/>
                <w:bCs/>
                <w:sz w:val="28"/>
              </w:rPr>
            </w:pPr>
            <w:bookmarkStart w:id="0" w:name="_GoBack"/>
            <w:bookmarkEnd w:id="0"/>
            <w:r>
              <w:rPr>
                <w:b/>
                <w:bCs/>
                <w:sz w:val="28"/>
              </w:rPr>
              <w:t>AMEND AGENDA</w:t>
            </w:r>
          </w:p>
          <w:p w14:paraId="10411C01" w14:textId="77777777" w:rsidR="00335AB9" w:rsidRDefault="00335AB9" w:rsidP="006162D6">
            <w:pPr>
              <w:rPr>
                <w:b/>
                <w:bCs/>
                <w:sz w:val="28"/>
              </w:rPr>
            </w:pPr>
          </w:p>
          <w:p w14:paraId="0EDBE629" w14:textId="77777777" w:rsidR="00335AB9" w:rsidRDefault="00335AB9" w:rsidP="006162D6">
            <w:pPr>
              <w:rPr>
                <w:b/>
                <w:bCs/>
                <w:sz w:val="28"/>
              </w:rPr>
            </w:pPr>
          </w:p>
          <w:p w14:paraId="1E74C9C6" w14:textId="77777777" w:rsidR="00335AB9" w:rsidRDefault="00335AB9" w:rsidP="006162D6">
            <w:pPr>
              <w:rPr>
                <w:b/>
                <w:bCs/>
                <w:sz w:val="28"/>
              </w:rPr>
            </w:pPr>
          </w:p>
          <w:p w14:paraId="61BF4141" w14:textId="77777777" w:rsidR="00335AB9" w:rsidRDefault="00335AB9" w:rsidP="006162D6">
            <w:pPr>
              <w:rPr>
                <w:b/>
                <w:bCs/>
                <w:sz w:val="28"/>
              </w:rPr>
            </w:pPr>
          </w:p>
          <w:p w14:paraId="793419BE" w14:textId="542B2C09" w:rsidR="00D04276" w:rsidRDefault="005A3949" w:rsidP="006162D6">
            <w:pPr>
              <w:rPr>
                <w:b/>
                <w:bCs/>
                <w:sz w:val="28"/>
              </w:rPr>
            </w:pPr>
            <w:r>
              <w:rPr>
                <w:b/>
                <w:bCs/>
                <w:sz w:val="28"/>
              </w:rPr>
              <w:t>PUBLIC COMMENT ON AGENDA ITEMS</w:t>
            </w:r>
          </w:p>
          <w:p w14:paraId="5ECC8DD9" w14:textId="77777777" w:rsidR="005A3949" w:rsidRDefault="005A3949" w:rsidP="006162D6">
            <w:pPr>
              <w:rPr>
                <w:b/>
                <w:bCs/>
                <w:sz w:val="28"/>
              </w:rPr>
            </w:pPr>
          </w:p>
          <w:p w14:paraId="392A03C2" w14:textId="17452FCA" w:rsidR="005A3949" w:rsidRDefault="005A3949" w:rsidP="006162D6">
            <w:pPr>
              <w:rPr>
                <w:b/>
                <w:bCs/>
                <w:sz w:val="28"/>
              </w:rPr>
            </w:pPr>
            <w:r>
              <w:rPr>
                <w:b/>
                <w:bCs/>
                <w:sz w:val="28"/>
              </w:rPr>
              <w:t>APPROVAL OF CONSENT AGENDA ITEMS</w:t>
            </w:r>
          </w:p>
          <w:p w14:paraId="1BDF0438" w14:textId="77777777" w:rsidR="005A3949" w:rsidRDefault="005A3949" w:rsidP="006162D6">
            <w:pPr>
              <w:rPr>
                <w:b/>
                <w:bCs/>
                <w:sz w:val="28"/>
              </w:rPr>
            </w:pPr>
          </w:p>
          <w:p w14:paraId="55B18A8B" w14:textId="77777777" w:rsidR="005A3949" w:rsidRDefault="005A3949" w:rsidP="006162D6">
            <w:pPr>
              <w:rPr>
                <w:b/>
                <w:bCs/>
                <w:sz w:val="28"/>
              </w:rPr>
            </w:pPr>
          </w:p>
          <w:p w14:paraId="171CEB2A" w14:textId="77777777" w:rsidR="005A3949" w:rsidRDefault="005A3949" w:rsidP="006162D6">
            <w:pPr>
              <w:rPr>
                <w:b/>
                <w:bCs/>
                <w:sz w:val="28"/>
              </w:rPr>
            </w:pPr>
          </w:p>
          <w:p w14:paraId="4B76569D" w14:textId="77777777" w:rsidR="005A3949" w:rsidRDefault="005A3949" w:rsidP="006162D6">
            <w:pPr>
              <w:rPr>
                <w:b/>
                <w:bCs/>
                <w:sz w:val="28"/>
              </w:rPr>
            </w:pPr>
          </w:p>
          <w:p w14:paraId="15E5B342" w14:textId="77777777" w:rsidR="005A3949" w:rsidRDefault="005A3949" w:rsidP="006162D6">
            <w:pPr>
              <w:rPr>
                <w:b/>
                <w:bCs/>
                <w:sz w:val="28"/>
              </w:rPr>
            </w:pPr>
          </w:p>
          <w:p w14:paraId="281AA5DF" w14:textId="77777777" w:rsidR="005A3949" w:rsidRDefault="005A3949" w:rsidP="006162D6">
            <w:pPr>
              <w:rPr>
                <w:b/>
                <w:bCs/>
                <w:sz w:val="28"/>
              </w:rPr>
            </w:pPr>
          </w:p>
          <w:p w14:paraId="215A2D03" w14:textId="77777777" w:rsidR="005A3949" w:rsidRDefault="005A3949" w:rsidP="006162D6">
            <w:pPr>
              <w:rPr>
                <w:b/>
                <w:bCs/>
                <w:sz w:val="28"/>
              </w:rPr>
            </w:pPr>
          </w:p>
          <w:p w14:paraId="1B7D8D21" w14:textId="77777777" w:rsidR="005A3949" w:rsidRDefault="005A3949" w:rsidP="006162D6">
            <w:pPr>
              <w:rPr>
                <w:b/>
                <w:bCs/>
                <w:sz w:val="28"/>
              </w:rPr>
            </w:pPr>
          </w:p>
          <w:p w14:paraId="3A9BF7F1" w14:textId="77777777" w:rsidR="005A3949" w:rsidRDefault="005A3949" w:rsidP="006162D6">
            <w:pPr>
              <w:rPr>
                <w:b/>
                <w:bCs/>
                <w:sz w:val="28"/>
              </w:rPr>
            </w:pPr>
          </w:p>
          <w:p w14:paraId="0C83A0EF" w14:textId="77777777" w:rsidR="005A3949" w:rsidRDefault="005A3949" w:rsidP="006162D6">
            <w:pPr>
              <w:rPr>
                <w:b/>
                <w:bCs/>
                <w:sz w:val="28"/>
              </w:rPr>
            </w:pPr>
          </w:p>
          <w:p w14:paraId="30C1B622" w14:textId="77777777" w:rsidR="005A3949" w:rsidRDefault="005A3949" w:rsidP="006162D6">
            <w:pPr>
              <w:rPr>
                <w:b/>
                <w:bCs/>
                <w:sz w:val="28"/>
              </w:rPr>
            </w:pPr>
          </w:p>
          <w:p w14:paraId="127510DE" w14:textId="77777777" w:rsidR="005A3949" w:rsidRDefault="005A3949" w:rsidP="006162D6">
            <w:pPr>
              <w:rPr>
                <w:b/>
                <w:bCs/>
                <w:sz w:val="28"/>
              </w:rPr>
            </w:pPr>
          </w:p>
          <w:p w14:paraId="3014D84F" w14:textId="77777777" w:rsidR="005A3949" w:rsidRDefault="005A3949" w:rsidP="006162D6">
            <w:pPr>
              <w:rPr>
                <w:b/>
                <w:bCs/>
                <w:sz w:val="28"/>
              </w:rPr>
            </w:pPr>
          </w:p>
          <w:p w14:paraId="2ABB295D" w14:textId="77777777" w:rsidR="005A3949" w:rsidRDefault="005A3949" w:rsidP="006162D6">
            <w:pPr>
              <w:rPr>
                <w:b/>
                <w:bCs/>
                <w:sz w:val="28"/>
              </w:rPr>
            </w:pPr>
          </w:p>
          <w:p w14:paraId="692EA661" w14:textId="77777777" w:rsidR="005A3949" w:rsidRDefault="005A3949" w:rsidP="006162D6">
            <w:pPr>
              <w:rPr>
                <w:b/>
                <w:bCs/>
                <w:sz w:val="28"/>
              </w:rPr>
            </w:pPr>
          </w:p>
          <w:p w14:paraId="3DB1D006" w14:textId="77777777" w:rsidR="005A3949" w:rsidRDefault="005A3949" w:rsidP="006162D6">
            <w:pPr>
              <w:rPr>
                <w:b/>
                <w:bCs/>
                <w:sz w:val="28"/>
              </w:rPr>
            </w:pPr>
          </w:p>
          <w:p w14:paraId="69864886" w14:textId="77777777" w:rsidR="005A3949" w:rsidRDefault="005A3949" w:rsidP="006162D6">
            <w:pPr>
              <w:rPr>
                <w:b/>
                <w:bCs/>
                <w:sz w:val="28"/>
              </w:rPr>
            </w:pPr>
          </w:p>
          <w:p w14:paraId="5F992E6B" w14:textId="77777777" w:rsidR="005A3949" w:rsidRDefault="005A3949" w:rsidP="006162D6">
            <w:pPr>
              <w:rPr>
                <w:b/>
                <w:bCs/>
                <w:sz w:val="28"/>
              </w:rPr>
            </w:pPr>
          </w:p>
          <w:p w14:paraId="1296B4BD" w14:textId="77777777" w:rsidR="005A3949" w:rsidRDefault="005A3949" w:rsidP="006162D6">
            <w:pPr>
              <w:rPr>
                <w:b/>
                <w:bCs/>
                <w:sz w:val="28"/>
              </w:rPr>
            </w:pPr>
          </w:p>
          <w:p w14:paraId="3AA05F6C" w14:textId="77777777" w:rsidR="005A3949" w:rsidRDefault="005A3949" w:rsidP="006162D6">
            <w:pPr>
              <w:rPr>
                <w:b/>
                <w:bCs/>
                <w:sz w:val="28"/>
              </w:rPr>
            </w:pPr>
          </w:p>
          <w:p w14:paraId="357984E2" w14:textId="77777777" w:rsidR="005A3949" w:rsidRDefault="005A3949" w:rsidP="006162D6">
            <w:pPr>
              <w:rPr>
                <w:b/>
                <w:bCs/>
                <w:sz w:val="28"/>
              </w:rPr>
            </w:pPr>
          </w:p>
          <w:p w14:paraId="11EB92FE" w14:textId="77777777" w:rsidR="005A3949" w:rsidRDefault="005A3949" w:rsidP="006162D6">
            <w:pPr>
              <w:rPr>
                <w:b/>
                <w:bCs/>
                <w:sz w:val="28"/>
              </w:rPr>
            </w:pPr>
          </w:p>
          <w:p w14:paraId="1572D94B" w14:textId="77777777" w:rsidR="005A3949" w:rsidRDefault="005A3949" w:rsidP="006162D6">
            <w:pPr>
              <w:rPr>
                <w:b/>
                <w:bCs/>
                <w:sz w:val="28"/>
              </w:rPr>
            </w:pPr>
          </w:p>
          <w:p w14:paraId="7206BC81" w14:textId="77777777" w:rsidR="005A3949" w:rsidRDefault="005A3949" w:rsidP="006162D6">
            <w:pPr>
              <w:rPr>
                <w:b/>
                <w:bCs/>
                <w:sz w:val="28"/>
              </w:rPr>
            </w:pPr>
          </w:p>
          <w:p w14:paraId="077A8BCA" w14:textId="77777777" w:rsidR="005A3949" w:rsidRDefault="005A3949" w:rsidP="006162D6">
            <w:pPr>
              <w:rPr>
                <w:b/>
                <w:bCs/>
                <w:sz w:val="28"/>
              </w:rPr>
            </w:pPr>
          </w:p>
          <w:p w14:paraId="1C08193E" w14:textId="77777777" w:rsidR="005A3949" w:rsidRDefault="005A3949" w:rsidP="006162D6">
            <w:pPr>
              <w:rPr>
                <w:b/>
                <w:bCs/>
                <w:sz w:val="28"/>
              </w:rPr>
            </w:pPr>
          </w:p>
          <w:p w14:paraId="7DBD1EFC" w14:textId="77777777" w:rsidR="005A3949" w:rsidRDefault="005A3949" w:rsidP="006162D6">
            <w:pPr>
              <w:rPr>
                <w:b/>
                <w:bCs/>
                <w:sz w:val="28"/>
              </w:rPr>
            </w:pPr>
          </w:p>
          <w:p w14:paraId="5B5AA3FA" w14:textId="77777777" w:rsidR="005A3949" w:rsidRDefault="005A3949" w:rsidP="006162D6">
            <w:pPr>
              <w:rPr>
                <w:b/>
                <w:bCs/>
                <w:sz w:val="28"/>
              </w:rPr>
            </w:pPr>
          </w:p>
          <w:p w14:paraId="3F51A688" w14:textId="77777777" w:rsidR="005A3949" w:rsidRDefault="005A3949" w:rsidP="006162D6">
            <w:pPr>
              <w:rPr>
                <w:b/>
                <w:bCs/>
                <w:sz w:val="28"/>
              </w:rPr>
            </w:pPr>
          </w:p>
          <w:p w14:paraId="3A6E7AC9" w14:textId="77777777" w:rsidR="005A3949" w:rsidRDefault="005A3949" w:rsidP="006162D6">
            <w:pPr>
              <w:rPr>
                <w:b/>
                <w:bCs/>
                <w:sz w:val="28"/>
              </w:rPr>
            </w:pPr>
          </w:p>
          <w:p w14:paraId="3B694085" w14:textId="77777777" w:rsidR="005A3949" w:rsidRDefault="005A3949" w:rsidP="006162D6">
            <w:pPr>
              <w:rPr>
                <w:b/>
                <w:bCs/>
                <w:sz w:val="28"/>
              </w:rPr>
            </w:pPr>
          </w:p>
          <w:p w14:paraId="4FDCFD71" w14:textId="77777777" w:rsidR="005A3949" w:rsidRDefault="005A3949" w:rsidP="006162D6">
            <w:pPr>
              <w:rPr>
                <w:b/>
                <w:bCs/>
                <w:sz w:val="28"/>
              </w:rPr>
            </w:pPr>
          </w:p>
          <w:p w14:paraId="6BF3AAB2" w14:textId="77777777" w:rsidR="005A3949" w:rsidRDefault="005A3949" w:rsidP="006162D6">
            <w:pPr>
              <w:rPr>
                <w:b/>
                <w:bCs/>
                <w:sz w:val="28"/>
              </w:rPr>
            </w:pPr>
          </w:p>
          <w:p w14:paraId="7DE855E9" w14:textId="77777777" w:rsidR="005A3949" w:rsidRDefault="005A3949" w:rsidP="006162D6">
            <w:pPr>
              <w:rPr>
                <w:b/>
                <w:bCs/>
                <w:sz w:val="28"/>
              </w:rPr>
            </w:pPr>
          </w:p>
          <w:p w14:paraId="5534D789" w14:textId="77777777" w:rsidR="005A3949" w:rsidRDefault="005A3949" w:rsidP="006162D6">
            <w:pPr>
              <w:rPr>
                <w:b/>
                <w:bCs/>
                <w:sz w:val="28"/>
              </w:rPr>
            </w:pPr>
          </w:p>
          <w:p w14:paraId="673D8167" w14:textId="77777777" w:rsidR="005A3949" w:rsidRDefault="005A3949" w:rsidP="006162D6">
            <w:pPr>
              <w:rPr>
                <w:b/>
                <w:bCs/>
                <w:sz w:val="28"/>
              </w:rPr>
            </w:pPr>
          </w:p>
          <w:p w14:paraId="3D9A3611" w14:textId="77777777" w:rsidR="005A3949" w:rsidRDefault="005A3949" w:rsidP="006162D6">
            <w:pPr>
              <w:rPr>
                <w:b/>
                <w:bCs/>
                <w:sz w:val="28"/>
              </w:rPr>
            </w:pPr>
          </w:p>
          <w:p w14:paraId="6019085C" w14:textId="77777777" w:rsidR="005A3949" w:rsidRDefault="005A3949" w:rsidP="006162D6">
            <w:pPr>
              <w:rPr>
                <w:b/>
                <w:bCs/>
                <w:sz w:val="28"/>
              </w:rPr>
            </w:pPr>
          </w:p>
          <w:p w14:paraId="3B6297A0" w14:textId="77777777" w:rsidR="005A3949" w:rsidRDefault="005A3949" w:rsidP="006162D6">
            <w:pPr>
              <w:rPr>
                <w:b/>
                <w:bCs/>
                <w:sz w:val="28"/>
              </w:rPr>
            </w:pPr>
          </w:p>
          <w:p w14:paraId="505FA5AC" w14:textId="77777777" w:rsidR="005A3949" w:rsidRDefault="005A3949" w:rsidP="006162D6">
            <w:pPr>
              <w:rPr>
                <w:b/>
                <w:bCs/>
                <w:sz w:val="28"/>
              </w:rPr>
            </w:pPr>
          </w:p>
          <w:p w14:paraId="00639B71" w14:textId="77777777" w:rsidR="005A3949" w:rsidRDefault="005A3949" w:rsidP="006162D6">
            <w:pPr>
              <w:rPr>
                <w:b/>
                <w:bCs/>
                <w:sz w:val="28"/>
              </w:rPr>
            </w:pPr>
          </w:p>
          <w:p w14:paraId="084EFD5E" w14:textId="77777777" w:rsidR="005A3949" w:rsidRDefault="005A3949" w:rsidP="006162D6">
            <w:pPr>
              <w:rPr>
                <w:b/>
                <w:bCs/>
                <w:sz w:val="28"/>
              </w:rPr>
            </w:pPr>
          </w:p>
          <w:p w14:paraId="595AC548" w14:textId="77777777" w:rsidR="005A3949" w:rsidRDefault="005A3949" w:rsidP="006162D6">
            <w:pPr>
              <w:rPr>
                <w:b/>
                <w:bCs/>
                <w:sz w:val="28"/>
              </w:rPr>
            </w:pPr>
          </w:p>
          <w:p w14:paraId="069F450A" w14:textId="77777777" w:rsidR="005A3949" w:rsidRDefault="005A3949" w:rsidP="006162D6">
            <w:pPr>
              <w:rPr>
                <w:b/>
                <w:bCs/>
                <w:sz w:val="28"/>
              </w:rPr>
            </w:pPr>
          </w:p>
          <w:p w14:paraId="27283367" w14:textId="77777777" w:rsidR="005A3949" w:rsidRDefault="005A3949" w:rsidP="006162D6">
            <w:pPr>
              <w:rPr>
                <w:b/>
                <w:bCs/>
                <w:sz w:val="28"/>
              </w:rPr>
            </w:pPr>
          </w:p>
          <w:p w14:paraId="4C48B4AF" w14:textId="77777777" w:rsidR="005A3949" w:rsidRDefault="005A3949" w:rsidP="006162D6">
            <w:pPr>
              <w:rPr>
                <w:b/>
                <w:bCs/>
                <w:sz w:val="28"/>
              </w:rPr>
            </w:pPr>
          </w:p>
          <w:p w14:paraId="1C48753E" w14:textId="77777777" w:rsidR="005A3949" w:rsidRDefault="005A3949" w:rsidP="006162D6">
            <w:pPr>
              <w:rPr>
                <w:b/>
                <w:bCs/>
                <w:sz w:val="28"/>
              </w:rPr>
            </w:pPr>
          </w:p>
          <w:p w14:paraId="22C692EF" w14:textId="77777777" w:rsidR="005A3949" w:rsidRDefault="005A3949" w:rsidP="006162D6">
            <w:pPr>
              <w:rPr>
                <w:b/>
                <w:bCs/>
                <w:sz w:val="28"/>
              </w:rPr>
            </w:pPr>
          </w:p>
          <w:p w14:paraId="36FF9246" w14:textId="77777777" w:rsidR="005A3949" w:rsidRDefault="005A3949" w:rsidP="006162D6">
            <w:pPr>
              <w:rPr>
                <w:b/>
                <w:bCs/>
                <w:sz w:val="28"/>
              </w:rPr>
            </w:pPr>
          </w:p>
          <w:p w14:paraId="059B4ACB" w14:textId="77777777" w:rsidR="005A3949" w:rsidRDefault="005A3949" w:rsidP="006162D6">
            <w:pPr>
              <w:rPr>
                <w:b/>
                <w:bCs/>
                <w:sz w:val="28"/>
              </w:rPr>
            </w:pPr>
          </w:p>
          <w:p w14:paraId="31910C8A" w14:textId="77777777" w:rsidR="005A3949" w:rsidRDefault="005A3949" w:rsidP="006162D6">
            <w:pPr>
              <w:rPr>
                <w:b/>
                <w:bCs/>
                <w:sz w:val="28"/>
              </w:rPr>
            </w:pPr>
          </w:p>
          <w:p w14:paraId="249AC5DA" w14:textId="77777777" w:rsidR="005A3949" w:rsidRDefault="005A3949" w:rsidP="006162D6">
            <w:pPr>
              <w:rPr>
                <w:b/>
                <w:bCs/>
                <w:sz w:val="28"/>
              </w:rPr>
            </w:pPr>
          </w:p>
          <w:p w14:paraId="60A50D1E" w14:textId="77777777" w:rsidR="005A3949" w:rsidRDefault="005A3949" w:rsidP="006162D6">
            <w:pPr>
              <w:rPr>
                <w:b/>
                <w:bCs/>
                <w:sz w:val="28"/>
              </w:rPr>
            </w:pPr>
          </w:p>
          <w:p w14:paraId="36F51855" w14:textId="77777777" w:rsidR="005A3949" w:rsidRDefault="005A3949" w:rsidP="006162D6">
            <w:pPr>
              <w:rPr>
                <w:b/>
                <w:bCs/>
                <w:sz w:val="28"/>
              </w:rPr>
            </w:pPr>
          </w:p>
          <w:p w14:paraId="73B345F3" w14:textId="77777777" w:rsidR="005A3949" w:rsidRDefault="005A3949" w:rsidP="006162D6">
            <w:pPr>
              <w:rPr>
                <w:b/>
                <w:bCs/>
                <w:sz w:val="28"/>
              </w:rPr>
            </w:pPr>
          </w:p>
          <w:p w14:paraId="3F8F69A6" w14:textId="77777777" w:rsidR="005A3949" w:rsidRDefault="005A3949" w:rsidP="006162D6">
            <w:pPr>
              <w:rPr>
                <w:b/>
                <w:bCs/>
                <w:sz w:val="28"/>
              </w:rPr>
            </w:pPr>
          </w:p>
          <w:p w14:paraId="7BD4CE35" w14:textId="77777777" w:rsidR="005A3949" w:rsidRDefault="005A3949" w:rsidP="006162D6">
            <w:pPr>
              <w:rPr>
                <w:b/>
                <w:bCs/>
                <w:sz w:val="28"/>
              </w:rPr>
            </w:pPr>
          </w:p>
          <w:p w14:paraId="2DF7BD58" w14:textId="77777777" w:rsidR="005A3949" w:rsidRDefault="005A3949" w:rsidP="006162D6">
            <w:pPr>
              <w:rPr>
                <w:b/>
                <w:bCs/>
                <w:sz w:val="28"/>
              </w:rPr>
            </w:pPr>
          </w:p>
          <w:p w14:paraId="142796A3" w14:textId="77777777" w:rsidR="005A3949" w:rsidRDefault="005A3949" w:rsidP="006162D6">
            <w:pPr>
              <w:rPr>
                <w:b/>
                <w:bCs/>
                <w:sz w:val="28"/>
              </w:rPr>
            </w:pPr>
          </w:p>
          <w:p w14:paraId="4DCAB17F" w14:textId="77777777" w:rsidR="005A3949" w:rsidRDefault="005A3949" w:rsidP="006162D6">
            <w:pPr>
              <w:rPr>
                <w:b/>
                <w:bCs/>
                <w:sz w:val="28"/>
              </w:rPr>
            </w:pPr>
          </w:p>
          <w:p w14:paraId="74083D82" w14:textId="77777777" w:rsidR="005A3949" w:rsidRDefault="005A3949" w:rsidP="006162D6">
            <w:pPr>
              <w:rPr>
                <w:b/>
                <w:bCs/>
                <w:sz w:val="28"/>
              </w:rPr>
            </w:pPr>
          </w:p>
          <w:p w14:paraId="7B2CA566" w14:textId="77777777" w:rsidR="005A3949" w:rsidRDefault="005A3949" w:rsidP="006162D6">
            <w:pPr>
              <w:rPr>
                <w:b/>
                <w:bCs/>
                <w:sz w:val="28"/>
              </w:rPr>
            </w:pPr>
          </w:p>
          <w:p w14:paraId="7AD23FF3" w14:textId="77777777" w:rsidR="005A3949" w:rsidRDefault="005A3949" w:rsidP="006162D6">
            <w:pPr>
              <w:rPr>
                <w:b/>
                <w:bCs/>
                <w:sz w:val="28"/>
              </w:rPr>
            </w:pPr>
          </w:p>
          <w:p w14:paraId="6EEC3DE4" w14:textId="77777777" w:rsidR="005A3949" w:rsidRDefault="005A3949" w:rsidP="006162D6">
            <w:pPr>
              <w:rPr>
                <w:b/>
                <w:bCs/>
                <w:sz w:val="28"/>
              </w:rPr>
            </w:pPr>
          </w:p>
          <w:p w14:paraId="780F5454" w14:textId="77777777" w:rsidR="005A3949" w:rsidRDefault="005A3949" w:rsidP="006162D6">
            <w:pPr>
              <w:rPr>
                <w:b/>
                <w:bCs/>
                <w:sz w:val="28"/>
              </w:rPr>
            </w:pPr>
          </w:p>
          <w:p w14:paraId="7F230822" w14:textId="77777777" w:rsidR="005A3949" w:rsidRDefault="005A3949" w:rsidP="006162D6">
            <w:pPr>
              <w:rPr>
                <w:b/>
                <w:bCs/>
                <w:sz w:val="28"/>
              </w:rPr>
            </w:pPr>
          </w:p>
          <w:p w14:paraId="7DFBF6A9" w14:textId="77777777" w:rsidR="005A3949" w:rsidRDefault="005A3949" w:rsidP="006162D6">
            <w:pPr>
              <w:rPr>
                <w:b/>
                <w:bCs/>
                <w:sz w:val="28"/>
              </w:rPr>
            </w:pPr>
          </w:p>
          <w:p w14:paraId="4632AA67" w14:textId="77777777" w:rsidR="005A3949" w:rsidRDefault="005A3949" w:rsidP="006162D6">
            <w:pPr>
              <w:rPr>
                <w:b/>
                <w:bCs/>
                <w:sz w:val="28"/>
              </w:rPr>
            </w:pPr>
          </w:p>
          <w:p w14:paraId="20C018BF" w14:textId="77777777" w:rsidR="005A3949" w:rsidRDefault="005A3949" w:rsidP="006162D6">
            <w:pPr>
              <w:rPr>
                <w:b/>
                <w:bCs/>
                <w:sz w:val="28"/>
              </w:rPr>
            </w:pPr>
          </w:p>
          <w:p w14:paraId="04821D60" w14:textId="77777777" w:rsidR="005A3949" w:rsidRDefault="005A3949" w:rsidP="006162D6">
            <w:pPr>
              <w:rPr>
                <w:b/>
                <w:bCs/>
                <w:sz w:val="28"/>
              </w:rPr>
            </w:pPr>
          </w:p>
          <w:p w14:paraId="0EAD9204" w14:textId="77777777" w:rsidR="005A3949" w:rsidRDefault="005A3949" w:rsidP="006162D6">
            <w:pPr>
              <w:rPr>
                <w:b/>
                <w:bCs/>
                <w:sz w:val="28"/>
              </w:rPr>
            </w:pPr>
          </w:p>
          <w:p w14:paraId="33C76863" w14:textId="77777777" w:rsidR="005A3949" w:rsidRDefault="005A3949" w:rsidP="006162D6">
            <w:pPr>
              <w:rPr>
                <w:b/>
                <w:bCs/>
                <w:sz w:val="28"/>
              </w:rPr>
            </w:pPr>
          </w:p>
          <w:p w14:paraId="03FC7C01" w14:textId="77777777" w:rsidR="005A3949" w:rsidRDefault="005A3949" w:rsidP="006162D6">
            <w:pPr>
              <w:rPr>
                <w:b/>
                <w:bCs/>
                <w:sz w:val="28"/>
              </w:rPr>
            </w:pPr>
          </w:p>
          <w:p w14:paraId="082DE445" w14:textId="77777777" w:rsidR="005A3949" w:rsidRDefault="005A3949" w:rsidP="006162D6">
            <w:pPr>
              <w:rPr>
                <w:b/>
                <w:bCs/>
                <w:sz w:val="28"/>
              </w:rPr>
            </w:pPr>
          </w:p>
          <w:p w14:paraId="639ADD7E" w14:textId="77777777" w:rsidR="005A3949" w:rsidRDefault="005A3949" w:rsidP="006162D6">
            <w:pPr>
              <w:rPr>
                <w:b/>
                <w:bCs/>
                <w:sz w:val="28"/>
              </w:rPr>
            </w:pPr>
          </w:p>
          <w:p w14:paraId="47300DFA" w14:textId="77777777" w:rsidR="005A3949" w:rsidRDefault="005A3949" w:rsidP="006162D6">
            <w:pPr>
              <w:rPr>
                <w:b/>
                <w:bCs/>
                <w:sz w:val="28"/>
              </w:rPr>
            </w:pPr>
          </w:p>
          <w:p w14:paraId="19951C8B" w14:textId="77777777" w:rsidR="005A3949" w:rsidRDefault="005A3949" w:rsidP="006162D6">
            <w:pPr>
              <w:rPr>
                <w:b/>
                <w:bCs/>
                <w:sz w:val="28"/>
              </w:rPr>
            </w:pPr>
          </w:p>
          <w:p w14:paraId="0874C97B" w14:textId="77777777" w:rsidR="005A3949" w:rsidRDefault="005A3949" w:rsidP="006162D6">
            <w:pPr>
              <w:rPr>
                <w:b/>
                <w:bCs/>
                <w:sz w:val="28"/>
              </w:rPr>
            </w:pPr>
          </w:p>
          <w:p w14:paraId="03622404" w14:textId="77777777" w:rsidR="005A3949" w:rsidRDefault="005A3949" w:rsidP="006162D6">
            <w:pPr>
              <w:rPr>
                <w:b/>
                <w:bCs/>
                <w:sz w:val="28"/>
              </w:rPr>
            </w:pPr>
          </w:p>
          <w:p w14:paraId="670C66FF" w14:textId="77777777" w:rsidR="005A3949" w:rsidRDefault="005A3949" w:rsidP="006162D6">
            <w:pPr>
              <w:rPr>
                <w:b/>
                <w:bCs/>
                <w:sz w:val="28"/>
              </w:rPr>
            </w:pPr>
          </w:p>
          <w:p w14:paraId="61D831A8" w14:textId="77777777" w:rsidR="005A3949" w:rsidRDefault="005A3949" w:rsidP="006162D6">
            <w:pPr>
              <w:rPr>
                <w:b/>
                <w:bCs/>
                <w:sz w:val="28"/>
              </w:rPr>
            </w:pPr>
          </w:p>
          <w:p w14:paraId="68BF3FBA" w14:textId="77777777" w:rsidR="005A3949" w:rsidRDefault="005A3949" w:rsidP="006162D6">
            <w:pPr>
              <w:rPr>
                <w:b/>
                <w:bCs/>
                <w:sz w:val="28"/>
              </w:rPr>
            </w:pPr>
          </w:p>
          <w:p w14:paraId="0BFCAB66" w14:textId="77777777" w:rsidR="005A3949" w:rsidRDefault="005A3949" w:rsidP="006162D6">
            <w:pPr>
              <w:rPr>
                <w:b/>
                <w:bCs/>
                <w:sz w:val="28"/>
              </w:rPr>
            </w:pPr>
          </w:p>
          <w:p w14:paraId="77481FF3" w14:textId="77777777" w:rsidR="005A3949" w:rsidRDefault="005A3949" w:rsidP="006162D6">
            <w:pPr>
              <w:rPr>
                <w:b/>
                <w:bCs/>
                <w:sz w:val="28"/>
              </w:rPr>
            </w:pPr>
          </w:p>
          <w:p w14:paraId="24FE9A73" w14:textId="77777777" w:rsidR="005A3949" w:rsidRDefault="005A3949" w:rsidP="006162D6">
            <w:pPr>
              <w:rPr>
                <w:b/>
                <w:bCs/>
                <w:sz w:val="28"/>
              </w:rPr>
            </w:pPr>
          </w:p>
          <w:p w14:paraId="5677FA47" w14:textId="77777777" w:rsidR="005A3949" w:rsidRDefault="005A3949" w:rsidP="006162D6">
            <w:pPr>
              <w:rPr>
                <w:b/>
                <w:bCs/>
                <w:sz w:val="28"/>
              </w:rPr>
            </w:pPr>
          </w:p>
          <w:p w14:paraId="53C96117" w14:textId="77777777" w:rsidR="005A3949" w:rsidRDefault="005A3949" w:rsidP="006162D6">
            <w:pPr>
              <w:rPr>
                <w:b/>
                <w:bCs/>
                <w:sz w:val="28"/>
              </w:rPr>
            </w:pPr>
          </w:p>
          <w:p w14:paraId="6F9E8D63" w14:textId="77777777" w:rsidR="005A3949" w:rsidRDefault="005A3949" w:rsidP="006162D6">
            <w:pPr>
              <w:rPr>
                <w:b/>
                <w:bCs/>
                <w:sz w:val="28"/>
              </w:rPr>
            </w:pPr>
          </w:p>
          <w:p w14:paraId="30A30D98" w14:textId="77777777" w:rsidR="005A3949" w:rsidRDefault="005A3949" w:rsidP="006162D6">
            <w:pPr>
              <w:rPr>
                <w:b/>
                <w:bCs/>
                <w:sz w:val="28"/>
              </w:rPr>
            </w:pPr>
          </w:p>
          <w:p w14:paraId="7A4D5928" w14:textId="77777777" w:rsidR="009B09BC" w:rsidRDefault="009B09BC" w:rsidP="006162D6">
            <w:pPr>
              <w:rPr>
                <w:b/>
                <w:bCs/>
                <w:sz w:val="28"/>
              </w:rPr>
            </w:pPr>
          </w:p>
          <w:p w14:paraId="1EE52DD3" w14:textId="77777777" w:rsidR="001D40E6" w:rsidRDefault="001D40E6" w:rsidP="006162D6">
            <w:pPr>
              <w:rPr>
                <w:b/>
                <w:bCs/>
                <w:sz w:val="28"/>
              </w:rPr>
            </w:pPr>
          </w:p>
          <w:p w14:paraId="15614416" w14:textId="77777777" w:rsidR="000329EB" w:rsidRDefault="000329EB" w:rsidP="006162D6">
            <w:pPr>
              <w:rPr>
                <w:b/>
                <w:bCs/>
                <w:sz w:val="28"/>
              </w:rPr>
            </w:pPr>
          </w:p>
          <w:p w14:paraId="52D7F7F5" w14:textId="77777777" w:rsidR="000329EB" w:rsidRDefault="000329EB" w:rsidP="006162D6">
            <w:pPr>
              <w:rPr>
                <w:b/>
                <w:bCs/>
                <w:sz w:val="28"/>
              </w:rPr>
            </w:pPr>
          </w:p>
          <w:p w14:paraId="1FF5B290" w14:textId="77777777" w:rsidR="000329EB" w:rsidRDefault="000329EB" w:rsidP="006162D6">
            <w:pPr>
              <w:rPr>
                <w:b/>
                <w:bCs/>
                <w:sz w:val="28"/>
              </w:rPr>
            </w:pPr>
          </w:p>
          <w:p w14:paraId="58E8B3A1" w14:textId="77777777" w:rsidR="000329EB" w:rsidRDefault="000329EB" w:rsidP="006162D6">
            <w:pPr>
              <w:rPr>
                <w:b/>
                <w:bCs/>
                <w:sz w:val="28"/>
              </w:rPr>
            </w:pPr>
          </w:p>
          <w:p w14:paraId="1E7C8E4D" w14:textId="77777777" w:rsidR="000329EB" w:rsidRDefault="000329EB" w:rsidP="006162D6">
            <w:pPr>
              <w:rPr>
                <w:b/>
                <w:bCs/>
                <w:sz w:val="28"/>
              </w:rPr>
            </w:pPr>
          </w:p>
          <w:p w14:paraId="62793600" w14:textId="77777777" w:rsidR="000329EB" w:rsidRDefault="000329EB" w:rsidP="006162D6">
            <w:pPr>
              <w:rPr>
                <w:b/>
                <w:bCs/>
                <w:sz w:val="28"/>
              </w:rPr>
            </w:pPr>
          </w:p>
          <w:p w14:paraId="70AF7269" w14:textId="77777777" w:rsidR="000329EB" w:rsidRDefault="000329EB" w:rsidP="006162D6">
            <w:pPr>
              <w:rPr>
                <w:b/>
                <w:bCs/>
                <w:sz w:val="28"/>
              </w:rPr>
            </w:pPr>
          </w:p>
          <w:p w14:paraId="45D607AB" w14:textId="77777777" w:rsidR="000329EB" w:rsidRDefault="000329EB" w:rsidP="006162D6">
            <w:pPr>
              <w:rPr>
                <w:b/>
                <w:bCs/>
                <w:sz w:val="28"/>
              </w:rPr>
            </w:pPr>
          </w:p>
          <w:p w14:paraId="3E1351A7" w14:textId="77777777" w:rsidR="000329EB" w:rsidRDefault="000329EB" w:rsidP="006162D6">
            <w:pPr>
              <w:rPr>
                <w:b/>
                <w:bCs/>
                <w:sz w:val="28"/>
              </w:rPr>
            </w:pPr>
          </w:p>
          <w:p w14:paraId="06D51D7F" w14:textId="77777777" w:rsidR="000329EB" w:rsidRDefault="000329EB" w:rsidP="006162D6">
            <w:pPr>
              <w:rPr>
                <w:b/>
                <w:bCs/>
                <w:sz w:val="28"/>
              </w:rPr>
            </w:pPr>
          </w:p>
          <w:p w14:paraId="0232AC53" w14:textId="77777777" w:rsidR="000329EB" w:rsidRDefault="000329EB" w:rsidP="006162D6">
            <w:pPr>
              <w:rPr>
                <w:b/>
                <w:bCs/>
                <w:sz w:val="28"/>
              </w:rPr>
            </w:pPr>
          </w:p>
          <w:p w14:paraId="23522B47" w14:textId="77777777" w:rsidR="000329EB" w:rsidRDefault="000329EB" w:rsidP="006162D6">
            <w:pPr>
              <w:rPr>
                <w:b/>
                <w:bCs/>
                <w:sz w:val="28"/>
              </w:rPr>
            </w:pPr>
          </w:p>
          <w:p w14:paraId="693F075E" w14:textId="77777777" w:rsidR="000329EB" w:rsidRDefault="000329EB" w:rsidP="006162D6">
            <w:pPr>
              <w:rPr>
                <w:b/>
                <w:bCs/>
                <w:sz w:val="28"/>
              </w:rPr>
            </w:pPr>
          </w:p>
          <w:p w14:paraId="5922764D" w14:textId="77777777" w:rsidR="000329EB" w:rsidRDefault="000329EB" w:rsidP="006162D6">
            <w:pPr>
              <w:rPr>
                <w:b/>
                <w:bCs/>
                <w:sz w:val="28"/>
              </w:rPr>
            </w:pPr>
          </w:p>
          <w:p w14:paraId="0CA6AF0B" w14:textId="77777777" w:rsidR="000329EB" w:rsidRDefault="000329EB" w:rsidP="006162D6">
            <w:pPr>
              <w:rPr>
                <w:b/>
                <w:bCs/>
                <w:sz w:val="28"/>
              </w:rPr>
            </w:pPr>
          </w:p>
          <w:p w14:paraId="203EA864" w14:textId="77777777" w:rsidR="000329EB" w:rsidRDefault="000329EB" w:rsidP="006162D6">
            <w:pPr>
              <w:rPr>
                <w:b/>
                <w:bCs/>
                <w:sz w:val="28"/>
              </w:rPr>
            </w:pPr>
          </w:p>
          <w:p w14:paraId="7B4BAD0E" w14:textId="77777777" w:rsidR="000329EB" w:rsidRDefault="000329EB" w:rsidP="006162D6">
            <w:pPr>
              <w:rPr>
                <w:b/>
                <w:bCs/>
                <w:sz w:val="28"/>
              </w:rPr>
            </w:pPr>
          </w:p>
          <w:p w14:paraId="6F060043" w14:textId="77777777" w:rsidR="000329EB" w:rsidRDefault="000329EB" w:rsidP="006162D6">
            <w:pPr>
              <w:rPr>
                <w:b/>
                <w:bCs/>
                <w:sz w:val="28"/>
              </w:rPr>
            </w:pPr>
          </w:p>
          <w:p w14:paraId="7736ADBA" w14:textId="77777777" w:rsidR="000329EB" w:rsidRDefault="000329EB" w:rsidP="006162D6">
            <w:pPr>
              <w:rPr>
                <w:b/>
                <w:bCs/>
                <w:sz w:val="28"/>
              </w:rPr>
            </w:pPr>
          </w:p>
          <w:p w14:paraId="12828FC0" w14:textId="77777777" w:rsidR="000329EB" w:rsidRDefault="000329EB" w:rsidP="006162D6">
            <w:pPr>
              <w:rPr>
                <w:b/>
                <w:bCs/>
                <w:sz w:val="28"/>
              </w:rPr>
            </w:pPr>
          </w:p>
          <w:p w14:paraId="3DDE627E" w14:textId="77777777" w:rsidR="000329EB" w:rsidRDefault="000329EB" w:rsidP="006162D6">
            <w:pPr>
              <w:rPr>
                <w:b/>
                <w:bCs/>
                <w:sz w:val="28"/>
              </w:rPr>
            </w:pPr>
          </w:p>
          <w:p w14:paraId="0BFA92DB" w14:textId="77777777" w:rsidR="000329EB" w:rsidRDefault="000329EB" w:rsidP="006162D6">
            <w:pPr>
              <w:rPr>
                <w:b/>
                <w:bCs/>
                <w:sz w:val="28"/>
              </w:rPr>
            </w:pPr>
          </w:p>
          <w:p w14:paraId="118E2A6B" w14:textId="77777777" w:rsidR="000329EB" w:rsidRDefault="000329EB" w:rsidP="006162D6">
            <w:pPr>
              <w:rPr>
                <w:b/>
                <w:bCs/>
                <w:sz w:val="28"/>
              </w:rPr>
            </w:pPr>
          </w:p>
          <w:p w14:paraId="4ABD5D65" w14:textId="77777777" w:rsidR="000329EB" w:rsidRDefault="000329EB" w:rsidP="006162D6">
            <w:pPr>
              <w:rPr>
                <w:b/>
                <w:bCs/>
                <w:sz w:val="28"/>
              </w:rPr>
            </w:pPr>
          </w:p>
          <w:p w14:paraId="79BA7335" w14:textId="77777777" w:rsidR="000329EB" w:rsidRDefault="000329EB" w:rsidP="006162D6">
            <w:pPr>
              <w:rPr>
                <w:b/>
                <w:bCs/>
                <w:sz w:val="28"/>
              </w:rPr>
            </w:pPr>
          </w:p>
          <w:p w14:paraId="123EAF89" w14:textId="77777777" w:rsidR="000329EB" w:rsidRDefault="000329EB" w:rsidP="006162D6">
            <w:pPr>
              <w:rPr>
                <w:b/>
                <w:bCs/>
                <w:sz w:val="28"/>
              </w:rPr>
            </w:pPr>
          </w:p>
          <w:p w14:paraId="127A2B5D" w14:textId="77777777" w:rsidR="000329EB" w:rsidRDefault="000329EB" w:rsidP="006162D6">
            <w:pPr>
              <w:rPr>
                <w:b/>
                <w:bCs/>
                <w:sz w:val="28"/>
              </w:rPr>
            </w:pPr>
          </w:p>
          <w:p w14:paraId="2FC7CFC7" w14:textId="77777777" w:rsidR="000329EB" w:rsidRDefault="000329EB" w:rsidP="006162D6">
            <w:pPr>
              <w:rPr>
                <w:b/>
                <w:bCs/>
                <w:sz w:val="28"/>
              </w:rPr>
            </w:pPr>
          </w:p>
          <w:p w14:paraId="45848768" w14:textId="77777777" w:rsidR="000329EB" w:rsidRDefault="000329EB" w:rsidP="006162D6">
            <w:pPr>
              <w:rPr>
                <w:b/>
                <w:bCs/>
                <w:sz w:val="28"/>
              </w:rPr>
            </w:pPr>
          </w:p>
          <w:p w14:paraId="521C3DE6" w14:textId="77777777" w:rsidR="000329EB" w:rsidRDefault="000329EB" w:rsidP="006162D6">
            <w:pPr>
              <w:rPr>
                <w:b/>
                <w:bCs/>
                <w:sz w:val="28"/>
              </w:rPr>
            </w:pPr>
          </w:p>
          <w:p w14:paraId="57982E91" w14:textId="77777777" w:rsidR="000329EB" w:rsidRDefault="000329EB" w:rsidP="006162D6">
            <w:pPr>
              <w:rPr>
                <w:b/>
                <w:bCs/>
                <w:sz w:val="28"/>
              </w:rPr>
            </w:pPr>
          </w:p>
          <w:p w14:paraId="0C622CE3" w14:textId="77777777" w:rsidR="000329EB" w:rsidRDefault="000329EB" w:rsidP="006162D6">
            <w:pPr>
              <w:rPr>
                <w:b/>
                <w:bCs/>
                <w:sz w:val="28"/>
              </w:rPr>
            </w:pPr>
          </w:p>
          <w:p w14:paraId="7068874A" w14:textId="77777777" w:rsidR="000329EB" w:rsidRDefault="000329EB" w:rsidP="006162D6">
            <w:pPr>
              <w:rPr>
                <w:b/>
                <w:bCs/>
                <w:sz w:val="28"/>
              </w:rPr>
            </w:pPr>
          </w:p>
          <w:p w14:paraId="2DEEAC9E" w14:textId="77777777" w:rsidR="000329EB" w:rsidRDefault="000329EB" w:rsidP="006162D6">
            <w:pPr>
              <w:rPr>
                <w:b/>
                <w:bCs/>
                <w:sz w:val="28"/>
              </w:rPr>
            </w:pPr>
          </w:p>
          <w:p w14:paraId="7C64513A" w14:textId="77777777" w:rsidR="000329EB" w:rsidRDefault="000329EB" w:rsidP="006162D6">
            <w:pPr>
              <w:rPr>
                <w:b/>
                <w:bCs/>
                <w:sz w:val="28"/>
              </w:rPr>
            </w:pPr>
          </w:p>
          <w:p w14:paraId="51BE4CF9" w14:textId="77777777" w:rsidR="000329EB" w:rsidRDefault="000329EB" w:rsidP="006162D6">
            <w:pPr>
              <w:rPr>
                <w:b/>
                <w:bCs/>
                <w:sz w:val="28"/>
              </w:rPr>
            </w:pPr>
          </w:p>
          <w:p w14:paraId="4EB4478C" w14:textId="77777777" w:rsidR="000329EB" w:rsidRDefault="000329EB" w:rsidP="006162D6">
            <w:pPr>
              <w:rPr>
                <w:b/>
                <w:bCs/>
                <w:sz w:val="28"/>
              </w:rPr>
            </w:pPr>
          </w:p>
          <w:p w14:paraId="5BF12464" w14:textId="77777777" w:rsidR="000329EB" w:rsidRDefault="000329EB" w:rsidP="006162D6">
            <w:pPr>
              <w:rPr>
                <w:b/>
                <w:bCs/>
                <w:sz w:val="28"/>
              </w:rPr>
            </w:pPr>
          </w:p>
          <w:p w14:paraId="2DAE9953" w14:textId="77777777" w:rsidR="000329EB" w:rsidRDefault="000329EB" w:rsidP="006162D6">
            <w:pPr>
              <w:rPr>
                <w:b/>
                <w:bCs/>
                <w:sz w:val="28"/>
              </w:rPr>
            </w:pPr>
          </w:p>
          <w:p w14:paraId="1D2FEB62" w14:textId="77777777" w:rsidR="000329EB" w:rsidRDefault="000329EB" w:rsidP="006162D6">
            <w:pPr>
              <w:rPr>
                <w:b/>
                <w:bCs/>
                <w:sz w:val="28"/>
              </w:rPr>
            </w:pPr>
          </w:p>
          <w:p w14:paraId="27402F01" w14:textId="77777777" w:rsidR="000329EB" w:rsidRDefault="000329EB" w:rsidP="006162D6">
            <w:pPr>
              <w:rPr>
                <w:b/>
                <w:bCs/>
                <w:sz w:val="28"/>
              </w:rPr>
            </w:pPr>
          </w:p>
          <w:p w14:paraId="20A951CA" w14:textId="77777777" w:rsidR="000329EB" w:rsidRDefault="000329EB" w:rsidP="006162D6">
            <w:pPr>
              <w:rPr>
                <w:b/>
                <w:bCs/>
                <w:sz w:val="28"/>
              </w:rPr>
            </w:pPr>
          </w:p>
          <w:p w14:paraId="73F7C54F" w14:textId="77777777" w:rsidR="000329EB" w:rsidRDefault="000329EB" w:rsidP="006162D6">
            <w:pPr>
              <w:rPr>
                <w:b/>
                <w:bCs/>
                <w:sz w:val="28"/>
              </w:rPr>
            </w:pPr>
          </w:p>
          <w:p w14:paraId="16672C84" w14:textId="77777777" w:rsidR="000329EB" w:rsidRDefault="000329EB" w:rsidP="006162D6">
            <w:pPr>
              <w:rPr>
                <w:b/>
                <w:bCs/>
                <w:sz w:val="28"/>
              </w:rPr>
            </w:pPr>
          </w:p>
          <w:p w14:paraId="5EA0E905" w14:textId="77777777" w:rsidR="000329EB" w:rsidRDefault="000329EB" w:rsidP="006162D6">
            <w:pPr>
              <w:rPr>
                <w:b/>
                <w:bCs/>
                <w:sz w:val="28"/>
              </w:rPr>
            </w:pPr>
          </w:p>
          <w:p w14:paraId="64F19023" w14:textId="77777777" w:rsidR="000329EB" w:rsidRDefault="000329EB" w:rsidP="006162D6">
            <w:pPr>
              <w:rPr>
                <w:b/>
                <w:bCs/>
                <w:sz w:val="28"/>
              </w:rPr>
            </w:pPr>
          </w:p>
          <w:p w14:paraId="2E77851F" w14:textId="77777777" w:rsidR="000329EB" w:rsidRDefault="000329EB" w:rsidP="006162D6">
            <w:pPr>
              <w:rPr>
                <w:b/>
                <w:bCs/>
                <w:sz w:val="28"/>
              </w:rPr>
            </w:pPr>
          </w:p>
          <w:p w14:paraId="7D84E4A8" w14:textId="77777777" w:rsidR="000329EB" w:rsidRDefault="000329EB" w:rsidP="006162D6">
            <w:pPr>
              <w:rPr>
                <w:b/>
                <w:bCs/>
                <w:sz w:val="28"/>
              </w:rPr>
            </w:pPr>
          </w:p>
          <w:p w14:paraId="67FF8FF5" w14:textId="77777777" w:rsidR="000329EB" w:rsidRDefault="000329EB" w:rsidP="006162D6">
            <w:pPr>
              <w:rPr>
                <w:b/>
                <w:bCs/>
                <w:sz w:val="28"/>
              </w:rPr>
            </w:pPr>
          </w:p>
          <w:p w14:paraId="6E9B633A" w14:textId="77777777" w:rsidR="00335AB9" w:rsidRDefault="00335AB9" w:rsidP="000329EB">
            <w:pPr>
              <w:rPr>
                <w:b/>
                <w:bCs/>
                <w:sz w:val="28"/>
              </w:rPr>
            </w:pPr>
          </w:p>
          <w:p w14:paraId="173F5837" w14:textId="77777777" w:rsidR="00335AB9" w:rsidRDefault="00335AB9" w:rsidP="000329EB">
            <w:pPr>
              <w:rPr>
                <w:b/>
                <w:bCs/>
                <w:sz w:val="28"/>
              </w:rPr>
            </w:pPr>
          </w:p>
          <w:p w14:paraId="04AA27DF" w14:textId="77777777" w:rsidR="000B5593" w:rsidRDefault="000B5593" w:rsidP="000329EB">
            <w:pPr>
              <w:rPr>
                <w:b/>
                <w:bCs/>
                <w:sz w:val="28"/>
              </w:rPr>
            </w:pPr>
          </w:p>
          <w:p w14:paraId="4373D60B" w14:textId="77777777" w:rsidR="00F92000" w:rsidRDefault="00F92000" w:rsidP="000329EB">
            <w:pPr>
              <w:rPr>
                <w:b/>
                <w:bCs/>
                <w:sz w:val="28"/>
              </w:rPr>
            </w:pPr>
          </w:p>
          <w:p w14:paraId="42E27C8C" w14:textId="54470411" w:rsidR="000329EB" w:rsidRPr="000329EB" w:rsidRDefault="000329EB" w:rsidP="000329EB">
            <w:pPr>
              <w:rPr>
                <w:b/>
                <w:bCs/>
                <w:sz w:val="28"/>
              </w:rPr>
            </w:pPr>
            <w:r w:rsidRPr="000329EB">
              <w:rPr>
                <w:b/>
                <w:bCs/>
                <w:sz w:val="28"/>
              </w:rPr>
              <w:t>APPROVE RESOLUTION</w:t>
            </w:r>
          </w:p>
          <w:p w14:paraId="05D0E114" w14:textId="77777777" w:rsidR="000329EB" w:rsidRPr="000329EB" w:rsidRDefault="000329EB" w:rsidP="000329EB">
            <w:pPr>
              <w:rPr>
                <w:b/>
                <w:bCs/>
                <w:sz w:val="28"/>
              </w:rPr>
            </w:pPr>
            <w:r w:rsidRPr="000329EB">
              <w:rPr>
                <w:b/>
                <w:bCs/>
                <w:sz w:val="28"/>
              </w:rPr>
              <w:t>TO ADOPT TAX LEVY</w:t>
            </w:r>
          </w:p>
          <w:p w14:paraId="3957640E" w14:textId="69672A9D" w:rsidR="000329EB" w:rsidRPr="000329EB" w:rsidRDefault="000329EB" w:rsidP="000329EB">
            <w:pPr>
              <w:rPr>
                <w:b/>
                <w:bCs/>
                <w:sz w:val="28"/>
              </w:rPr>
            </w:pPr>
            <w:r w:rsidRPr="000329EB">
              <w:rPr>
                <w:b/>
                <w:bCs/>
                <w:sz w:val="28"/>
              </w:rPr>
              <w:t xml:space="preserve">FOR THE </w:t>
            </w:r>
            <w:r>
              <w:rPr>
                <w:b/>
                <w:bCs/>
                <w:sz w:val="28"/>
              </w:rPr>
              <w:t>2019-20</w:t>
            </w:r>
          </w:p>
          <w:p w14:paraId="17524B3C" w14:textId="77777777" w:rsidR="000329EB" w:rsidRDefault="000329EB" w:rsidP="000329EB">
            <w:pPr>
              <w:rPr>
                <w:b/>
                <w:bCs/>
                <w:sz w:val="28"/>
              </w:rPr>
            </w:pPr>
            <w:r w:rsidRPr="000329EB">
              <w:rPr>
                <w:b/>
                <w:bCs/>
                <w:sz w:val="28"/>
              </w:rPr>
              <w:t>SCHOOL YEAR</w:t>
            </w:r>
          </w:p>
          <w:p w14:paraId="49084DC8" w14:textId="77777777" w:rsidR="000B7D8E" w:rsidRDefault="000B7D8E" w:rsidP="000329EB">
            <w:pPr>
              <w:rPr>
                <w:b/>
                <w:bCs/>
                <w:sz w:val="28"/>
              </w:rPr>
            </w:pPr>
          </w:p>
          <w:p w14:paraId="3E716D3E" w14:textId="77777777" w:rsidR="000B7D8E" w:rsidRDefault="000B7D8E" w:rsidP="000329EB">
            <w:pPr>
              <w:rPr>
                <w:b/>
                <w:bCs/>
                <w:sz w:val="28"/>
              </w:rPr>
            </w:pPr>
          </w:p>
          <w:p w14:paraId="52CBED0B" w14:textId="77777777" w:rsidR="000B7D8E" w:rsidRDefault="000B7D8E" w:rsidP="000329EB">
            <w:pPr>
              <w:rPr>
                <w:b/>
                <w:bCs/>
                <w:sz w:val="28"/>
              </w:rPr>
            </w:pPr>
          </w:p>
          <w:p w14:paraId="7A2A525C" w14:textId="77777777" w:rsidR="000B7D8E" w:rsidRDefault="000B7D8E" w:rsidP="000329EB">
            <w:pPr>
              <w:rPr>
                <w:b/>
                <w:bCs/>
                <w:sz w:val="28"/>
              </w:rPr>
            </w:pPr>
          </w:p>
          <w:p w14:paraId="426C560C" w14:textId="77777777" w:rsidR="000B7D8E" w:rsidRDefault="000B7D8E" w:rsidP="000329EB">
            <w:pPr>
              <w:rPr>
                <w:b/>
                <w:bCs/>
                <w:sz w:val="28"/>
              </w:rPr>
            </w:pPr>
          </w:p>
          <w:p w14:paraId="6AD45076" w14:textId="77777777" w:rsidR="000B7D8E" w:rsidRDefault="000B7D8E" w:rsidP="000329EB">
            <w:pPr>
              <w:rPr>
                <w:b/>
                <w:bCs/>
                <w:sz w:val="28"/>
              </w:rPr>
            </w:pPr>
          </w:p>
          <w:p w14:paraId="50B5E0F2" w14:textId="77777777" w:rsidR="000B7D8E" w:rsidRDefault="000B7D8E" w:rsidP="000329EB">
            <w:pPr>
              <w:rPr>
                <w:b/>
                <w:bCs/>
                <w:sz w:val="28"/>
              </w:rPr>
            </w:pPr>
          </w:p>
          <w:p w14:paraId="0D988E7A" w14:textId="77777777" w:rsidR="000B7D8E" w:rsidRDefault="000B7D8E" w:rsidP="000329EB">
            <w:pPr>
              <w:rPr>
                <w:b/>
                <w:bCs/>
                <w:sz w:val="28"/>
              </w:rPr>
            </w:pPr>
          </w:p>
          <w:p w14:paraId="4D211E3B" w14:textId="77777777" w:rsidR="000B7D8E" w:rsidRDefault="000B7D8E" w:rsidP="000329EB">
            <w:pPr>
              <w:rPr>
                <w:b/>
                <w:bCs/>
                <w:sz w:val="28"/>
              </w:rPr>
            </w:pPr>
          </w:p>
          <w:p w14:paraId="0F50DF80" w14:textId="77777777" w:rsidR="000B7D8E" w:rsidRDefault="000B7D8E" w:rsidP="000329EB">
            <w:pPr>
              <w:rPr>
                <w:b/>
                <w:bCs/>
                <w:sz w:val="28"/>
              </w:rPr>
            </w:pPr>
          </w:p>
          <w:p w14:paraId="4E579098" w14:textId="77777777" w:rsidR="000B7D8E" w:rsidRDefault="000B7D8E" w:rsidP="000329EB">
            <w:pPr>
              <w:rPr>
                <w:b/>
                <w:bCs/>
                <w:sz w:val="28"/>
              </w:rPr>
            </w:pPr>
          </w:p>
          <w:p w14:paraId="5991D723" w14:textId="77777777" w:rsidR="000B7D8E" w:rsidRDefault="000B7D8E" w:rsidP="000329EB">
            <w:pPr>
              <w:rPr>
                <w:b/>
                <w:bCs/>
                <w:sz w:val="28"/>
              </w:rPr>
            </w:pPr>
          </w:p>
          <w:p w14:paraId="099593D9" w14:textId="77777777" w:rsidR="000B7D8E" w:rsidRDefault="000B7D8E" w:rsidP="000329EB">
            <w:pPr>
              <w:rPr>
                <w:b/>
                <w:bCs/>
                <w:sz w:val="28"/>
              </w:rPr>
            </w:pPr>
          </w:p>
          <w:p w14:paraId="4FF040D7" w14:textId="77777777" w:rsidR="000B7D8E" w:rsidRDefault="000B7D8E" w:rsidP="000329EB">
            <w:pPr>
              <w:rPr>
                <w:b/>
                <w:bCs/>
                <w:sz w:val="28"/>
              </w:rPr>
            </w:pPr>
          </w:p>
          <w:p w14:paraId="0CF00E7D" w14:textId="77777777" w:rsidR="000B7D8E" w:rsidRDefault="000B7D8E" w:rsidP="000329EB">
            <w:pPr>
              <w:rPr>
                <w:b/>
                <w:bCs/>
                <w:sz w:val="28"/>
              </w:rPr>
            </w:pPr>
          </w:p>
          <w:p w14:paraId="740112AB" w14:textId="77777777" w:rsidR="000B7D8E" w:rsidRDefault="000B7D8E" w:rsidP="000329EB">
            <w:pPr>
              <w:rPr>
                <w:b/>
                <w:bCs/>
                <w:sz w:val="28"/>
              </w:rPr>
            </w:pPr>
          </w:p>
          <w:p w14:paraId="01757EBB" w14:textId="77777777" w:rsidR="000B7D8E" w:rsidRDefault="000B7D8E" w:rsidP="000329EB">
            <w:pPr>
              <w:rPr>
                <w:b/>
                <w:bCs/>
                <w:sz w:val="28"/>
              </w:rPr>
            </w:pPr>
          </w:p>
          <w:p w14:paraId="68E8D939" w14:textId="77777777" w:rsidR="000B7D8E" w:rsidRDefault="000B7D8E" w:rsidP="000329EB">
            <w:pPr>
              <w:rPr>
                <w:b/>
                <w:bCs/>
                <w:sz w:val="28"/>
              </w:rPr>
            </w:pPr>
          </w:p>
          <w:p w14:paraId="4E549F95" w14:textId="77777777" w:rsidR="000B7D8E" w:rsidRDefault="000B7D8E" w:rsidP="000329EB">
            <w:pPr>
              <w:rPr>
                <w:b/>
                <w:bCs/>
                <w:sz w:val="28"/>
              </w:rPr>
            </w:pPr>
          </w:p>
          <w:p w14:paraId="4A97EA79" w14:textId="77777777" w:rsidR="000B7D8E" w:rsidRDefault="000B7D8E" w:rsidP="000329EB">
            <w:pPr>
              <w:rPr>
                <w:b/>
                <w:bCs/>
                <w:sz w:val="28"/>
              </w:rPr>
            </w:pPr>
          </w:p>
          <w:p w14:paraId="5D38D278" w14:textId="77777777" w:rsidR="000B7D8E" w:rsidRDefault="000B7D8E" w:rsidP="000329EB">
            <w:pPr>
              <w:rPr>
                <w:b/>
                <w:bCs/>
                <w:sz w:val="28"/>
              </w:rPr>
            </w:pPr>
          </w:p>
          <w:p w14:paraId="5FB1C7A9" w14:textId="77777777" w:rsidR="000B7D8E" w:rsidRDefault="000B7D8E" w:rsidP="000329EB">
            <w:pPr>
              <w:rPr>
                <w:b/>
                <w:bCs/>
                <w:sz w:val="28"/>
              </w:rPr>
            </w:pPr>
          </w:p>
          <w:p w14:paraId="01FF3AFC" w14:textId="77777777" w:rsidR="000B7D8E" w:rsidRDefault="000B7D8E" w:rsidP="000329EB">
            <w:pPr>
              <w:rPr>
                <w:b/>
                <w:bCs/>
                <w:sz w:val="28"/>
              </w:rPr>
            </w:pPr>
          </w:p>
          <w:p w14:paraId="3F773A87" w14:textId="77777777" w:rsidR="000B7D8E" w:rsidRDefault="000B7D8E" w:rsidP="000329EB">
            <w:pPr>
              <w:rPr>
                <w:b/>
                <w:bCs/>
                <w:sz w:val="28"/>
              </w:rPr>
            </w:pPr>
          </w:p>
          <w:p w14:paraId="7D9CB4A9" w14:textId="77777777" w:rsidR="000B7D8E" w:rsidRDefault="000B7D8E" w:rsidP="000329EB">
            <w:pPr>
              <w:rPr>
                <w:b/>
                <w:bCs/>
                <w:sz w:val="28"/>
              </w:rPr>
            </w:pPr>
          </w:p>
          <w:p w14:paraId="45521A20" w14:textId="77777777" w:rsidR="000B7D8E" w:rsidRDefault="000B7D8E" w:rsidP="000329EB">
            <w:pPr>
              <w:rPr>
                <w:b/>
                <w:bCs/>
                <w:sz w:val="28"/>
              </w:rPr>
            </w:pPr>
          </w:p>
          <w:p w14:paraId="7F0189A9" w14:textId="77777777" w:rsidR="000B7D8E" w:rsidRDefault="000B7D8E" w:rsidP="000329EB">
            <w:pPr>
              <w:rPr>
                <w:b/>
                <w:bCs/>
                <w:sz w:val="28"/>
              </w:rPr>
            </w:pPr>
          </w:p>
          <w:p w14:paraId="367F9C93" w14:textId="77777777" w:rsidR="000B7D8E" w:rsidRDefault="000B7D8E" w:rsidP="000329EB">
            <w:pPr>
              <w:rPr>
                <w:b/>
                <w:bCs/>
                <w:sz w:val="28"/>
              </w:rPr>
            </w:pPr>
          </w:p>
          <w:p w14:paraId="09264DF5" w14:textId="77777777" w:rsidR="000B7D8E" w:rsidRDefault="000B7D8E" w:rsidP="000329EB">
            <w:pPr>
              <w:rPr>
                <w:b/>
                <w:bCs/>
                <w:sz w:val="28"/>
              </w:rPr>
            </w:pPr>
          </w:p>
          <w:p w14:paraId="3A91F92B" w14:textId="77777777" w:rsidR="000B7D8E" w:rsidRDefault="000B7D8E" w:rsidP="000329EB">
            <w:pPr>
              <w:rPr>
                <w:b/>
                <w:bCs/>
                <w:sz w:val="28"/>
              </w:rPr>
            </w:pPr>
          </w:p>
          <w:p w14:paraId="53C8E22A" w14:textId="77777777" w:rsidR="000B7D8E" w:rsidRDefault="000B7D8E" w:rsidP="000329EB">
            <w:pPr>
              <w:rPr>
                <w:b/>
                <w:bCs/>
                <w:sz w:val="28"/>
              </w:rPr>
            </w:pPr>
          </w:p>
          <w:p w14:paraId="7D9DB92F" w14:textId="77777777" w:rsidR="000B7D8E" w:rsidRDefault="000B7D8E" w:rsidP="000329EB">
            <w:pPr>
              <w:rPr>
                <w:b/>
                <w:bCs/>
                <w:sz w:val="28"/>
              </w:rPr>
            </w:pPr>
          </w:p>
          <w:p w14:paraId="018CD6A7" w14:textId="77777777" w:rsidR="000B7D8E" w:rsidRDefault="000B7D8E" w:rsidP="000329EB">
            <w:pPr>
              <w:rPr>
                <w:b/>
                <w:bCs/>
                <w:sz w:val="28"/>
              </w:rPr>
            </w:pPr>
          </w:p>
          <w:p w14:paraId="6B0F2AF8" w14:textId="77777777" w:rsidR="000B7D8E" w:rsidRDefault="000B7D8E" w:rsidP="000329EB">
            <w:pPr>
              <w:rPr>
                <w:b/>
                <w:bCs/>
                <w:sz w:val="28"/>
              </w:rPr>
            </w:pPr>
          </w:p>
          <w:p w14:paraId="0242C63F" w14:textId="77777777" w:rsidR="000B7D8E" w:rsidRDefault="000B7D8E" w:rsidP="000329EB">
            <w:pPr>
              <w:rPr>
                <w:b/>
                <w:bCs/>
                <w:sz w:val="28"/>
              </w:rPr>
            </w:pPr>
          </w:p>
          <w:p w14:paraId="06A67C25" w14:textId="77777777" w:rsidR="000B7D8E" w:rsidRDefault="000B7D8E" w:rsidP="000329EB">
            <w:pPr>
              <w:rPr>
                <w:b/>
                <w:bCs/>
                <w:sz w:val="28"/>
              </w:rPr>
            </w:pPr>
          </w:p>
          <w:p w14:paraId="4ED74D8E" w14:textId="77777777" w:rsidR="000B7D8E" w:rsidRDefault="000B7D8E" w:rsidP="000329EB">
            <w:pPr>
              <w:rPr>
                <w:b/>
                <w:bCs/>
                <w:sz w:val="28"/>
              </w:rPr>
            </w:pPr>
          </w:p>
          <w:p w14:paraId="5827B86B" w14:textId="77777777" w:rsidR="000B7D8E" w:rsidRDefault="000B7D8E" w:rsidP="000329EB">
            <w:pPr>
              <w:rPr>
                <w:b/>
                <w:bCs/>
                <w:sz w:val="28"/>
              </w:rPr>
            </w:pPr>
          </w:p>
          <w:p w14:paraId="14447B3C" w14:textId="77777777" w:rsidR="000B7D8E" w:rsidRDefault="000B7D8E" w:rsidP="000329EB">
            <w:pPr>
              <w:rPr>
                <w:b/>
                <w:bCs/>
                <w:sz w:val="28"/>
              </w:rPr>
            </w:pPr>
          </w:p>
          <w:p w14:paraId="69A3DA26" w14:textId="77777777" w:rsidR="000B7D8E" w:rsidRDefault="000B7D8E" w:rsidP="000329EB">
            <w:pPr>
              <w:rPr>
                <w:b/>
                <w:bCs/>
                <w:sz w:val="28"/>
              </w:rPr>
            </w:pPr>
          </w:p>
          <w:p w14:paraId="447A8DD1" w14:textId="77777777" w:rsidR="000B7D8E" w:rsidRDefault="000B7D8E" w:rsidP="000329EB">
            <w:pPr>
              <w:rPr>
                <w:b/>
                <w:bCs/>
                <w:sz w:val="28"/>
              </w:rPr>
            </w:pPr>
          </w:p>
          <w:p w14:paraId="788AD4A6" w14:textId="77777777" w:rsidR="000B7D8E" w:rsidRDefault="000B7D8E" w:rsidP="000329EB">
            <w:pPr>
              <w:rPr>
                <w:b/>
                <w:bCs/>
                <w:sz w:val="28"/>
              </w:rPr>
            </w:pPr>
          </w:p>
          <w:p w14:paraId="67311AC3" w14:textId="77777777" w:rsidR="000B7D8E" w:rsidRDefault="000B7D8E" w:rsidP="000329EB">
            <w:pPr>
              <w:rPr>
                <w:b/>
                <w:bCs/>
                <w:sz w:val="28"/>
              </w:rPr>
            </w:pPr>
          </w:p>
          <w:p w14:paraId="69AEC139" w14:textId="77777777" w:rsidR="000B7D8E" w:rsidRDefault="000B7D8E" w:rsidP="000329EB">
            <w:pPr>
              <w:rPr>
                <w:b/>
                <w:bCs/>
                <w:sz w:val="28"/>
              </w:rPr>
            </w:pPr>
          </w:p>
          <w:p w14:paraId="2259A582" w14:textId="77777777" w:rsidR="000B7D8E" w:rsidRDefault="000B7D8E" w:rsidP="000329EB">
            <w:pPr>
              <w:rPr>
                <w:b/>
                <w:bCs/>
                <w:sz w:val="28"/>
              </w:rPr>
            </w:pPr>
          </w:p>
          <w:p w14:paraId="01A8EDFE" w14:textId="77777777" w:rsidR="000B7D8E" w:rsidRDefault="000B7D8E" w:rsidP="000329EB">
            <w:pPr>
              <w:rPr>
                <w:b/>
                <w:bCs/>
                <w:sz w:val="28"/>
              </w:rPr>
            </w:pPr>
          </w:p>
          <w:p w14:paraId="4AE2D07A" w14:textId="77777777" w:rsidR="000B7D8E" w:rsidRDefault="000B7D8E" w:rsidP="000329EB">
            <w:pPr>
              <w:rPr>
                <w:b/>
                <w:bCs/>
                <w:sz w:val="28"/>
              </w:rPr>
            </w:pPr>
          </w:p>
          <w:p w14:paraId="026753D7" w14:textId="77777777" w:rsidR="000B7D8E" w:rsidRDefault="000B7D8E" w:rsidP="000329EB">
            <w:pPr>
              <w:rPr>
                <w:b/>
                <w:bCs/>
                <w:sz w:val="28"/>
              </w:rPr>
            </w:pPr>
          </w:p>
          <w:p w14:paraId="29783D62" w14:textId="4DE743FB" w:rsidR="000B7D8E" w:rsidRDefault="000B5593" w:rsidP="000329EB">
            <w:pPr>
              <w:rPr>
                <w:b/>
                <w:bCs/>
                <w:sz w:val="28"/>
              </w:rPr>
            </w:pPr>
            <w:r>
              <w:rPr>
                <w:b/>
                <w:bCs/>
                <w:sz w:val="28"/>
              </w:rPr>
              <w:t>APPROVE NONRESIDENT TUITION RATE FOR 2018-2019</w:t>
            </w:r>
          </w:p>
          <w:p w14:paraId="7FC332DE" w14:textId="7E8363E8" w:rsidR="009B5ADB" w:rsidRDefault="009B5ADB" w:rsidP="000329EB">
            <w:pPr>
              <w:rPr>
                <w:b/>
                <w:bCs/>
                <w:sz w:val="28"/>
              </w:rPr>
            </w:pPr>
          </w:p>
          <w:p w14:paraId="119CC5D4" w14:textId="465E03F2" w:rsidR="009B5ADB" w:rsidRDefault="009B5ADB" w:rsidP="000329EB">
            <w:pPr>
              <w:rPr>
                <w:b/>
                <w:bCs/>
                <w:sz w:val="28"/>
              </w:rPr>
            </w:pPr>
          </w:p>
          <w:p w14:paraId="1FCA4205" w14:textId="2D536AE5" w:rsidR="009B5ADB" w:rsidRDefault="009B5ADB" w:rsidP="000329EB">
            <w:pPr>
              <w:rPr>
                <w:b/>
                <w:bCs/>
                <w:sz w:val="28"/>
              </w:rPr>
            </w:pPr>
          </w:p>
          <w:p w14:paraId="7438AC0E" w14:textId="3D2D7F43" w:rsidR="009B5ADB" w:rsidRDefault="009B5ADB" w:rsidP="000329EB">
            <w:pPr>
              <w:rPr>
                <w:b/>
                <w:bCs/>
                <w:sz w:val="28"/>
              </w:rPr>
            </w:pPr>
          </w:p>
          <w:p w14:paraId="1577EFA8" w14:textId="3531A9FE" w:rsidR="009B5ADB" w:rsidRDefault="009B5ADB" w:rsidP="000329EB">
            <w:pPr>
              <w:rPr>
                <w:b/>
                <w:bCs/>
                <w:sz w:val="28"/>
              </w:rPr>
            </w:pPr>
          </w:p>
          <w:p w14:paraId="4D534453" w14:textId="0E70EFD5" w:rsidR="009B5ADB" w:rsidRDefault="009B5ADB" w:rsidP="000329EB">
            <w:pPr>
              <w:rPr>
                <w:b/>
                <w:bCs/>
                <w:sz w:val="28"/>
              </w:rPr>
            </w:pPr>
          </w:p>
          <w:p w14:paraId="1DAD8364" w14:textId="249651F8" w:rsidR="009B5ADB" w:rsidRDefault="009B5ADB" w:rsidP="000329EB">
            <w:pPr>
              <w:rPr>
                <w:b/>
                <w:bCs/>
                <w:sz w:val="28"/>
              </w:rPr>
            </w:pPr>
          </w:p>
          <w:p w14:paraId="35D36B3D" w14:textId="0AC5DC54" w:rsidR="009B5ADB" w:rsidRDefault="009B5ADB" w:rsidP="000329EB">
            <w:pPr>
              <w:rPr>
                <w:b/>
                <w:bCs/>
                <w:sz w:val="28"/>
              </w:rPr>
            </w:pPr>
          </w:p>
          <w:p w14:paraId="63A23BD5" w14:textId="61DE58DB" w:rsidR="009B5ADB" w:rsidRDefault="009B5ADB" w:rsidP="000329EB">
            <w:pPr>
              <w:rPr>
                <w:b/>
                <w:bCs/>
                <w:sz w:val="28"/>
              </w:rPr>
            </w:pPr>
          </w:p>
          <w:p w14:paraId="2A03BAC7" w14:textId="6C212960" w:rsidR="009B5ADB" w:rsidRDefault="009B5ADB" w:rsidP="000329EB">
            <w:pPr>
              <w:rPr>
                <w:b/>
                <w:bCs/>
                <w:sz w:val="28"/>
              </w:rPr>
            </w:pPr>
          </w:p>
          <w:p w14:paraId="4F3D33D9" w14:textId="79FADBED" w:rsidR="009B5ADB" w:rsidRDefault="009B5ADB" w:rsidP="000329EB">
            <w:pPr>
              <w:rPr>
                <w:b/>
                <w:bCs/>
                <w:sz w:val="28"/>
              </w:rPr>
            </w:pPr>
          </w:p>
          <w:p w14:paraId="27D419F8" w14:textId="0EF51723" w:rsidR="009B5ADB" w:rsidRDefault="009B5ADB" w:rsidP="000329EB">
            <w:pPr>
              <w:rPr>
                <w:b/>
                <w:bCs/>
                <w:sz w:val="28"/>
              </w:rPr>
            </w:pPr>
          </w:p>
          <w:p w14:paraId="4E3C0704" w14:textId="77777777" w:rsidR="000B5593" w:rsidRDefault="000B5593" w:rsidP="000329EB">
            <w:pPr>
              <w:rPr>
                <w:b/>
                <w:bCs/>
                <w:sz w:val="28"/>
              </w:rPr>
            </w:pPr>
          </w:p>
          <w:p w14:paraId="6B855D99" w14:textId="3A5B2BCA" w:rsidR="009B5ADB" w:rsidRDefault="000B5593" w:rsidP="000329EB">
            <w:pPr>
              <w:rPr>
                <w:b/>
                <w:bCs/>
                <w:sz w:val="28"/>
              </w:rPr>
            </w:pPr>
            <w:r>
              <w:rPr>
                <w:b/>
                <w:bCs/>
                <w:sz w:val="28"/>
              </w:rPr>
              <w:t xml:space="preserve">APPOINTMENT OF JESSICA DALEY, </w:t>
            </w:r>
            <w:r w:rsidR="00F92000">
              <w:rPr>
                <w:b/>
                <w:bCs/>
                <w:sz w:val="28"/>
              </w:rPr>
              <w:t>TEACHING</w:t>
            </w:r>
            <w:r>
              <w:rPr>
                <w:b/>
                <w:bCs/>
                <w:sz w:val="28"/>
              </w:rPr>
              <w:t xml:space="preserve"> ASSISTANT</w:t>
            </w:r>
          </w:p>
          <w:p w14:paraId="6158910F" w14:textId="1DC1CFF5" w:rsidR="000B7D8E" w:rsidRDefault="000B7D8E" w:rsidP="000329EB">
            <w:pPr>
              <w:rPr>
                <w:b/>
                <w:bCs/>
                <w:sz w:val="28"/>
              </w:rPr>
            </w:pPr>
          </w:p>
          <w:p w14:paraId="2F53A5DF" w14:textId="77777777" w:rsidR="000B7D8E" w:rsidRDefault="000B7D8E" w:rsidP="000329EB">
            <w:pPr>
              <w:rPr>
                <w:b/>
                <w:bCs/>
                <w:sz w:val="28"/>
              </w:rPr>
            </w:pPr>
          </w:p>
          <w:p w14:paraId="0BAC57FC" w14:textId="77777777" w:rsidR="000B7D8E" w:rsidRDefault="000B7D8E" w:rsidP="000329EB">
            <w:pPr>
              <w:rPr>
                <w:b/>
                <w:bCs/>
                <w:sz w:val="28"/>
              </w:rPr>
            </w:pPr>
          </w:p>
          <w:p w14:paraId="3DF06785" w14:textId="77777777" w:rsidR="009B5ADB" w:rsidRDefault="009B5ADB" w:rsidP="000329EB">
            <w:pPr>
              <w:rPr>
                <w:b/>
                <w:bCs/>
                <w:sz w:val="28"/>
              </w:rPr>
            </w:pPr>
          </w:p>
          <w:p w14:paraId="48D0CA37" w14:textId="77777777" w:rsidR="009B5ADB" w:rsidRDefault="009B5ADB" w:rsidP="000329EB">
            <w:pPr>
              <w:rPr>
                <w:b/>
                <w:bCs/>
                <w:sz w:val="28"/>
              </w:rPr>
            </w:pPr>
          </w:p>
          <w:p w14:paraId="190B6D94" w14:textId="77777777" w:rsidR="009B5ADB" w:rsidRDefault="009B5ADB" w:rsidP="000329EB">
            <w:pPr>
              <w:rPr>
                <w:b/>
                <w:bCs/>
                <w:sz w:val="28"/>
              </w:rPr>
            </w:pPr>
          </w:p>
          <w:p w14:paraId="115445CB" w14:textId="77777777" w:rsidR="009B5ADB" w:rsidRDefault="009B5ADB" w:rsidP="000329EB">
            <w:pPr>
              <w:rPr>
                <w:b/>
                <w:bCs/>
                <w:sz w:val="28"/>
              </w:rPr>
            </w:pPr>
          </w:p>
          <w:p w14:paraId="2D7D6BFE" w14:textId="77777777" w:rsidR="009B5ADB" w:rsidRDefault="009B5ADB" w:rsidP="000329EB">
            <w:pPr>
              <w:rPr>
                <w:b/>
                <w:bCs/>
                <w:sz w:val="28"/>
              </w:rPr>
            </w:pPr>
          </w:p>
          <w:p w14:paraId="2DD8A553" w14:textId="77777777" w:rsidR="009B5ADB" w:rsidRDefault="009B5ADB" w:rsidP="000329EB">
            <w:pPr>
              <w:rPr>
                <w:b/>
                <w:bCs/>
                <w:sz w:val="28"/>
              </w:rPr>
            </w:pPr>
          </w:p>
          <w:p w14:paraId="237CCDB0" w14:textId="3CD55036" w:rsidR="009B5ADB" w:rsidRDefault="000B5593" w:rsidP="000329EB">
            <w:pPr>
              <w:rPr>
                <w:b/>
                <w:bCs/>
                <w:sz w:val="28"/>
              </w:rPr>
            </w:pPr>
            <w:r>
              <w:rPr>
                <w:b/>
                <w:bCs/>
                <w:sz w:val="28"/>
              </w:rPr>
              <w:t xml:space="preserve">APPOINTMENT OF HEATHER MABB, </w:t>
            </w:r>
            <w:r w:rsidR="00F92000">
              <w:rPr>
                <w:b/>
                <w:bCs/>
                <w:sz w:val="28"/>
              </w:rPr>
              <w:t>TEACHING</w:t>
            </w:r>
            <w:r>
              <w:rPr>
                <w:b/>
                <w:bCs/>
                <w:sz w:val="28"/>
              </w:rPr>
              <w:t xml:space="preserve"> ASSISTANT</w:t>
            </w:r>
          </w:p>
          <w:p w14:paraId="3CF73C52" w14:textId="77777777" w:rsidR="009B5ADB" w:rsidRDefault="009B5ADB" w:rsidP="000329EB">
            <w:pPr>
              <w:rPr>
                <w:b/>
                <w:bCs/>
                <w:sz w:val="28"/>
              </w:rPr>
            </w:pPr>
          </w:p>
          <w:p w14:paraId="57616AFB" w14:textId="77777777" w:rsidR="009B5ADB" w:rsidRDefault="009B5ADB" w:rsidP="000329EB">
            <w:pPr>
              <w:rPr>
                <w:b/>
                <w:bCs/>
                <w:sz w:val="28"/>
              </w:rPr>
            </w:pPr>
          </w:p>
          <w:p w14:paraId="15C8787E" w14:textId="77777777" w:rsidR="009B5ADB" w:rsidRDefault="009B5ADB" w:rsidP="000329EB">
            <w:pPr>
              <w:rPr>
                <w:b/>
                <w:bCs/>
                <w:sz w:val="28"/>
              </w:rPr>
            </w:pPr>
          </w:p>
          <w:p w14:paraId="4C719678" w14:textId="77777777" w:rsidR="009B5ADB" w:rsidRDefault="009B5ADB" w:rsidP="000329EB">
            <w:pPr>
              <w:rPr>
                <w:b/>
                <w:bCs/>
                <w:sz w:val="28"/>
              </w:rPr>
            </w:pPr>
          </w:p>
          <w:p w14:paraId="534061FB" w14:textId="77777777" w:rsidR="009B5ADB" w:rsidRDefault="009B5ADB" w:rsidP="000329EB">
            <w:pPr>
              <w:rPr>
                <w:b/>
                <w:bCs/>
                <w:sz w:val="28"/>
              </w:rPr>
            </w:pPr>
          </w:p>
          <w:p w14:paraId="3CFFA9D2" w14:textId="77777777" w:rsidR="009B5ADB" w:rsidRDefault="009B5ADB" w:rsidP="000329EB">
            <w:pPr>
              <w:rPr>
                <w:b/>
                <w:bCs/>
                <w:sz w:val="28"/>
              </w:rPr>
            </w:pPr>
          </w:p>
          <w:p w14:paraId="477C99D2" w14:textId="77777777" w:rsidR="009B5ADB" w:rsidRDefault="009B5ADB" w:rsidP="000329EB">
            <w:pPr>
              <w:rPr>
                <w:b/>
                <w:bCs/>
                <w:sz w:val="28"/>
              </w:rPr>
            </w:pPr>
          </w:p>
          <w:p w14:paraId="5085CCAA" w14:textId="77777777" w:rsidR="009B5ADB" w:rsidRDefault="009B5ADB" w:rsidP="000329EB">
            <w:pPr>
              <w:rPr>
                <w:b/>
                <w:bCs/>
                <w:sz w:val="28"/>
              </w:rPr>
            </w:pPr>
          </w:p>
          <w:p w14:paraId="02CABD2D" w14:textId="77777777" w:rsidR="00682AA5" w:rsidRDefault="00682AA5" w:rsidP="000329EB">
            <w:pPr>
              <w:rPr>
                <w:b/>
                <w:bCs/>
                <w:sz w:val="28"/>
              </w:rPr>
            </w:pPr>
          </w:p>
          <w:p w14:paraId="1943E0AB" w14:textId="77777777" w:rsidR="00F92000" w:rsidRDefault="00F92000" w:rsidP="000329EB">
            <w:pPr>
              <w:rPr>
                <w:b/>
                <w:bCs/>
                <w:sz w:val="28"/>
              </w:rPr>
            </w:pPr>
          </w:p>
          <w:p w14:paraId="3E797ECF" w14:textId="77777777" w:rsidR="00F92000" w:rsidRDefault="00F92000" w:rsidP="000329EB">
            <w:pPr>
              <w:rPr>
                <w:b/>
                <w:bCs/>
                <w:sz w:val="28"/>
              </w:rPr>
            </w:pPr>
          </w:p>
          <w:p w14:paraId="3FCCD36F" w14:textId="77777777" w:rsidR="00F92000" w:rsidRDefault="00F92000" w:rsidP="000329EB">
            <w:pPr>
              <w:rPr>
                <w:b/>
                <w:bCs/>
                <w:sz w:val="28"/>
              </w:rPr>
            </w:pPr>
          </w:p>
          <w:p w14:paraId="0FB04C1E" w14:textId="77777777" w:rsidR="00F92000" w:rsidRDefault="00F92000" w:rsidP="000329EB">
            <w:pPr>
              <w:rPr>
                <w:b/>
                <w:bCs/>
                <w:sz w:val="28"/>
              </w:rPr>
            </w:pPr>
          </w:p>
          <w:p w14:paraId="043AE930" w14:textId="59B9D1CA" w:rsidR="009B5ADB" w:rsidRDefault="00682AA5" w:rsidP="000329EB">
            <w:pPr>
              <w:rPr>
                <w:b/>
                <w:bCs/>
                <w:sz w:val="28"/>
              </w:rPr>
            </w:pPr>
            <w:r>
              <w:rPr>
                <w:b/>
                <w:bCs/>
                <w:sz w:val="28"/>
              </w:rPr>
              <w:t xml:space="preserve">APPOINTMENT OF KYLIE PUDNEY, </w:t>
            </w:r>
            <w:r w:rsidR="00F92000">
              <w:rPr>
                <w:b/>
                <w:bCs/>
                <w:sz w:val="28"/>
              </w:rPr>
              <w:t xml:space="preserve">TEACHING </w:t>
            </w:r>
            <w:r>
              <w:rPr>
                <w:b/>
                <w:bCs/>
                <w:sz w:val="28"/>
              </w:rPr>
              <w:t>ASSISTANT</w:t>
            </w:r>
          </w:p>
          <w:p w14:paraId="04E6AB39" w14:textId="77777777" w:rsidR="00335AB9" w:rsidRDefault="00335AB9" w:rsidP="000329EB">
            <w:pPr>
              <w:rPr>
                <w:b/>
                <w:bCs/>
                <w:sz w:val="28"/>
              </w:rPr>
            </w:pPr>
          </w:p>
          <w:p w14:paraId="52499208" w14:textId="77777777" w:rsidR="00335AB9" w:rsidRDefault="00335AB9" w:rsidP="000329EB">
            <w:pPr>
              <w:rPr>
                <w:b/>
                <w:bCs/>
                <w:sz w:val="28"/>
              </w:rPr>
            </w:pPr>
          </w:p>
          <w:p w14:paraId="60B60241" w14:textId="77777777" w:rsidR="00335AB9" w:rsidRDefault="00335AB9" w:rsidP="000329EB">
            <w:pPr>
              <w:rPr>
                <w:b/>
                <w:bCs/>
                <w:sz w:val="28"/>
              </w:rPr>
            </w:pPr>
          </w:p>
          <w:p w14:paraId="1B29C947" w14:textId="77777777" w:rsidR="00335AB9" w:rsidRDefault="00335AB9" w:rsidP="000329EB">
            <w:pPr>
              <w:rPr>
                <w:b/>
                <w:bCs/>
                <w:sz w:val="28"/>
              </w:rPr>
            </w:pPr>
          </w:p>
          <w:p w14:paraId="103377C6" w14:textId="77777777" w:rsidR="00335AB9" w:rsidRDefault="00335AB9" w:rsidP="000329EB">
            <w:pPr>
              <w:rPr>
                <w:b/>
                <w:bCs/>
                <w:sz w:val="28"/>
              </w:rPr>
            </w:pPr>
          </w:p>
          <w:p w14:paraId="015883C6" w14:textId="26F8C075" w:rsidR="00335AB9" w:rsidRDefault="00F92000" w:rsidP="000329EB">
            <w:pPr>
              <w:rPr>
                <w:b/>
                <w:bCs/>
                <w:sz w:val="28"/>
              </w:rPr>
            </w:pPr>
            <w:r>
              <w:rPr>
                <w:b/>
                <w:bCs/>
                <w:sz w:val="28"/>
              </w:rPr>
              <w:t>APPROVE UPDATES TO ELEMENTARY SCHOOL &amp; JR/SR HS CODE OF CONDUCT</w:t>
            </w:r>
          </w:p>
          <w:p w14:paraId="713F78D7" w14:textId="77777777" w:rsidR="0021688A" w:rsidRDefault="0021688A" w:rsidP="000329EB">
            <w:pPr>
              <w:rPr>
                <w:b/>
                <w:bCs/>
                <w:sz w:val="28"/>
              </w:rPr>
            </w:pPr>
          </w:p>
          <w:p w14:paraId="7FAD9395" w14:textId="77777777" w:rsidR="0021688A" w:rsidRDefault="0021688A" w:rsidP="000329EB">
            <w:pPr>
              <w:rPr>
                <w:b/>
                <w:bCs/>
                <w:sz w:val="28"/>
              </w:rPr>
            </w:pPr>
          </w:p>
          <w:p w14:paraId="474A9CCC" w14:textId="77777777" w:rsidR="0021688A" w:rsidRDefault="0021688A" w:rsidP="000329EB">
            <w:pPr>
              <w:rPr>
                <w:b/>
                <w:bCs/>
                <w:sz w:val="28"/>
              </w:rPr>
            </w:pPr>
          </w:p>
          <w:p w14:paraId="5C4C5176" w14:textId="77777777" w:rsidR="0021688A" w:rsidRDefault="0021688A" w:rsidP="000329EB">
            <w:pPr>
              <w:rPr>
                <w:b/>
                <w:bCs/>
                <w:sz w:val="28"/>
              </w:rPr>
            </w:pPr>
          </w:p>
          <w:p w14:paraId="3C3651C8" w14:textId="77777777" w:rsidR="0021688A" w:rsidRDefault="0021688A" w:rsidP="000329EB">
            <w:pPr>
              <w:rPr>
                <w:b/>
                <w:bCs/>
                <w:sz w:val="28"/>
              </w:rPr>
            </w:pPr>
          </w:p>
          <w:p w14:paraId="537BAEF6" w14:textId="77777777" w:rsidR="0021688A" w:rsidRDefault="0021688A" w:rsidP="000329EB">
            <w:pPr>
              <w:rPr>
                <w:b/>
                <w:bCs/>
                <w:sz w:val="28"/>
              </w:rPr>
            </w:pPr>
          </w:p>
          <w:p w14:paraId="1E9604C3" w14:textId="77777777" w:rsidR="00682AA5" w:rsidRDefault="00682AA5" w:rsidP="000329EB">
            <w:pPr>
              <w:rPr>
                <w:b/>
                <w:bCs/>
                <w:sz w:val="28"/>
              </w:rPr>
            </w:pPr>
          </w:p>
          <w:p w14:paraId="44F4543F" w14:textId="77777777" w:rsidR="00AA550E" w:rsidRDefault="00AA550E" w:rsidP="000329EB">
            <w:pPr>
              <w:rPr>
                <w:b/>
                <w:bCs/>
                <w:sz w:val="28"/>
              </w:rPr>
            </w:pPr>
          </w:p>
          <w:p w14:paraId="5D5E0793" w14:textId="6C50C402" w:rsidR="00586AB1" w:rsidRDefault="000B5593" w:rsidP="000329EB">
            <w:pPr>
              <w:rPr>
                <w:b/>
                <w:bCs/>
                <w:sz w:val="28"/>
              </w:rPr>
            </w:pPr>
            <w:r>
              <w:rPr>
                <w:b/>
                <w:bCs/>
                <w:sz w:val="28"/>
              </w:rPr>
              <w:t>APPROVAL OF ASHLEY LUKACH, TENURE</w:t>
            </w:r>
          </w:p>
          <w:p w14:paraId="717C79BC" w14:textId="4F57089F" w:rsidR="00AA550E" w:rsidRDefault="00AA550E" w:rsidP="000329EB">
            <w:pPr>
              <w:rPr>
                <w:b/>
                <w:bCs/>
                <w:sz w:val="28"/>
              </w:rPr>
            </w:pPr>
          </w:p>
          <w:p w14:paraId="58F2A82F" w14:textId="702AE68B" w:rsidR="00AA550E" w:rsidRDefault="00AA550E" w:rsidP="000329EB">
            <w:pPr>
              <w:rPr>
                <w:b/>
                <w:bCs/>
                <w:sz w:val="28"/>
              </w:rPr>
            </w:pPr>
          </w:p>
          <w:p w14:paraId="38DB49AC" w14:textId="4FA629F8" w:rsidR="00AA550E" w:rsidRDefault="00AA550E" w:rsidP="000329EB">
            <w:pPr>
              <w:rPr>
                <w:b/>
                <w:bCs/>
                <w:sz w:val="28"/>
              </w:rPr>
            </w:pPr>
          </w:p>
          <w:p w14:paraId="34A4EACF" w14:textId="35D0C744" w:rsidR="00AA550E" w:rsidRDefault="00AA550E" w:rsidP="000329EB">
            <w:pPr>
              <w:rPr>
                <w:b/>
                <w:bCs/>
                <w:sz w:val="28"/>
              </w:rPr>
            </w:pPr>
          </w:p>
          <w:p w14:paraId="25793ACB" w14:textId="36D15557" w:rsidR="00AA550E" w:rsidRDefault="00AA550E" w:rsidP="000329EB">
            <w:pPr>
              <w:rPr>
                <w:b/>
                <w:bCs/>
                <w:sz w:val="28"/>
              </w:rPr>
            </w:pPr>
          </w:p>
          <w:p w14:paraId="17C3AB0C" w14:textId="6D0B5230" w:rsidR="00AA550E" w:rsidRDefault="00AA550E" w:rsidP="000329EB">
            <w:pPr>
              <w:rPr>
                <w:b/>
                <w:bCs/>
                <w:sz w:val="28"/>
              </w:rPr>
            </w:pPr>
            <w:r>
              <w:rPr>
                <w:b/>
                <w:bCs/>
                <w:sz w:val="28"/>
              </w:rPr>
              <w:t>SURPLUS ITEMS APPROVED</w:t>
            </w:r>
          </w:p>
          <w:p w14:paraId="665CE8C2" w14:textId="155A34EB" w:rsidR="00AA550E" w:rsidRDefault="00AA550E" w:rsidP="000329EB">
            <w:pPr>
              <w:rPr>
                <w:b/>
                <w:bCs/>
                <w:sz w:val="28"/>
              </w:rPr>
            </w:pPr>
          </w:p>
          <w:p w14:paraId="40ACD810" w14:textId="41E9BC99" w:rsidR="00AA550E" w:rsidRDefault="00AA550E" w:rsidP="000329EB">
            <w:pPr>
              <w:rPr>
                <w:b/>
                <w:bCs/>
                <w:sz w:val="28"/>
              </w:rPr>
            </w:pPr>
          </w:p>
          <w:p w14:paraId="3EF50ACE" w14:textId="59AC56C7" w:rsidR="00AA550E" w:rsidRDefault="00AA550E" w:rsidP="000329EB">
            <w:pPr>
              <w:rPr>
                <w:b/>
                <w:bCs/>
                <w:sz w:val="28"/>
              </w:rPr>
            </w:pPr>
          </w:p>
          <w:p w14:paraId="4389F73F" w14:textId="1EDEF565" w:rsidR="00AA550E" w:rsidRDefault="00AA550E" w:rsidP="000329EB">
            <w:pPr>
              <w:rPr>
                <w:b/>
                <w:bCs/>
                <w:sz w:val="28"/>
              </w:rPr>
            </w:pPr>
          </w:p>
          <w:p w14:paraId="6A78DE6F" w14:textId="39FA31C0" w:rsidR="00AA550E" w:rsidRDefault="00AA550E" w:rsidP="000329EB">
            <w:pPr>
              <w:rPr>
                <w:b/>
                <w:bCs/>
                <w:sz w:val="28"/>
              </w:rPr>
            </w:pPr>
          </w:p>
          <w:p w14:paraId="4E535C08" w14:textId="6EFE6B1B" w:rsidR="00AA550E" w:rsidRDefault="00AA550E" w:rsidP="000329EB">
            <w:pPr>
              <w:rPr>
                <w:b/>
                <w:bCs/>
                <w:sz w:val="28"/>
              </w:rPr>
            </w:pPr>
          </w:p>
          <w:p w14:paraId="315FE099" w14:textId="22E85A92" w:rsidR="00AA550E" w:rsidRDefault="00AA550E" w:rsidP="000329EB">
            <w:pPr>
              <w:rPr>
                <w:b/>
                <w:bCs/>
                <w:sz w:val="28"/>
              </w:rPr>
            </w:pPr>
            <w:r>
              <w:rPr>
                <w:b/>
                <w:bCs/>
                <w:sz w:val="28"/>
              </w:rPr>
              <w:t>APPROVAL OF 2018-2019 APPR IMPLEMENTATION CERTIFICATION FORM</w:t>
            </w:r>
          </w:p>
          <w:p w14:paraId="1AC10EAF" w14:textId="77777777" w:rsidR="00586AB1" w:rsidRDefault="00586AB1" w:rsidP="000329EB">
            <w:pPr>
              <w:rPr>
                <w:b/>
                <w:bCs/>
                <w:sz w:val="28"/>
              </w:rPr>
            </w:pPr>
          </w:p>
          <w:p w14:paraId="3D3639C5" w14:textId="77777777" w:rsidR="00586AB1" w:rsidRDefault="00586AB1" w:rsidP="000329EB">
            <w:pPr>
              <w:rPr>
                <w:b/>
                <w:bCs/>
                <w:sz w:val="28"/>
              </w:rPr>
            </w:pPr>
          </w:p>
          <w:p w14:paraId="629EA750" w14:textId="77777777" w:rsidR="00586AB1" w:rsidRDefault="00586AB1" w:rsidP="000329EB">
            <w:pPr>
              <w:rPr>
                <w:b/>
                <w:bCs/>
                <w:sz w:val="28"/>
              </w:rPr>
            </w:pPr>
          </w:p>
          <w:p w14:paraId="4EFFE81F" w14:textId="77777777" w:rsidR="00586AB1" w:rsidRDefault="00586AB1" w:rsidP="000329EB">
            <w:pPr>
              <w:rPr>
                <w:b/>
                <w:bCs/>
                <w:sz w:val="28"/>
              </w:rPr>
            </w:pPr>
          </w:p>
          <w:p w14:paraId="78A90E99" w14:textId="25FE3DF5" w:rsidR="00586AB1" w:rsidRDefault="001819C8" w:rsidP="000329EB">
            <w:pPr>
              <w:rPr>
                <w:b/>
                <w:bCs/>
                <w:sz w:val="28"/>
              </w:rPr>
            </w:pPr>
            <w:r>
              <w:rPr>
                <w:b/>
                <w:bCs/>
                <w:sz w:val="28"/>
              </w:rPr>
              <w:t>PUBLIC COMMENT</w:t>
            </w:r>
            <w:r w:rsidR="001B5C9A">
              <w:rPr>
                <w:b/>
                <w:bCs/>
                <w:sz w:val="28"/>
              </w:rPr>
              <w:t xml:space="preserve"> ON NON-AGENDA ITEMS</w:t>
            </w:r>
          </w:p>
          <w:p w14:paraId="47DA5436" w14:textId="77777777" w:rsidR="00586AB1" w:rsidRDefault="00586AB1" w:rsidP="000329EB">
            <w:pPr>
              <w:rPr>
                <w:b/>
                <w:bCs/>
                <w:sz w:val="28"/>
              </w:rPr>
            </w:pPr>
          </w:p>
          <w:p w14:paraId="1CCA4706" w14:textId="4FDC2A9A" w:rsidR="00586AB1" w:rsidRDefault="001819C8" w:rsidP="000329EB">
            <w:pPr>
              <w:rPr>
                <w:b/>
                <w:bCs/>
                <w:sz w:val="28"/>
              </w:rPr>
            </w:pPr>
            <w:r>
              <w:rPr>
                <w:b/>
                <w:bCs/>
                <w:sz w:val="28"/>
              </w:rPr>
              <w:t>ENTER INTO EXECUTIVE SESSION</w:t>
            </w:r>
          </w:p>
          <w:p w14:paraId="6D90E00C" w14:textId="77777777" w:rsidR="001819C8" w:rsidRDefault="001819C8" w:rsidP="000329EB">
            <w:pPr>
              <w:rPr>
                <w:b/>
                <w:bCs/>
                <w:sz w:val="28"/>
              </w:rPr>
            </w:pPr>
          </w:p>
          <w:p w14:paraId="3C8E91C8" w14:textId="77777777" w:rsidR="001819C8" w:rsidRDefault="001819C8" w:rsidP="000329EB">
            <w:pPr>
              <w:rPr>
                <w:b/>
                <w:bCs/>
                <w:sz w:val="28"/>
              </w:rPr>
            </w:pPr>
          </w:p>
          <w:p w14:paraId="52D985A9" w14:textId="77777777" w:rsidR="001819C8" w:rsidRDefault="001819C8" w:rsidP="000329EB">
            <w:pPr>
              <w:rPr>
                <w:b/>
                <w:bCs/>
                <w:sz w:val="28"/>
              </w:rPr>
            </w:pPr>
          </w:p>
          <w:p w14:paraId="3271A793" w14:textId="4C5B3C5F" w:rsidR="001819C8" w:rsidRDefault="001819C8" w:rsidP="000329EB">
            <w:pPr>
              <w:rPr>
                <w:b/>
                <w:bCs/>
                <w:sz w:val="28"/>
              </w:rPr>
            </w:pPr>
            <w:r>
              <w:rPr>
                <w:b/>
                <w:bCs/>
                <w:sz w:val="28"/>
              </w:rPr>
              <w:t>A</w:t>
            </w:r>
            <w:r w:rsidR="00AA550E">
              <w:rPr>
                <w:b/>
                <w:bCs/>
                <w:sz w:val="28"/>
              </w:rPr>
              <w:t>D</w:t>
            </w:r>
            <w:r>
              <w:rPr>
                <w:b/>
                <w:bCs/>
                <w:sz w:val="28"/>
              </w:rPr>
              <w:t>JOURN EXECUTIVE SESSION</w:t>
            </w:r>
          </w:p>
          <w:p w14:paraId="17DDC938" w14:textId="77777777" w:rsidR="001819C8" w:rsidRDefault="001819C8" w:rsidP="000329EB">
            <w:pPr>
              <w:rPr>
                <w:b/>
                <w:bCs/>
                <w:sz w:val="28"/>
              </w:rPr>
            </w:pPr>
          </w:p>
          <w:p w14:paraId="3C25350B" w14:textId="0B98B65F" w:rsidR="001819C8" w:rsidRDefault="001819C8" w:rsidP="001819C8">
            <w:pPr>
              <w:rPr>
                <w:b/>
                <w:bCs/>
                <w:sz w:val="28"/>
              </w:rPr>
            </w:pPr>
            <w:r>
              <w:rPr>
                <w:b/>
                <w:bCs/>
                <w:sz w:val="28"/>
              </w:rPr>
              <w:t>RE-ENTER REGULAR MEETING</w:t>
            </w:r>
          </w:p>
          <w:p w14:paraId="447C6F64" w14:textId="77777777" w:rsidR="001819C8" w:rsidRDefault="001819C8" w:rsidP="000329EB">
            <w:pPr>
              <w:rPr>
                <w:b/>
                <w:bCs/>
                <w:sz w:val="28"/>
              </w:rPr>
            </w:pPr>
          </w:p>
          <w:p w14:paraId="0D5D487B" w14:textId="77777777" w:rsidR="001819C8" w:rsidRDefault="001819C8" w:rsidP="000329EB">
            <w:pPr>
              <w:rPr>
                <w:b/>
                <w:bCs/>
                <w:sz w:val="28"/>
              </w:rPr>
            </w:pPr>
          </w:p>
          <w:p w14:paraId="18F39AFA" w14:textId="77777777" w:rsidR="00AA550E" w:rsidRDefault="00AA550E" w:rsidP="000329EB">
            <w:pPr>
              <w:rPr>
                <w:b/>
                <w:bCs/>
                <w:sz w:val="28"/>
              </w:rPr>
            </w:pPr>
          </w:p>
          <w:p w14:paraId="48A531B0" w14:textId="77777777" w:rsidR="00AA550E" w:rsidRDefault="00AA550E" w:rsidP="000329EB">
            <w:pPr>
              <w:rPr>
                <w:b/>
                <w:bCs/>
                <w:sz w:val="28"/>
              </w:rPr>
            </w:pPr>
          </w:p>
          <w:p w14:paraId="5B6173B4" w14:textId="77777777" w:rsidR="00AA550E" w:rsidRDefault="00AA550E" w:rsidP="000329EB">
            <w:pPr>
              <w:rPr>
                <w:b/>
                <w:bCs/>
                <w:sz w:val="28"/>
              </w:rPr>
            </w:pPr>
          </w:p>
          <w:p w14:paraId="66A5442B" w14:textId="7255E163" w:rsidR="001819C8" w:rsidRDefault="001819C8" w:rsidP="000329EB">
            <w:pPr>
              <w:rPr>
                <w:b/>
                <w:bCs/>
                <w:sz w:val="28"/>
              </w:rPr>
            </w:pPr>
            <w:r>
              <w:rPr>
                <w:b/>
                <w:bCs/>
                <w:sz w:val="28"/>
              </w:rPr>
              <w:t>APPROVAL OF SMOA</w:t>
            </w:r>
            <w:r w:rsidR="00AA550E">
              <w:rPr>
                <w:b/>
                <w:bCs/>
                <w:sz w:val="28"/>
              </w:rPr>
              <w:t xml:space="preserve"> BETWEEN DISTRICT AND GTA</w:t>
            </w:r>
          </w:p>
          <w:p w14:paraId="3D7F9D48" w14:textId="77777777" w:rsidR="000B5593" w:rsidRDefault="000B5593" w:rsidP="000329EB">
            <w:pPr>
              <w:rPr>
                <w:b/>
                <w:bCs/>
                <w:sz w:val="28"/>
              </w:rPr>
            </w:pPr>
          </w:p>
          <w:p w14:paraId="15FFDC5E" w14:textId="77777777" w:rsidR="000B5593" w:rsidRDefault="000B5593" w:rsidP="000329EB">
            <w:pPr>
              <w:rPr>
                <w:b/>
                <w:bCs/>
                <w:sz w:val="28"/>
              </w:rPr>
            </w:pPr>
          </w:p>
          <w:p w14:paraId="3CD78EDE" w14:textId="77777777" w:rsidR="000B5593" w:rsidRDefault="000B5593" w:rsidP="000329EB">
            <w:pPr>
              <w:rPr>
                <w:b/>
                <w:bCs/>
                <w:sz w:val="28"/>
              </w:rPr>
            </w:pPr>
          </w:p>
          <w:p w14:paraId="046244AD" w14:textId="6687942C" w:rsidR="000B5593" w:rsidRDefault="000B5593" w:rsidP="000329EB">
            <w:pPr>
              <w:rPr>
                <w:b/>
                <w:bCs/>
                <w:sz w:val="28"/>
              </w:rPr>
            </w:pPr>
            <w:r>
              <w:rPr>
                <w:b/>
                <w:bCs/>
                <w:sz w:val="28"/>
              </w:rPr>
              <w:t>ADJOURNMENT</w:t>
            </w:r>
          </w:p>
        </w:tc>
      </w:tr>
    </w:tbl>
    <w:p w14:paraId="6EDAB333" w14:textId="77777777" w:rsidR="009A3E0D" w:rsidRDefault="009A3E0D"/>
    <w:sectPr w:rsidR="009A3E0D"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1"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6"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1"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10"/>
  </w:num>
  <w:num w:numId="3">
    <w:abstractNumId w:val="20"/>
  </w:num>
  <w:num w:numId="4">
    <w:abstractNumId w:val="15"/>
  </w:num>
  <w:num w:numId="5">
    <w:abstractNumId w:val="5"/>
  </w:num>
  <w:num w:numId="6">
    <w:abstractNumId w:val="4"/>
  </w:num>
  <w:num w:numId="7">
    <w:abstractNumId w:val="3"/>
  </w:num>
  <w:num w:numId="8">
    <w:abstractNumId w:val="2"/>
  </w:num>
  <w:num w:numId="9">
    <w:abstractNumId w:val="22"/>
  </w:num>
  <w:num w:numId="10">
    <w:abstractNumId w:val="0"/>
  </w:num>
  <w:num w:numId="11">
    <w:abstractNumId w:val="12"/>
  </w:num>
  <w:num w:numId="12">
    <w:abstractNumId w:val="1"/>
  </w:num>
  <w:num w:numId="13">
    <w:abstractNumId w:val="21"/>
  </w:num>
  <w:num w:numId="14">
    <w:abstractNumId w:val="14"/>
  </w:num>
  <w:num w:numId="15">
    <w:abstractNumId w:val="16"/>
  </w:num>
  <w:num w:numId="16">
    <w:abstractNumId w:val="11"/>
  </w:num>
  <w:num w:numId="17">
    <w:abstractNumId w:val="6"/>
  </w:num>
  <w:num w:numId="18">
    <w:abstractNumId w:val="18"/>
  </w:num>
  <w:num w:numId="19">
    <w:abstractNumId w:val="19"/>
  </w:num>
  <w:num w:numId="20">
    <w:abstractNumId w:val="8"/>
  </w:num>
  <w:num w:numId="21">
    <w:abstractNumId w:val="17"/>
  </w:num>
  <w:num w:numId="22">
    <w:abstractNumId w:val="13"/>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F16"/>
    <w:rsid w:val="00051864"/>
    <w:rsid w:val="00052930"/>
    <w:rsid w:val="00053792"/>
    <w:rsid w:val="00055A5B"/>
    <w:rsid w:val="000565AF"/>
    <w:rsid w:val="0006212F"/>
    <w:rsid w:val="000622C4"/>
    <w:rsid w:val="000644EE"/>
    <w:rsid w:val="000654C7"/>
    <w:rsid w:val="000656B7"/>
    <w:rsid w:val="00065E16"/>
    <w:rsid w:val="0006664C"/>
    <w:rsid w:val="00070042"/>
    <w:rsid w:val="000708DF"/>
    <w:rsid w:val="000721B3"/>
    <w:rsid w:val="00072CBF"/>
    <w:rsid w:val="00074C23"/>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1266"/>
    <w:rsid w:val="000A2E9F"/>
    <w:rsid w:val="000A4171"/>
    <w:rsid w:val="000A51BC"/>
    <w:rsid w:val="000A791A"/>
    <w:rsid w:val="000B4AE8"/>
    <w:rsid w:val="000B5593"/>
    <w:rsid w:val="000B60E0"/>
    <w:rsid w:val="000B74A6"/>
    <w:rsid w:val="000B7D8E"/>
    <w:rsid w:val="000C4477"/>
    <w:rsid w:val="000C4A1E"/>
    <w:rsid w:val="000C77D6"/>
    <w:rsid w:val="000D265A"/>
    <w:rsid w:val="000D2D78"/>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1EC0"/>
    <w:rsid w:val="001139DC"/>
    <w:rsid w:val="001148CD"/>
    <w:rsid w:val="001156AA"/>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6BF"/>
    <w:rsid w:val="001726E8"/>
    <w:rsid w:val="00173FA4"/>
    <w:rsid w:val="00174111"/>
    <w:rsid w:val="00174321"/>
    <w:rsid w:val="00175862"/>
    <w:rsid w:val="0018036E"/>
    <w:rsid w:val="001819C8"/>
    <w:rsid w:val="00182EB8"/>
    <w:rsid w:val="00183228"/>
    <w:rsid w:val="00184FAF"/>
    <w:rsid w:val="00185233"/>
    <w:rsid w:val="00191B66"/>
    <w:rsid w:val="00192B6D"/>
    <w:rsid w:val="00192EF9"/>
    <w:rsid w:val="0019691F"/>
    <w:rsid w:val="00196BC3"/>
    <w:rsid w:val="001974C2"/>
    <w:rsid w:val="00197813"/>
    <w:rsid w:val="001A3A26"/>
    <w:rsid w:val="001A491D"/>
    <w:rsid w:val="001A508C"/>
    <w:rsid w:val="001A7EB1"/>
    <w:rsid w:val="001A7F7D"/>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463"/>
    <w:rsid w:val="001F79FE"/>
    <w:rsid w:val="00203FD8"/>
    <w:rsid w:val="00205AEF"/>
    <w:rsid w:val="002110EB"/>
    <w:rsid w:val="00212605"/>
    <w:rsid w:val="00213D8E"/>
    <w:rsid w:val="0021688A"/>
    <w:rsid w:val="0021767D"/>
    <w:rsid w:val="00220ADE"/>
    <w:rsid w:val="0022169B"/>
    <w:rsid w:val="00221D68"/>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4611"/>
    <w:rsid w:val="00264F98"/>
    <w:rsid w:val="002660D6"/>
    <w:rsid w:val="00266B47"/>
    <w:rsid w:val="00266C9A"/>
    <w:rsid w:val="00267A2E"/>
    <w:rsid w:val="002714A1"/>
    <w:rsid w:val="00272434"/>
    <w:rsid w:val="00273A41"/>
    <w:rsid w:val="0027488B"/>
    <w:rsid w:val="00275853"/>
    <w:rsid w:val="00280B95"/>
    <w:rsid w:val="00281229"/>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C4F"/>
    <w:rsid w:val="002C540C"/>
    <w:rsid w:val="002C6417"/>
    <w:rsid w:val="002C648C"/>
    <w:rsid w:val="002D2CA2"/>
    <w:rsid w:val="002D6538"/>
    <w:rsid w:val="002E03D3"/>
    <w:rsid w:val="002E10E9"/>
    <w:rsid w:val="002E1B27"/>
    <w:rsid w:val="002E2B18"/>
    <w:rsid w:val="002E727D"/>
    <w:rsid w:val="002F0374"/>
    <w:rsid w:val="002F0D94"/>
    <w:rsid w:val="002F1633"/>
    <w:rsid w:val="00300693"/>
    <w:rsid w:val="00300C1D"/>
    <w:rsid w:val="0030657D"/>
    <w:rsid w:val="003074C5"/>
    <w:rsid w:val="00312B11"/>
    <w:rsid w:val="00315CE4"/>
    <w:rsid w:val="00322A24"/>
    <w:rsid w:val="003254F0"/>
    <w:rsid w:val="00331223"/>
    <w:rsid w:val="003312F9"/>
    <w:rsid w:val="003345DF"/>
    <w:rsid w:val="003356FA"/>
    <w:rsid w:val="0033594B"/>
    <w:rsid w:val="00335AB9"/>
    <w:rsid w:val="0034133A"/>
    <w:rsid w:val="0034257A"/>
    <w:rsid w:val="00343292"/>
    <w:rsid w:val="00344A1D"/>
    <w:rsid w:val="00352F85"/>
    <w:rsid w:val="003549F8"/>
    <w:rsid w:val="003565B7"/>
    <w:rsid w:val="00360F08"/>
    <w:rsid w:val="0036135F"/>
    <w:rsid w:val="00361382"/>
    <w:rsid w:val="00363966"/>
    <w:rsid w:val="00363D83"/>
    <w:rsid w:val="00367259"/>
    <w:rsid w:val="00370359"/>
    <w:rsid w:val="00372825"/>
    <w:rsid w:val="00373AAF"/>
    <w:rsid w:val="00376E13"/>
    <w:rsid w:val="0038114D"/>
    <w:rsid w:val="00381C52"/>
    <w:rsid w:val="00382302"/>
    <w:rsid w:val="00383541"/>
    <w:rsid w:val="00384A4E"/>
    <w:rsid w:val="00385889"/>
    <w:rsid w:val="00386548"/>
    <w:rsid w:val="003900F0"/>
    <w:rsid w:val="00390D03"/>
    <w:rsid w:val="00392ABC"/>
    <w:rsid w:val="00393A07"/>
    <w:rsid w:val="003947CD"/>
    <w:rsid w:val="003949E5"/>
    <w:rsid w:val="00395687"/>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C1219"/>
    <w:rsid w:val="003C1ACB"/>
    <w:rsid w:val="003C217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3077"/>
    <w:rsid w:val="003E48E4"/>
    <w:rsid w:val="003E59BF"/>
    <w:rsid w:val="003E61B0"/>
    <w:rsid w:val="003E77BD"/>
    <w:rsid w:val="003F0BAB"/>
    <w:rsid w:val="00401DF2"/>
    <w:rsid w:val="0040260E"/>
    <w:rsid w:val="00402D15"/>
    <w:rsid w:val="00404D47"/>
    <w:rsid w:val="00405C2F"/>
    <w:rsid w:val="00407D29"/>
    <w:rsid w:val="004109D5"/>
    <w:rsid w:val="0041131C"/>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102A"/>
    <w:rsid w:val="0045126C"/>
    <w:rsid w:val="0045427B"/>
    <w:rsid w:val="00455C42"/>
    <w:rsid w:val="00457A29"/>
    <w:rsid w:val="00457A5B"/>
    <w:rsid w:val="0046113D"/>
    <w:rsid w:val="0046293B"/>
    <w:rsid w:val="0046371D"/>
    <w:rsid w:val="00465CDE"/>
    <w:rsid w:val="00466E98"/>
    <w:rsid w:val="0047104F"/>
    <w:rsid w:val="00471745"/>
    <w:rsid w:val="00471927"/>
    <w:rsid w:val="00473267"/>
    <w:rsid w:val="00475765"/>
    <w:rsid w:val="00475961"/>
    <w:rsid w:val="004765B2"/>
    <w:rsid w:val="0047668B"/>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B100B"/>
    <w:rsid w:val="005B1390"/>
    <w:rsid w:val="005C04DD"/>
    <w:rsid w:val="005C280D"/>
    <w:rsid w:val="005C57D1"/>
    <w:rsid w:val="005C5FCD"/>
    <w:rsid w:val="005C62A6"/>
    <w:rsid w:val="005D0FA2"/>
    <w:rsid w:val="005D43D5"/>
    <w:rsid w:val="005D4706"/>
    <w:rsid w:val="005D4F69"/>
    <w:rsid w:val="005E2836"/>
    <w:rsid w:val="005E384E"/>
    <w:rsid w:val="005E51C7"/>
    <w:rsid w:val="005F0403"/>
    <w:rsid w:val="005F1F8F"/>
    <w:rsid w:val="005F3A5E"/>
    <w:rsid w:val="005F4A23"/>
    <w:rsid w:val="005F799F"/>
    <w:rsid w:val="00600A80"/>
    <w:rsid w:val="00601A0E"/>
    <w:rsid w:val="00602A2F"/>
    <w:rsid w:val="00602CCE"/>
    <w:rsid w:val="00603887"/>
    <w:rsid w:val="0060450A"/>
    <w:rsid w:val="006077A1"/>
    <w:rsid w:val="00610324"/>
    <w:rsid w:val="00611271"/>
    <w:rsid w:val="00611F6B"/>
    <w:rsid w:val="006162D6"/>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C6"/>
    <w:rsid w:val="006964A3"/>
    <w:rsid w:val="006971A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B1D"/>
    <w:rsid w:val="00712531"/>
    <w:rsid w:val="00712795"/>
    <w:rsid w:val="00727945"/>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50DF0"/>
    <w:rsid w:val="00751156"/>
    <w:rsid w:val="00751F4E"/>
    <w:rsid w:val="0075306D"/>
    <w:rsid w:val="00753B5C"/>
    <w:rsid w:val="00754B14"/>
    <w:rsid w:val="00755B8B"/>
    <w:rsid w:val="00756AEB"/>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A5B"/>
    <w:rsid w:val="007D3409"/>
    <w:rsid w:val="007D7A63"/>
    <w:rsid w:val="007E0434"/>
    <w:rsid w:val="007E3DF8"/>
    <w:rsid w:val="007E4B40"/>
    <w:rsid w:val="007E6A28"/>
    <w:rsid w:val="007E6A2B"/>
    <w:rsid w:val="007F22B5"/>
    <w:rsid w:val="007F48D8"/>
    <w:rsid w:val="007F5722"/>
    <w:rsid w:val="008004D6"/>
    <w:rsid w:val="00803505"/>
    <w:rsid w:val="00805DA2"/>
    <w:rsid w:val="00806C43"/>
    <w:rsid w:val="00806D9B"/>
    <w:rsid w:val="0081228E"/>
    <w:rsid w:val="00812D24"/>
    <w:rsid w:val="00813365"/>
    <w:rsid w:val="00815065"/>
    <w:rsid w:val="008167CA"/>
    <w:rsid w:val="00823773"/>
    <w:rsid w:val="00825C4D"/>
    <w:rsid w:val="008271CD"/>
    <w:rsid w:val="008304F9"/>
    <w:rsid w:val="00830820"/>
    <w:rsid w:val="00832B04"/>
    <w:rsid w:val="00832FB4"/>
    <w:rsid w:val="0083461B"/>
    <w:rsid w:val="008411A7"/>
    <w:rsid w:val="008436C3"/>
    <w:rsid w:val="00845B8F"/>
    <w:rsid w:val="00845BF6"/>
    <w:rsid w:val="00853D57"/>
    <w:rsid w:val="00857516"/>
    <w:rsid w:val="00857F15"/>
    <w:rsid w:val="00862BFC"/>
    <w:rsid w:val="00863B59"/>
    <w:rsid w:val="00863C0C"/>
    <w:rsid w:val="008660E5"/>
    <w:rsid w:val="00870875"/>
    <w:rsid w:val="00870BAA"/>
    <w:rsid w:val="00871C98"/>
    <w:rsid w:val="00872229"/>
    <w:rsid w:val="00873F64"/>
    <w:rsid w:val="008770BC"/>
    <w:rsid w:val="00880D44"/>
    <w:rsid w:val="0088294B"/>
    <w:rsid w:val="008836A9"/>
    <w:rsid w:val="00883BFA"/>
    <w:rsid w:val="00884191"/>
    <w:rsid w:val="008851BB"/>
    <w:rsid w:val="00886002"/>
    <w:rsid w:val="00886FE8"/>
    <w:rsid w:val="00891EEF"/>
    <w:rsid w:val="008925CE"/>
    <w:rsid w:val="00892D2E"/>
    <w:rsid w:val="00892D64"/>
    <w:rsid w:val="00894775"/>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30385"/>
    <w:rsid w:val="00932534"/>
    <w:rsid w:val="0093344E"/>
    <w:rsid w:val="00933619"/>
    <w:rsid w:val="0093436A"/>
    <w:rsid w:val="00935DB1"/>
    <w:rsid w:val="00937E95"/>
    <w:rsid w:val="0094293D"/>
    <w:rsid w:val="009461CC"/>
    <w:rsid w:val="00946D05"/>
    <w:rsid w:val="00946D42"/>
    <w:rsid w:val="00946F51"/>
    <w:rsid w:val="00951599"/>
    <w:rsid w:val="00953754"/>
    <w:rsid w:val="0095439C"/>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F4D"/>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106C"/>
    <w:rsid w:val="00B74D9F"/>
    <w:rsid w:val="00B75DF8"/>
    <w:rsid w:val="00B77489"/>
    <w:rsid w:val="00B77E2C"/>
    <w:rsid w:val="00B81C08"/>
    <w:rsid w:val="00B842B7"/>
    <w:rsid w:val="00B90683"/>
    <w:rsid w:val="00B909C2"/>
    <w:rsid w:val="00B94631"/>
    <w:rsid w:val="00B962BD"/>
    <w:rsid w:val="00BA0F2D"/>
    <w:rsid w:val="00BA1767"/>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D09E2"/>
    <w:rsid w:val="00BD5137"/>
    <w:rsid w:val="00BD6DF1"/>
    <w:rsid w:val="00BE2FCF"/>
    <w:rsid w:val="00BE4C50"/>
    <w:rsid w:val="00BE749D"/>
    <w:rsid w:val="00BE786C"/>
    <w:rsid w:val="00BF6C46"/>
    <w:rsid w:val="00BF6FD6"/>
    <w:rsid w:val="00C019EA"/>
    <w:rsid w:val="00C0570B"/>
    <w:rsid w:val="00C05D56"/>
    <w:rsid w:val="00C10741"/>
    <w:rsid w:val="00C11EE2"/>
    <w:rsid w:val="00C149F6"/>
    <w:rsid w:val="00C16A3C"/>
    <w:rsid w:val="00C201DC"/>
    <w:rsid w:val="00C221D1"/>
    <w:rsid w:val="00C23F2A"/>
    <w:rsid w:val="00C2627C"/>
    <w:rsid w:val="00C3079F"/>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27BC"/>
    <w:rsid w:val="00D03CFC"/>
    <w:rsid w:val="00D04276"/>
    <w:rsid w:val="00D06C91"/>
    <w:rsid w:val="00D07A64"/>
    <w:rsid w:val="00D07F04"/>
    <w:rsid w:val="00D105E3"/>
    <w:rsid w:val="00D10BBF"/>
    <w:rsid w:val="00D11CAB"/>
    <w:rsid w:val="00D15485"/>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92A5C"/>
    <w:rsid w:val="00D92A6D"/>
    <w:rsid w:val="00D9381F"/>
    <w:rsid w:val="00D9489A"/>
    <w:rsid w:val="00D96CF1"/>
    <w:rsid w:val="00DA2742"/>
    <w:rsid w:val="00DA50B1"/>
    <w:rsid w:val="00DA619A"/>
    <w:rsid w:val="00DB0081"/>
    <w:rsid w:val="00DB0184"/>
    <w:rsid w:val="00DB17AF"/>
    <w:rsid w:val="00DB4E13"/>
    <w:rsid w:val="00DB601F"/>
    <w:rsid w:val="00DC015E"/>
    <w:rsid w:val="00DC06BD"/>
    <w:rsid w:val="00DC18A1"/>
    <w:rsid w:val="00DC3BC9"/>
    <w:rsid w:val="00DC3FAE"/>
    <w:rsid w:val="00DC5DAA"/>
    <w:rsid w:val="00DC6855"/>
    <w:rsid w:val="00DC6CC9"/>
    <w:rsid w:val="00DD3D65"/>
    <w:rsid w:val="00DD71BB"/>
    <w:rsid w:val="00DD792D"/>
    <w:rsid w:val="00DE0B0A"/>
    <w:rsid w:val="00DE2169"/>
    <w:rsid w:val="00DE2BE5"/>
    <w:rsid w:val="00DE34BB"/>
    <w:rsid w:val="00DE3A01"/>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35D1"/>
    <w:rsid w:val="00E35A52"/>
    <w:rsid w:val="00E3762A"/>
    <w:rsid w:val="00E4196C"/>
    <w:rsid w:val="00E52A4B"/>
    <w:rsid w:val="00E56C95"/>
    <w:rsid w:val="00E578B1"/>
    <w:rsid w:val="00E60B7D"/>
    <w:rsid w:val="00E627F6"/>
    <w:rsid w:val="00E67A3A"/>
    <w:rsid w:val="00E67A99"/>
    <w:rsid w:val="00E67F96"/>
    <w:rsid w:val="00E70192"/>
    <w:rsid w:val="00E70350"/>
    <w:rsid w:val="00E70E7D"/>
    <w:rsid w:val="00E72D95"/>
    <w:rsid w:val="00E73AD1"/>
    <w:rsid w:val="00E74C2C"/>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D2D0D"/>
    <w:rsid w:val="00ED7C2F"/>
    <w:rsid w:val="00EE0C48"/>
    <w:rsid w:val="00EE2D3F"/>
    <w:rsid w:val="00EE2FEA"/>
    <w:rsid w:val="00EE333A"/>
    <w:rsid w:val="00EE3404"/>
    <w:rsid w:val="00EE3654"/>
    <w:rsid w:val="00EE45C5"/>
    <w:rsid w:val="00EE53EB"/>
    <w:rsid w:val="00EE74B0"/>
    <w:rsid w:val="00EF1BE4"/>
    <w:rsid w:val="00EF2869"/>
    <w:rsid w:val="00EF33BA"/>
    <w:rsid w:val="00EF6020"/>
    <w:rsid w:val="00EF7818"/>
    <w:rsid w:val="00EF7AAB"/>
    <w:rsid w:val="00F00E70"/>
    <w:rsid w:val="00F01EBC"/>
    <w:rsid w:val="00F04D68"/>
    <w:rsid w:val="00F058D8"/>
    <w:rsid w:val="00F13A32"/>
    <w:rsid w:val="00F202D0"/>
    <w:rsid w:val="00F20AA7"/>
    <w:rsid w:val="00F21184"/>
    <w:rsid w:val="00F220EC"/>
    <w:rsid w:val="00F2225A"/>
    <w:rsid w:val="00F27329"/>
    <w:rsid w:val="00F27AE1"/>
    <w:rsid w:val="00F307CA"/>
    <w:rsid w:val="00F31D8A"/>
    <w:rsid w:val="00F33025"/>
    <w:rsid w:val="00F3396F"/>
    <w:rsid w:val="00F33F4E"/>
    <w:rsid w:val="00F367ED"/>
    <w:rsid w:val="00F40B41"/>
    <w:rsid w:val="00F417A9"/>
    <w:rsid w:val="00F4429D"/>
    <w:rsid w:val="00F44994"/>
    <w:rsid w:val="00F45EE1"/>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B39"/>
    <w:rsid w:val="00FB0929"/>
    <w:rsid w:val="00FB2AD6"/>
    <w:rsid w:val="00FB3729"/>
    <w:rsid w:val="00FB4CE6"/>
    <w:rsid w:val="00FB528C"/>
    <w:rsid w:val="00FB6435"/>
    <w:rsid w:val="00FB73DA"/>
    <w:rsid w:val="00FC1199"/>
    <w:rsid w:val="00FC15A5"/>
    <w:rsid w:val="00FC22DA"/>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2.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1283BF-00C2-4F9E-9813-F848980939FC}">
  <ds:schemaRefs>
    <ds:schemaRef ds:uri="c413fdb9-a279-4970-9568-9d075ed25fa5"/>
    <ds:schemaRef ds:uri="http://schemas.microsoft.com/office/2006/documentManagement/types"/>
    <ds:schemaRef ds:uri="http://schemas.openxmlformats.org/package/2006/metadata/core-properties"/>
    <ds:schemaRef ds:uri="http://schemas.microsoft.com/office/2006/metadata/properties"/>
    <ds:schemaRef ds:uri="036ae7f5-e24a-48be-9379-4f94208a4648"/>
    <ds:schemaRef ds:uri="http://purl.org/dc/terms/"/>
    <ds:schemaRef ds:uri="http://purl.org/dc/elements/1.1/"/>
    <ds:schemaRef ds:uri="http://purl.org/dc/dcmitype/"/>
    <ds:schemaRef ds:uri="http://www.w3.org/XML/1998/namespace"/>
    <ds:schemaRef ds:uri="http://schemas.microsoft.com/office/infopath/2007/PartnerControls"/>
  </ds:schemaRefs>
</ds:datastoreItem>
</file>

<file path=customXml/itemProps4.xml><?xml version="1.0" encoding="utf-8"?>
<ds:datastoreItem xmlns:ds="http://schemas.openxmlformats.org/officeDocument/2006/customXml" ds:itemID="{ABAEC9D8-7F50-4742-BB94-2EF118DE6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9</Pages>
  <Words>2450</Words>
  <Characters>1378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1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5</cp:revision>
  <cp:lastPrinted>2019-08-26T17:44:00Z</cp:lastPrinted>
  <dcterms:created xsi:type="dcterms:W3CDTF">2019-08-26T13:31:00Z</dcterms:created>
  <dcterms:modified xsi:type="dcterms:W3CDTF">2019-08-2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